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A6574" w14:textId="533C5FA0" w:rsidR="00DA38D4" w:rsidRPr="002E57CD" w:rsidRDefault="0068715B" w:rsidP="002E57CD">
      <w:pPr>
        <w:spacing w:line="400" w:lineRule="exact"/>
        <w:ind w:right="31"/>
        <w:jc w:val="right"/>
        <w:rPr>
          <w:rFonts w:ascii="Times New Roman" w:eastAsia="DFKai-SB" w:hAnsi="Times New Roman" w:cs="Times New Roman"/>
          <w:b/>
          <w:kern w:val="0"/>
          <w:szCs w:val="24"/>
          <w:lang w:val="zh-HK" w:eastAsia="zh-HK" w:bidi="zh-HK"/>
        </w:rPr>
      </w:pPr>
      <w:bookmarkStart w:id="0" w:name="附件7"/>
      <w:r w:rsidRPr="002E57CD">
        <w:rPr>
          <w:rFonts w:ascii="Times New Roman" w:eastAsia="DFKai-SB" w:hAnsi="Times New Roman" w:cs="Times New Roman"/>
          <w:b/>
          <w:kern w:val="0"/>
          <w:szCs w:val="24"/>
          <w:lang w:val="zh-HK" w:eastAsia="zh-HK" w:bidi="zh-HK"/>
        </w:rPr>
        <w:t>附件</w:t>
      </w:r>
      <w:r w:rsidRPr="002E57CD">
        <w:rPr>
          <w:rFonts w:ascii="Times New Roman" w:eastAsia="DFKai-SB" w:hAnsi="Times New Roman" w:cs="Times New Roman"/>
          <w:b/>
          <w:kern w:val="0"/>
          <w:szCs w:val="24"/>
          <w:lang w:val="zh-HK" w:eastAsia="zh-HK" w:bidi="zh-HK"/>
        </w:rPr>
        <w:t xml:space="preserve"> 7</w:t>
      </w:r>
    </w:p>
    <w:bookmarkEnd w:id="0"/>
    <w:p w14:paraId="3AB6F013" w14:textId="77777777" w:rsidR="00F85FAB" w:rsidRPr="002E57CD" w:rsidRDefault="00F85FAB" w:rsidP="002E57CD">
      <w:pPr>
        <w:spacing w:line="400" w:lineRule="exact"/>
        <w:jc w:val="center"/>
        <w:rPr>
          <w:rFonts w:ascii="Times New Roman" w:eastAsia="DFKai-SB" w:hAnsi="Times New Roman" w:cs="Times New Roman"/>
          <w:b/>
          <w:kern w:val="0"/>
          <w:sz w:val="32"/>
          <w:szCs w:val="24"/>
          <w:lang w:val="zh-HK" w:eastAsia="zh-HK" w:bidi="zh-HK"/>
        </w:rPr>
      </w:pPr>
    </w:p>
    <w:p w14:paraId="474DC45A" w14:textId="0CD5CB6B" w:rsidR="00DA38D4" w:rsidRPr="002E57CD" w:rsidRDefault="00DA38D4" w:rsidP="002E57CD">
      <w:pPr>
        <w:spacing w:line="400" w:lineRule="exact"/>
        <w:jc w:val="center"/>
        <w:rPr>
          <w:rFonts w:ascii="Times New Roman" w:eastAsia="DFKai-SB" w:hAnsi="Times New Roman" w:cs="Times New Roman"/>
          <w:b/>
          <w:kern w:val="0"/>
          <w:sz w:val="32"/>
          <w:szCs w:val="24"/>
          <w:lang w:val="zh-HK" w:eastAsia="zh-HK" w:bidi="zh-HK"/>
        </w:rPr>
      </w:pPr>
      <w:r w:rsidRPr="002E57CD">
        <w:rPr>
          <w:rFonts w:ascii="Times New Roman" w:eastAsia="DFKai-SB" w:hAnsi="Times New Roman" w:cs="Times New Roman"/>
          <w:b/>
          <w:kern w:val="0"/>
          <w:sz w:val="32"/>
          <w:szCs w:val="24"/>
          <w:lang w:val="zh-HK" w:eastAsia="zh-HK" w:bidi="zh-HK"/>
        </w:rPr>
        <w:t>家長特別通告範本</w:t>
      </w:r>
      <w:r w:rsidRPr="002E57CD">
        <w:rPr>
          <w:rFonts w:ascii="Times New Roman" w:eastAsia="DFKai-SB" w:hAnsi="Times New Roman" w:cs="Times New Roman"/>
          <w:b/>
          <w:kern w:val="0"/>
          <w:sz w:val="32"/>
          <w:szCs w:val="24"/>
          <w:lang w:val="zh-HK" w:eastAsia="zh-HK" w:bidi="zh-HK"/>
        </w:rPr>
        <w:t xml:space="preserve"> (</w:t>
      </w:r>
      <w:r w:rsidRPr="002E57CD">
        <w:rPr>
          <w:rFonts w:ascii="Times New Roman" w:eastAsia="DFKai-SB" w:hAnsi="Times New Roman" w:cs="Times New Roman"/>
          <w:b/>
          <w:kern w:val="0"/>
          <w:sz w:val="32"/>
          <w:szCs w:val="24"/>
          <w:lang w:val="zh-HK" w:eastAsia="zh-HK" w:bidi="zh-HK"/>
        </w:rPr>
        <w:t>二</w:t>
      </w:r>
      <w:r w:rsidRPr="002E57CD">
        <w:rPr>
          <w:rFonts w:ascii="Times New Roman" w:eastAsia="DFKai-SB" w:hAnsi="Times New Roman" w:cs="Times New Roman"/>
          <w:b/>
          <w:kern w:val="0"/>
          <w:sz w:val="32"/>
          <w:szCs w:val="24"/>
          <w:lang w:val="zh-HK" w:eastAsia="zh-HK" w:bidi="zh-HK"/>
        </w:rPr>
        <w:t>)</w:t>
      </w:r>
    </w:p>
    <w:p w14:paraId="00E984F1" w14:textId="2CAB2662" w:rsidR="00F85FAB" w:rsidRPr="002E57CD" w:rsidRDefault="00F85FAB" w:rsidP="002E57CD">
      <w:pPr>
        <w:spacing w:line="400" w:lineRule="exact"/>
        <w:jc w:val="center"/>
        <w:rPr>
          <w:rFonts w:ascii="Times New Roman" w:eastAsia="DFKai-SB" w:hAnsi="Times New Roman" w:cs="Times New Roman"/>
          <w:b/>
          <w:kern w:val="0"/>
          <w:sz w:val="32"/>
          <w:szCs w:val="24"/>
          <w:lang w:val="zh-HK" w:eastAsia="zh-HK" w:bidi="zh-HK"/>
        </w:rPr>
      </w:pPr>
    </w:p>
    <w:p w14:paraId="3CEC37E6" w14:textId="77777777" w:rsidR="00F85FAB" w:rsidRPr="002E57CD" w:rsidRDefault="00F85FAB" w:rsidP="002E57CD">
      <w:pPr>
        <w:spacing w:line="400" w:lineRule="exact"/>
        <w:jc w:val="center"/>
        <w:rPr>
          <w:rFonts w:ascii="Times New Roman" w:eastAsia="DFKai-SB" w:hAnsi="Times New Roman" w:cs="Times New Roman"/>
          <w:b/>
          <w:kern w:val="0"/>
          <w:sz w:val="32"/>
          <w:szCs w:val="24"/>
          <w:lang w:val="zh-HK" w:eastAsia="zh-HK" w:bidi="zh-HK"/>
        </w:rPr>
      </w:pPr>
    </w:p>
    <w:p w14:paraId="30338DCE" w14:textId="2BF1C641" w:rsidR="0068715B" w:rsidRPr="002E57CD" w:rsidRDefault="0068715B" w:rsidP="002E57CD">
      <w:pPr>
        <w:spacing w:line="400" w:lineRule="exact"/>
        <w:rPr>
          <w:rFonts w:ascii="Times New Roman" w:eastAsia="DFKai-SB" w:hAnsi="Times New Roman" w:cs="Times New Roman"/>
        </w:rPr>
      </w:pPr>
      <w:r w:rsidRPr="002E57CD">
        <w:rPr>
          <w:rFonts w:ascii="Times New Roman" w:eastAsia="DFKai-SB" w:hAnsi="Times New Roman" w:cs="Times New Roman"/>
        </w:rPr>
        <w:t>各位家長：</w:t>
      </w:r>
    </w:p>
    <w:p w14:paraId="754F85F9" w14:textId="77777777" w:rsidR="00F85FAB" w:rsidRPr="002E57CD" w:rsidRDefault="00F85FAB" w:rsidP="002E57CD">
      <w:pPr>
        <w:spacing w:line="400" w:lineRule="exact"/>
        <w:rPr>
          <w:rFonts w:ascii="Times New Roman" w:eastAsia="DFKai-SB" w:hAnsi="Times New Roman" w:cs="Times New Roman"/>
          <w:kern w:val="0"/>
          <w:szCs w:val="24"/>
          <w:lang w:val="zh-HK" w:eastAsia="zh-HK" w:bidi="zh-HK"/>
        </w:rPr>
      </w:pPr>
    </w:p>
    <w:p w14:paraId="20775CDC" w14:textId="52EFD3C5" w:rsidR="0068059F" w:rsidRPr="0040195D" w:rsidRDefault="0068059F" w:rsidP="002E57CD">
      <w:pPr>
        <w:spacing w:line="400" w:lineRule="exact"/>
        <w:ind w:right="28" w:firstLineChars="200" w:firstLine="480"/>
        <w:jc w:val="both"/>
        <w:rPr>
          <w:rFonts w:ascii="Times New Roman" w:eastAsia="DFKai-SB" w:hAnsi="Times New Roman" w:cs="Times New Roman"/>
          <w:szCs w:val="24"/>
        </w:rPr>
      </w:pPr>
      <w:r w:rsidRPr="002E57CD">
        <w:rPr>
          <w:rFonts w:ascii="Times New Roman" w:eastAsia="DFKai-SB" w:hAnsi="Times New Roman" w:cs="Times New Roman"/>
          <w:szCs w:val="24"/>
        </w:rPr>
        <w:t>本校今早獲悉本校數位低班</w:t>
      </w:r>
      <w:r w:rsidR="00DA30AA" w:rsidRPr="0040195D">
        <w:rPr>
          <w:rFonts w:ascii="Times New Roman" w:eastAsia="DFKai-SB" w:hAnsi="Times New Roman" w:cs="Times New Roman"/>
          <w:szCs w:val="24"/>
          <w:lang w:eastAsia="zh-HK"/>
        </w:rPr>
        <w:t>學生</w:t>
      </w:r>
      <w:r w:rsidRPr="0040195D">
        <w:rPr>
          <w:rFonts w:ascii="Times New Roman" w:eastAsia="DFKai-SB" w:hAnsi="Times New Roman" w:cs="Times New Roman"/>
          <w:szCs w:val="24"/>
        </w:rPr>
        <w:t>在上學途中遇到交通意外，身受重傷，送院後情況穩定。我們已向有關</w:t>
      </w:r>
      <w:r w:rsidR="00DA30AA" w:rsidRPr="0040195D">
        <w:rPr>
          <w:rFonts w:ascii="Times New Roman" w:eastAsia="DFKai-SB" w:hAnsi="Times New Roman" w:cs="Times New Roman"/>
          <w:szCs w:val="24"/>
          <w:lang w:eastAsia="zh-HK"/>
        </w:rPr>
        <w:t>學生</w:t>
      </w:r>
      <w:r w:rsidRPr="0040195D">
        <w:rPr>
          <w:rFonts w:ascii="Times New Roman" w:eastAsia="DFKai-SB" w:hAnsi="Times New Roman" w:cs="Times New Roman"/>
          <w:szCs w:val="24"/>
        </w:rPr>
        <w:t>的家人致以問候，並提供協助。目前警方正就這事件進行調查，在這個階段我們不宜對事件作揣測或下判斷。</w:t>
      </w:r>
    </w:p>
    <w:p w14:paraId="3F72930C" w14:textId="77777777" w:rsidR="00F85FAB" w:rsidRPr="0040195D" w:rsidRDefault="00F85FAB" w:rsidP="002E57CD">
      <w:pPr>
        <w:spacing w:line="400" w:lineRule="exact"/>
        <w:ind w:right="28" w:firstLineChars="200" w:firstLine="480"/>
        <w:jc w:val="both"/>
        <w:rPr>
          <w:rFonts w:ascii="Times New Roman" w:eastAsia="DFKai-SB" w:hAnsi="Times New Roman" w:cs="Times New Roman"/>
          <w:szCs w:val="24"/>
        </w:rPr>
      </w:pPr>
    </w:p>
    <w:p w14:paraId="1E321D2B" w14:textId="27361151" w:rsidR="00AE55BB" w:rsidRPr="002E57CD" w:rsidRDefault="0068059F" w:rsidP="002E57CD">
      <w:pPr>
        <w:spacing w:line="400" w:lineRule="exact"/>
        <w:ind w:right="28" w:firstLineChars="200" w:firstLine="480"/>
        <w:jc w:val="both"/>
        <w:rPr>
          <w:rFonts w:ascii="Times New Roman" w:eastAsia="DFKai-SB" w:hAnsi="Times New Roman" w:cs="Times New Roman"/>
          <w:szCs w:val="24"/>
        </w:rPr>
      </w:pPr>
      <w:r w:rsidRPr="0040195D">
        <w:rPr>
          <w:rFonts w:ascii="Times New Roman" w:eastAsia="DFKai-SB" w:hAnsi="Times New Roman" w:cs="Times New Roman"/>
          <w:szCs w:val="24"/>
        </w:rPr>
        <w:t>因應上述事件，學校已即時啟動「危機處理小組」，商討學生支援方案，亦會密切關注受傷</w:t>
      </w:r>
      <w:r w:rsidR="00DA30AA" w:rsidRPr="0040195D">
        <w:rPr>
          <w:rFonts w:ascii="Times New Roman" w:eastAsia="DFKai-SB" w:hAnsi="Times New Roman" w:cs="Times New Roman"/>
          <w:szCs w:val="24"/>
          <w:lang w:eastAsia="zh-HK"/>
        </w:rPr>
        <w:t>學生</w:t>
      </w:r>
      <w:r w:rsidRPr="002E57CD">
        <w:rPr>
          <w:rFonts w:ascii="Times New Roman" w:eastAsia="DFKai-SB" w:hAnsi="Times New Roman" w:cs="Times New Roman"/>
          <w:szCs w:val="24"/>
        </w:rPr>
        <w:t>和全校學生的情況。有需要時，學校會提供跟進及支援。</w:t>
      </w:r>
    </w:p>
    <w:p w14:paraId="5399363F" w14:textId="77777777" w:rsidR="00F85FAB" w:rsidRPr="002E57CD" w:rsidRDefault="00F85FAB" w:rsidP="002E57CD">
      <w:pPr>
        <w:spacing w:line="400" w:lineRule="exact"/>
        <w:ind w:right="28" w:firstLineChars="200" w:firstLine="480"/>
        <w:jc w:val="both"/>
        <w:rPr>
          <w:rFonts w:ascii="Times New Roman" w:eastAsia="DFKai-SB" w:hAnsi="Times New Roman" w:cs="Times New Roman"/>
          <w:szCs w:val="24"/>
        </w:rPr>
      </w:pPr>
    </w:p>
    <w:p w14:paraId="0395CBC6" w14:textId="7CD8DC17" w:rsidR="00AE55BB" w:rsidRPr="002E57CD" w:rsidRDefault="0068059F" w:rsidP="002E57CD">
      <w:pPr>
        <w:spacing w:line="400" w:lineRule="exact"/>
        <w:ind w:right="28" w:firstLineChars="200" w:firstLine="480"/>
        <w:jc w:val="both"/>
        <w:rPr>
          <w:rFonts w:ascii="Times New Roman" w:eastAsia="DFKai-SB" w:hAnsi="Times New Roman" w:cs="Times New Roman"/>
          <w:szCs w:val="24"/>
        </w:rPr>
      </w:pPr>
      <w:r w:rsidRPr="002E57CD">
        <w:rPr>
          <w:rFonts w:ascii="Times New Roman" w:eastAsia="DFKai-SB" w:hAnsi="Times New Roman" w:cs="Times New Roman"/>
          <w:szCs w:val="24"/>
        </w:rPr>
        <w:t>請各位家長在這幾天多留意子女的表現</w:t>
      </w:r>
      <w:r w:rsidR="0040195D">
        <w:rPr>
          <w:rFonts w:ascii="Times New Roman" w:eastAsia="DFKai-SB" w:hAnsi="Times New Roman" w:cs="Times New Roman" w:hint="eastAsia"/>
          <w:szCs w:val="24"/>
        </w:rPr>
        <w:t>（</w:t>
      </w:r>
      <w:r w:rsidRPr="002E57CD">
        <w:rPr>
          <w:rFonts w:ascii="Times New Roman" w:eastAsia="DFKai-SB" w:hAnsi="Times New Roman" w:cs="Times New Roman"/>
          <w:szCs w:val="24"/>
        </w:rPr>
        <w:t>如有否比平日較倚賴、慌張、容易哭泣等</w:t>
      </w:r>
      <w:r w:rsidR="0040195D">
        <w:rPr>
          <w:rFonts w:ascii="Times New Roman" w:eastAsia="DFKai-SB" w:hAnsi="Times New Roman" w:cs="Times New Roman" w:hint="eastAsia"/>
          <w:szCs w:val="24"/>
        </w:rPr>
        <w:t>）</w:t>
      </w:r>
      <w:r w:rsidRPr="002E57CD">
        <w:rPr>
          <w:rFonts w:ascii="Times New Roman" w:eastAsia="DFKai-SB" w:hAnsi="Times New Roman" w:cs="Times New Roman"/>
          <w:szCs w:val="24"/>
        </w:rPr>
        <w:t>，請家長多陪伴子女，</w:t>
      </w:r>
      <w:r w:rsidR="00B7048F" w:rsidRPr="002E57CD">
        <w:rPr>
          <w:rFonts w:ascii="Times New Roman" w:eastAsia="DFKai-SB" w:hAnsi="Times New Roman" w:cs="Times New Roman"/>
          <w:szCs w:val="24"/>
        </w:rPr>
        <w:t>聆聽及留意他們以不同方式（如遊戲、角色扮演、畫圖畫等）</w:t>
      </w:r>
      <w:r w:rsidRPr="002E57CD">
        <w:rPr>
          <w:rFonts w:ascii="Times New Roman" w:eastAsia="DFKai-SB" w:hAnsi="Times New Roman" w:cs="Times New Roman"/>
          <w:szCs w:val="24"/>
        </w:rPr>
        <w:t>所表達的感受，並給予適切的安慰。如有需要，請致電校長、主任、班主任或</w:t>
      </w:r>
      <w:r w:rsidR="00B7048F" w:rsidRPr="002E57CD">
        <w:rPr>
          <w:rFonts w:ascii="Times New Roman" w:eastAsia="DFKai-SB" w:hAnsi="Times New Roman" w:cs="Times New Roman"/>
          <w:szCs w:val="24"/>
        </w:rPr>
        <w:t>學校</w:t>
      </w:r>
      <w:r w:rsidRPr="002E57CD">
        <w:rPr>
          <w:rFonts w:ascii="Times New Roman" w:eastAsia="DFKai-SB" w:hAnsi="Times New Roman" w:cs="Times New Roman"/>
          <w:szCs w:val="24"/>
        </w:rPr>
        <w:t>社工</w:t>
      </w:r>
      <w:r w:rsidR="0040195D">
        <w:rPr>
          <w:rFonts w:ascii="Times New Roman" w:eastAsia="DFKai-SB" w:hAnsi="Times New Roman" w:cs="Times New Roman" w:hint="eastAsia"/>
          <w:szCs w:val="24"/>
        </w:rPr>
        <w:t>（</w:t>
      </w:r>
      <w:r w:rsidRPr="002E57CD">
        <w:rPr>
          <w:rFonts w:ascii="Times New Roman" w:eastAsia="DFKai-SB" w:hAnsi="Times New Roman" w:cs="Times New Roman"/>
          <w:szCs w:val="24"/>
        </w:rPr>
        <w:t>電話：</w:t>
      </w:r>
      <w:r w:rsidR="0040195D">
        <w:rPr>
          <w:rFonts w:ascii="Times New Roman" w:eastAsia="DFKai-SB" w:hAnsi="Times New Roman" w:cs="Times New Roman"/>
          <w:szCs w:val="24"/>
        </w:rPr>
        <w:t xml:space="preserve">___________ </w:t>
      </w:r>
      <w:r w:rsidR="0040195D">
        <w:rPr>
          <w:rFonts w:ascii="Times New Roman" w:eastAsia="DFKai-SB" w:hAnsi="Times New Roman" w:cs="Times New Roman" w:hint="eastAsia"/>
          <w:szCs w:val="24"/>
        </w:rPr>
        <w:t>）</w:t>
      </w:r>
      <w:r w:rsidRPr="002E57CD">
        <w:rPr>
          <w:rFonts w:ascii="Times New Roman" w:eastAsia="DFKai-SB" w:hAnsi="Times New Roman" w:cs="Times New Roman"/>
          <w:szCs w:val="24"/>
        </w:rPr>
        <w:t>，學校將</w:t>
      </w:r>
      <w:r w:rsidR="00247DE4" w:rsidRPr="002E57CD">
        <w:rPr>
          <w:rFonts w:ascii="Times New Roman" w:eastAsia="DFKai-SB" w:hAnsi="Times New Roman" w:cs="Times New Roman"/>
          <w:szCs w:val="24"/>
        </w:rPr>
        <w:t>盡</w:t>
      </w:r>
      <w:r w:rsidRPr="002E57CD">
        <w:rPr>
          <w:rFonts w:ascii="Times New Roman" w:eastAsia="DFKai-SB" w:hAnsi="Times New Roman" w:cs="Times New Roman"/>
          <w:szCs w:val="24"/>
        </w:rPr>
        <w:t>力協助。</w:t>
      </w:r>
    </w:p>
    <w:p w14:paraId="7E370634" w14:textId="77777777" w:rsidR="00F85FAB" w:rsidRPr="002E57CD" w:rsidRDefault="00F85FAB" w:rsidP="002E57CD">
      <w:pPr>
        <w:spacing w:line="400" w:lineRule="exact"/>
        <w:ind w:right="28" w:firstLineChars="200" w:firstLine="480"/>
        <w:jc w:val="both"/>
        <w:rPr>
          <w:rFonts w:ascii="Times New Roman" w:eastAsia="DFKai-SB" w:hAnsi="Times New Roman" w:cs="Times New Roman"/>
          <w:szCs w:val="24"/>
        </w:rPr>
      </w:pPr>
    </w:p>
    <w:p w14:paraId="24B7138B" w14:textId="77777777" w:rsidR="0068059F" w:rsidRPr="002E57CD" w:rsidRDefault="0068059F" w:rsidP="002E57CD">
      <w:pPr>
        <w:spacing w:line="400" w:lineRule="exact"/>
        <w:rPr>
          <w:rFonts w:ascii="Times New Roman" w:eastAsia="DFKai-SB" w:hAnsi="Times New Roman" w:cs="Times New Roman"/>
          <w:szCs w:val="24"/>
        </w:rPr>
      </w:pPr>
    </w:p>
    <w:p w14:paraId="1E758035" w14:textId="77777777" w:rsidR="00B7048F" w:rsidRPr="002E57CD" w:rsidRDefault="00B7048F" w:rsidP="002E57CD">
      <w:pPr>
        <w:tabs>
          <w:tab w:val="left" w:pos="8931"/>
        </w:tabs>
        <w:spacing w:line="400" w:lineRule="exact"/>
        <w:ind w:right="31"/>
        <w:jc w:val="right"/>
        <w:rPr>
          <w:rFonts w:ascii="Times New Roman" w:eastAsia="DFKai-SB" w:hAnsi="Times New Roman" w:cs="Times New Roman"/>
          <w:szCs w:val="24"/>
        </w:rPr>
      </w:pPr>
      <w:r w:rsidRPr="002E57CD">
        <w:rPr>
          <w:rFonts w:ascii="Times New Roman" w:eastAsia="DFKai-SB" w:hAnsi="Times New Roman" w:cs="Times New Roman"/>
          <w:szCs w:val="24"/>
          <w:u w:val="single"/>
        </w:rPr>
        <w:t xml:space="preserve">                  </w:t>
      </w:r>
      <w:r w:rsidRPr="002E57CD">
        <w:rPr>
          <w:rFonts w:ascii="Times New Roman" w:eastAsia="DFKai-SB" w:hAnsi="Times New Roman" w:cs="Times New Roman"/>
          <w:szCs w:val="24"/>
        </w:rPr>
        <w:t>幼稚園</w:t>
      </w:r>
    </w:p>
    <w:p w14:paraId="1CC43A63" w14:textId="77777777" w:rsidR="00B7048F" w:rsidRPr="002E57CD" w:rsidRDefault="00B7048F" w:rsidP="002E57CD">
      <w:pPr>
        <w:spacing w:line="400" w:lineRule="exact"/>
        <w:ind w:left="6532" w:right="31"/>
        <w:rPr>
          <w:rFonts w:ascii="Times New Roman" w:eastAsia="DFKai-SB" w:hAnsi="Times New Roman" w:cs="Times New Roman"/>
          <w:szCs w:val="24"/>
        </w:rPr>
      </w:pPr>
      <w:r w:rsidRPr="002E57CD">
        <w:rPr>
          <w:rFonts w:ascii="Times New Roman" w:eastAsia="DFKai-SB" w:hAnsi="Times New Roman" w:cs="Times New Roman"/>
          <w:szCs w:val="24"/>
        </w:rPr>
        <w:t>校長：</w:t>
      </w:r>
      <w:r w:rsidRPr="002E57CD">
        <w:rPr>
          <w:rFonts w:ascii="Times New Roman" w:eastAsia="DFKai-SB" w:hAnsi="Times New Roman" w:cs="Times New Roman"/>
          <w:szCs w:val="24"/>
          <w:u w:val="single"/>
        </w:rPr>
        <w:t xml:space="preserve">             </w:t>
      </w:r>
      <w:r w:rsidRPr="002E57CD">
        <w:rPr>
          <w:rFonts w:ascii="Times New Roman" w:eastAsia="DFKai-SB" w:hAnsi="Times New Roman" w:cs="Times New Roman"/>
          <w:szCs w:val="24"/>
        </w:rPr>
        <w:t>謹啟</w:t>
      </w:r>
    </w:p>
    <w:p w14:paraId="2F00A63B" w14:textId="77777777" w:rsidR="00B7048F" w:rsidRPr="002E57CD" w:rsidRDefault="00B7048F" w:rsidP="002E57CD">
      <w:pPr>
        <w:tabs>
          <w:tab w:val="left" w:pos="441"/>
          <w:tab w:val="left" w:pos="1104"/>
          <w:tab w:val="left" w:pos="1764"/>
        </w:tabs>
        <w:spacing w:line="400" w:lineRule="exact"/>
        <w:ind w:right="31"/>
        <w:jc w:val="right"/>
        <w:rPr>
          <w:rFonts w:ascii="Times New Roman" w:eastAsia="DFKai-SB" w:hAnsi="Times New Roman" w:cs="Times New Roman"/>
          <w:szCs w:val="24"/>
        </w:rPr>
      </w:pPr>
      <w:r w:rsidRPr="002E57CD">
        <w:rPr>
          <w:rFonts w:ascii="Times New Roman" w:eastAsia="DFKai-SB" w:hAnsi="Times New Roman" w:cs="Times New Roman"/>
          <w:szCs w:val="24"/>
          <w:u w:val="single"/>
        </w:rPr>
        <w:t xml:space="preserve">   </w:t>
      </w:r>
      <w:r w:rsidRPr="002E57CD">
        <w:rPr>
          <w:rFonts w:ascii="Times New Roman" w:eastAsia="DFKai-SB" w:hAnsi="Times New Roman" w:cs="Times New Roman"/>
          <w:szCs w:val="24"/>
        </w:rPr>
        <w:t>年</w:t>
      </w:r>
      <w:r w:rsidRPr="002E57CD">
        <w:rPr>
          <w:rFonts w:ascii="Times New Roman" w:eastAsia="DFKai-SB" w:hAnsi="Times New Roman" w:cs="Times New Roman"/>
          <w:szCs w:val="24"/>
          <w:u w:val="single"/>
        </w:rPr>
        <w:t xml:space="preserve">   </w:t>
      </w:r>
      <w:r w:rsidRPr="002E57CD">
        <w:rPr>
          <w:rFonts w:ascii="Times New Roman" w:eastAsia="DFKai-SB" w:hAnsi="Times New Roman" w:cs="Times New Roman"/>
          <w:szCs w:val="24"/>
        </w:rPr>
        <w:t>月</w:t>
      </w:r>
      <w:r w:rsidRPr="002E57CD">
        <w:rPr>
          <w:rFonts w:ascii="Times New Roman" w:eastAsia="DFKai-SB" w:hAnsi="Times New Roman" w:cs="Times New Roman"/>
          <w:szCs w:val="24"/>
          <w:u w:val="single"/>
        </w:rPr>
        <w:t xml:space="preserve">   </w:t>
      </w:r>
      <w:r w:rsidRPr="002E57CD">
        <w:rPr>
          <w:rFonts w:ascii="Times New Roman" w:eastAsia="DFKai-SB" w:hAnsi="Times New Roman" w:cs="Times New Roman"/>
          <w:szCs w:val="24"/>
        </w:rPr>
        <w:t>日</w:t>
      </w:r>
    </w:p>
    <w:p w14:paraId="4949EF6F" w14:textId="77777777" w:rsidR="0068715B" w:rsidRPr="002E57CD" w:rsidRDefault="0068715B" w:rsidP="002E57CD">
      <w:pPr>
        <w:pStyle w:val="TableParagraph"/>
        <w:spacing w:line="400" w:lineRule="exact"/>
        <w:rPr>
          <w:rFonts w:ascii="Times New Roman" w:hAnsi="Times New Roman" w:cs="Times New Roman"/>
          <w:sz w:val="24"/>
          <w:szCs w:val="24"/>
          <w:lang w:val="en-US"/>
        </w:rPr>
      </w:pPr>
    </w:p>
    <w:p w14:paraId="169564C6" w14:textId="45928FF2" w:rsidR="0068715B" w:rsidRPr="002E57CD" w:rsidRDefault="0068715B" w:rsidP="002E57CD">
      <w:pPr>
        <w:spacing w:line="400" w:lineRule="exact"/>
        <w:rPr>
          <w:rFonts w:ascii="Times New Roman" w:eastAsia="DFKai-SB" w:hAnsi="Times New Roman" w:cs="Times New Roman"/>
          <w:szCs w:val="24"/>
        </w:rPr>
      </w:pPr>
    </w:p>
    <w:p w14:paraId="22A909C9" w14:textId="77777777" w:rsidR="007610F2" w:rsidRPr="002E57CD" w:rsidRDefault="007610F2" w:rsidP="002E57CD">
      <w:pPr>
        <w:spacing w:line="400" w:lineRule="exact"/>
        <w:rPr>
          <w:rFonts w:ascii="Times New Roman" w:eastAsia="DFKai-SB" w:hAnsi="Times New Roman" w:cs="Times New Roman"/>
          <w:szCs w:val="24"/>
        </w:rPr>
      </w:pPr>
    </w:p>
    <w:p w14:paraId="5BB5A671" w14:textId="220154E8" w:rsidR="00461990" w:rsidRPr="002E57CD" w:rsidRDefault="00461990" w:rsidP="002E57CD">
      <w:pPr>
        <w:spacing w:line="400" w:lineRule="exact"/>
        <w:ind w:right="3666"/>
        <w:rPr>
          <w:rFonts w:ascii="Times New Roman" w:eastAsia="DFKai-SB" w:hAnsi="Times New Roman" w:cs="Times New Roman"/>
          <w:b/>
          <w:szCs w:val="24"/>
        </w:rPr>
      </w:pPr>
      <w:bookmarkStart w:id="1" w:name="附件18"/>
      <w:bookmarkStart w:id="2" w:name="參考資料3"/>
      <w:bookmarkEnd w:id="1"/>
      <w:r w:rsidRPr="002E57CD">
        <w:rPr>
          <w:rFonts w:ascii="Times New Roman" w:eastAsia="DFKai-SB" w:hAnsi="Times New Roman" w:cs="Times New Roman"/>
          <w:b/>
          <w:szCs w:val="24"/>
        </w:rPr>
        <w:t>求助熱線</w:t>
      </w:r>
      <w:r w:rsidRPr="002E57CD">
        <w:rPr>
          <w:rFonts w:ascii="Times New Roman" w:eastAsia="DFKai-SB" w:hAnsi="Times New Roman" w:cs="Times New Roman"/>
          <w:iCs/>
          <w:szCs w:val="24"/>
          <w:vertAlign w:val="superscript"/>
        </w:rPr>
        <w:t>*</w:t>
      </w:r>
    </w:p>
    <w:p w14:paraId="31632107" w14:textId="77777777" w:rsidR="00461990" w:rsidRPr="002E57CD" w:rsidRDefault="00461990" w:rsidP="002E57CD">
      <w:pPr>
        <w:widowControl/>
        <w:spacing w:line="400" w:lineRule="exact"/>
        <w:jc w:val="both"/>
        <w:rPr>
          <w:rFonts w:ascii="Times New Roman" w:eastAsia="DFKai-SB" w:hAnsi="Times New Roman" w:cs="Times New Roman"/>
          <w:kern w:val="0"/>
          <w:szCs w:val="24"/>
          <w:lang w:eastAsia="zh-HK" w:bidi="zh-HK"/>
        </w:rPr>
      </w:pPr>
      <w:r w:rsidRPr="002E57CD">
        <w:rPr>
          <w:rFonts w:ascii="Times New Roman" w:eastAsia="DFKai-SB" w:hAnsi="Times New Roman" w:cs="Times New Roman"/>
          <w:kern w:val="0"/>
          <w:szCs w:val="24"/>
          <w:lang w:eastAsia="zh-HK" w:bidi="zh-HK"/>
        </w:rPr>
        <w:t>社會福利署：</w:t>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t>2343 2255</w:t>
      </w:r>
    </w:p>
    <w:p w14:paraId="42F6DAFD" w14:textId="71BF93B2" w:rsidR="00461990" w:rsidRPr="002E57CD" w:rsidRDefault="00461990" w:rsidP="002E57CD">
      <w:pPr>
        <w:widowControl/>
        <w:spacing w:line="400" w:lineRule="exact"/>
        <w:jc w:val="both"/>
        <w:rPr>
          <w:rFonts w:ascii="Times New Roman" w:eastAsia="DFKai-SB" w:hAnsi="Times New Roman" w:cs="Times New Roman"/>
          <w:kern w:val="0"/>
          <w:szCs w:val="24"/>
          <w:lang w:eastAsia="zh-HK" w:bidi="zh-HK"/>
        </w:rPr>
      </w:pPr>
      <w:r w:rsidRPr="002E57CD">
        <w:rPr>
          <w:rFonts w:ascii="Times New Roman" w:eastAsia="DFKai-SB" w:hAnsi="Times New Roman" w:cs="Times New Roman"/>
          <w:kern w:val="0"/>
          <w:szCs w:val="24"/>
          <w:lang w:eastAsia="zh-HK" w:bidi="zh-HK"/>
        </w:rPr>
        <w:t>生命熱線：</w:t>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t>2382 0000</w:t>
      </w:r>
    </w:p>
    <w:p w14:paraId="133C06C3" w14:textId="77777777" w:rsidR="00461990" w:rsidRPr="002E57CD" w:rsidRDefault="00461990" w:rsidP="002E57CD">
      <w:pPr>
        <w:widowControl/>
        <w:spacing w:line="400" w:lineRule="exact"/>
        <w:jc w:val="both"/>
        <w:rPr>
          <w:rFonts w:ascii="Times New Roman" w:eastAsia="DFKai-SB" w:hAnsi="Times New Roman" w:cs="Times New Roman"/>
          <w:kern w:val="0"/>
          <w:szCs w:val="24"/>
          <w:lang w:eastAsia="zh-HK" w:bidi="zh-HK"/>
        </w:rPr>
      </w:pPr>
      <w:r w:rsidRPr="002E57CD">
        <w:rPr>
          <w:rFonts w:ascii="Times New Roman" w:eastAsia="DFKai-SB" w:hAnsi="Times New Roman" w:cs="Times New Roman"/>
          <w:kern w:val="0"/>
          <w:szCs w:val="24"/>
          <w:lang w:eastAsia="zh-HK" w:bidi="zh-HK"/>
        </w:rPr>
        <w:t>香港撒瑪利亞防止自殺會：</w:t>
      </w:r>
      <w:r w:rsidRPr="002E57CD">
        <w:rPr>
          <w:rFonts w:ascii="Times New Roman" w:eastAsia="DFKai-SB" w:hAnsi="Times New Roman" w:cs="Times New Roman"/>
          <w:kern w:val="0"/>
          <w:szCs w:val="24"/>
          <w:lang w:eastAsia="zh-HK" w:bidi="zh-HK"/>
        </w:rPr>
        <w:tab/>
        <w:t>2389 2222</w:t>
      </w:r>
    </w:p>
    <w:p w14:paraId="00DC1B12" w14:textId="0FB98D82" w:rsidR="00461990" w:rsidRPr="002E57CD" w:rsidRDefault="00461990" w:rsidP="002E57CD">
      <w:pPr>
        <w:widowControl/>
        <w:spacing w:line="400" w:lineRule="exact"/>
        <w:jc w:val="both"/>
        <w:rPr>
          <w:rFonts w:ascii="Times New Roman" w:eastAsia="DFKai-SB" w:hAnsi="Times New Roman" w:cs="Times New Roman"/>
          <w:kern w:val="0"/>
          <w:szCs w:val="24"/>
          <w:lang w:eastAsia="zh-HK" w:bidi="zh-HK"/>
        </w:rPr>
      </w:pPr>
      <w:r w:rsidRPr="002E57CD">
        <w:rPr>
          <w:rFonts w:ascii="Times New Roman" w:eastAsia="DFKai-SB" w:hAnsi="Times New Roman" w:cs="Times New Roman"/>
          <w:kern w:val="0"/>
          <w:szCs w:val="24"/>
          <w:lang w:eastAsia="zh-HK" w:bidi="zh-HK"/>
        </w:rPr>
        <w:t>撒瑪利亞會：</w:t>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r>
      <w:r w:rsidRPr="002E57CD">
        <w:rPr>
          <w:rFonts w:ascii="Times New Roman" w:eastAsia="DFKai-SB" w:hAnsi="Times New Roman" w:cs="Times New Roman"/>
          <w:kern w:val="0"/>
          <w:szCs w:val="24"/>
          <w:lang w:eastAsia="zh-HK" w:bidi="zh-HK"/>
        </w:rPr>
        <w:tab/>
        <w:t xml:space="preserve">2896 0000 </w:t>
      </w:r>
      <w:r w:rsidR="0040195D">
        <w:rPr>
          <w:rFonts w:ascii="Times New Roman" w:eastAsia="DFKai-SB" w:hAnsi="Times New Roman" w:cs="Times New Roman" w:hint="eastAsia"/>
          <w:kern w:val="0"/>
          <w:szCs w:val="24"/>
          <w:lang w:bidi="zh-HK"/>
        </w:rPr>
        <w:t>（</w:t>
      </w:r>
      <w:r w:rsidRPr="002E57CD">
        <w:rPr>
          <w:rFonts w:ascii="Times New Roman" w:eastAsia="DFKai-SB" w:hAnsi="Times New Roman" w:cs="Times New Roman"/>
          <w:kern w:val="0"/>
          <w:szCs w:val="24"/>
          <w:lang w:eastAsia="zh-HK" w:bidi="zh-HK"/>
        </w:rPr>
        <w:t>提供多種語言服務</w:t>
      </w:r>
      <w:r w:rsidR="0040195D">
        <w:rPr>
          <w:rFonts w:ascii="Times New Roman" w:eastAsia="DFKai-SB" w:hAnsi="Times New Roman" w:cs="Times New Roman" w:hint="eastAsia"/>
          <w:kern w:val="0"/>
          <w:szCs w:val="24"/>
          <w:lang w:bidi="zh-HK"/>
        </w:rPr>
        <w:t>）</w:t>
      </w:r>
    </w:p>
    <w:p w14:paraId="170725CF" w14:textId="4224EFE7" w:rsidR="00461990" w:rsidRPr="002E57CD" w:rsidRDefault="00461990" w:rsidP="002E57CD">
      <w:pPr>
        <w:widowControl/>
        <w:spacing w:line="400" w:lineRule="exact"/>
        <w:jc w:val="both"/>
        <w:rPr>
          <w:rFonts w:ascii="Times New Roman" w:eastAsia="DFKai-SB" w:hAnsi="Times New Roman" w:cs="Times New Roman"/>
          <w:kern w:val="0"/>
          <w:szCs w:val="24"/>
          <w:lang w:eastAsia="zh-HK" w:bidi="zh-HK"/>
        </w:rPr>
      </w:pPr>
      <w:r w:rsidRPr="002E57CD">
        <w:rPr>
          <w:rFonts w:ascii="Times New Roman" w:eastAsia="DFKai-SB" w:hAnsi="Times New Roman" w:cs="Times New Roman"/>
          <w:kern w:val="0"/>
          <w:szCs w:val="24"/>
          <w:lang w:eastAsia="zh-HK" w:bidi="zh-HK"/>
        </w:rPr>
        <w:t>明愛向晴軒</w:t>
      </w:r>
      <w:r w:rsidRPr="002E57CD">
        <w:rPr>
          <w:rFonts w:ascii="Times New Roman" w:eastAsia="DFKai-SB" w:hAnsi="Times New Roman" w:cs="Times New Roman"/>
          <w:kern w:val="0"/>
          <w:szCs w:val="24"/>
          <w:lang w:eastAsia="zh-HK" w:bidi="zh-HK"/>
        </w:rPr>
        <w:t xml:space="preserve"> —</w:t>
      </w:r>
      <w:r w:rsidR="00DA38D4" w:rsidRPr="002E57CD">
        <w:rPr>
          <w:rFonts w:ascii="Times New Roman" w:eastAsia="DFKai-SB" w:hAnsi="Times New Roman" w:cs="Times New Roman"/>
          <w:kern w:val="0"/>
          <w:szCs w:val="24"/>
          <w:lang w:eastAsia="zh-HK" w:bidi="zh-HK"/>
        </w:rPr>
        <w:t xml:space="preserve"> </w:t>
      </w:r>
      <w:r w:rsidRPr="002E57CD">
        <w:rPr>
          <w:rFonts w:ascii="Times New Roman" w:eastAsia="DFKai-SB" w:hAnsi="Times New Roman" w:cs="Times New Roman"/>
          <w:kern w:val="0"/>
          <w:szCs w:val="24"/>
          <w:lang w:eastAsia="zh-HK" w:bidi="zh-HK"/>
        </w:rPr>
        <w:t>向晴熱線</w:t>
      </w:r>
      <w:r w:rsidR="00DA38D4" w:rsidRPr="002E57CD">
        <w:rPr>
          <w:rFonts w:ascii="Times New Roman" w:eastAsia="DFKai-SB" w:hAnsi="Times New Roman" w:cs="Times New Roman"/>
          <w:kern w:val="0"/>
          <w:szCs w:val="24"/>
          <w:lang w:eastAsia="zh-HK" w:bidi="zh-HK"/>
        </w:rPr>
        <w:t>：</w:t>
      </w:r>
      <w:r w:rsidRPr="002E57CD">
        <w:rPr>
          <w:rFonts w:ascii="Times New Roman" w:eastAsia="DFKai-SB" w:hAnsi="Times New Roman" w:cs="Times New Roman"/>
          <w:kern w:val="0"/>
          <w:szCs w:val="24"/>
          <w:lang w:eastAsia="zh-HK" w:bidi="zh-HK"/>
        </w:rPr>
        <w:tab/>
        <w:t>18288</w:t>
      </w:r>
      <w:bookmarkStart w:id="3" w:name="_GoBack"/>
      <w:bookmarkEnd w:id="3"/>
    </w:p>
    <w:p w14:paraId="08422662" w14:textId="1E144597" w:rsidR="00461990" w:rsidRPr="002E57CD" w:rsidRDefault="00461990" w:rsidP="002E57CD">
      <w:pPr>
        <w:widowControl/>
        <w:spacing w:line="400" w:lineRule="exact"/>
        <w:jc w:val="both"/>
        <w:rPr>
          <w:rFonts w:ascii="Times New Roman" w:eastAsia="DFKai-SB" w:hAnsi="Times New Roman" w:cs="Times New Roman"/>
          <w:kern w:val="0"/>
          <w:szCs w:val="24"/>
          <w:lang w:eastAsia="zh-HK" w:bidi="zh-HK"/>
        </w:rPr>
      </w:pPr>
      <w:r w:rsidRPr="002E57CD">
        <w:rPr>
          <w:rFonts w:ascii="Times New Roman" w:eastAsia="DFKai-SB" w:hAnsi="Times New Roman" w:cs="Times New Roman"/>
          <w:kern w:val="0"/>
          <w:szCs w:val="24"/>
          <w:lang w:eastAsia="zh-HK" w:bidi="zh-HK"/>
        </w:rPr>
        <w:t>社工所屬機構聯絡電話</w:t>
      </w:r>
      <w:r w:rsidR="00DA38D4" w:rsidRPr="002E57CD">
        <w:rPr>
          <w:rFonts w:ascii="Times New Roman" w:eastAsia="DFKai-SB" w:hAnsi="Times New Roman" w:cs="Times New Roman"/>
          <w:kern w:val="0"/>
          <w:szCs w:val="24"/>
          <w:lang w:eastAsia="zh-HK" w:bidi="zh-HK"/>
        </w:rPr>
        <w:t>：</w:t>
      </w:r>
    </w:p>
    <w:p w14:paraId="6CC734B5" w14:textId="0ABE6F13" w:rsidR="00461990" w:rsidRPr="002E57CD" w:rsidRDefault="00461990" w:rsidP="002E57CD">
      <w:pPr>
        <w:widowControl/>
        <w:spacing w:line="400" w:lineRule="exact"/>
        <w:jc w:val="both"/>
        <w:rPr>
          <w:rFonts w:ascii="Times New Roman" w:eastAsia="DFKai-SB" w:hAnsi="Times New Roman" w:cs="Times New Roman"/>
          <w:kern w:val="0"/>
          <w:szCs w:val="24"/>
          <w:lang w:eastAsia="zh-HK" w:bidi="zh-HK"/>
        </w:rPr>
      </w:pPr>
      <w:r w:rsidRPr="002E57CD">
        <w:rPr>
          <w:rFonts w:ascii="Times New Roman" w:eastAsia="DFKai-SB" w:hAnsi="Times New Roman" w:cs="Times New Roman"/>
          <w:kern w:val="0"/>
          <w:szCs w:val="24"/>
          <w:lang w:eastAsia="zh-HK" w:bidi="zh-HK"/>
        </w:rPr>
        <w:t>區內社福機構聯絡電話</w:t>
      </w:r>
      <w:r w:rsidR="00DA38D4" w:rsidRPr="002E57CD">
        <w:rPr>
          <w:rFonts w:ascii="Times New Roman" w:eastAsia="DFKai-SB" w:hAnsi="Times New Roman" w:cs="Times New Roman"/>
          <w:kern w:val="0"/>
          <w:szCs w:val="24"/>
          <w:lang w:eastAsia="zh-HK" w:bidi="zh-HK"/>
        </w:rPr>
        <w:t>：</w:t>
      </w:r>
    </w:p>
    <w:p w14:paraId="313E07AB" w14:textId="77777777" w:rsidR="00461990" w:rsidRPr="002E57CD" w:rsidRDefault="00461990" w:rsidP="002E57CD">
      <w:pPr>
        <w:widowControl/>
        <w:spacing w:line="400" w:lineRule="exact"/>
        <w:rPr>
          <w:rFonts w:ascii="Times New Roman" w:eastAsia="DFKai-SB" w:hAnsi="Times New Roman" w:cs="Times New Roman"/>
          <w:kern w:val="0"/>
          <w:szCs w:val="24"/>
          <w:lang w:val="zh-HK" w:eastAsia="zh-HK" w:bidi="zh-HK"/>
        </w:rPr>
      </w:pPr>
    </w:p>
    <w:p w14:paraId="7FA3AC22" w14:textId="3A6C9FDE" w:rsidR="008D7146" w:rsidRPr="002E57CD" w:rsidRDefault="00461990" w:rsidP="00CB4937">
      <w:pPr>
        <w:widowControl/>
        <w:spacing w:line="400" w:lineRule="exact"/>
        <w:jc w:val="both"/>
        <w:rPr>
          <w:rFonts w:ascii="Times New Roman" w:eastAsia="DFKai-SB" w:hAnsi="Times New Roman" w:cs="Times New Roman" w:hint="eastAsia"/>
          <w:szCs w:val="24"/>
          <w:lang w:eastAsia="zh-HK"/>
        </w:rPr>
      </w:pPr>
      <w:r w:rsidRPr="002E57CD">
        <w:rPr>
          <w:rFonts w:ascii="Times New Roman" w:eastAsia="DFKai-SB" w:hAnsi="Times New Roman" w:cs="Times New Roman"/>
          <w:i/>
          <w:iCs/>
          <w:kern w:val="0"/>
          <w:szCs w:val="24"/>
          <w:vertAlign w:val="superscript"/>
          <w:lang w:eastAsia="zh-HK" w:bidi="zh-HK"/>
        </w:rPr>
        <w:t>*</w:t>
      </w:r>
      <w:r w:rsidRPr="002E57CD">
        <w:rPr>
          <w:rFonts w:ascii="Times New Roman" w:eastAsia="DFKai-SB" w:hAnsi="Times New Roman" w:cs="Times New Roman"/>
          <w:i/>
          <w:kern w:val="0"/>
          <w:szCs w:val="24"/>
          <w:lang w:eastAsia="zh-HK" w:bidi="zh-HK"/>
        </w:rPr>
        <w:t>學校可因應事件的性質及學校所屬區域向家長提供相關社會服務機構的求助電話及資料</w:t>
      </w:r>
      <w:bookmarkEnd w:id="2"/>
    </w:p>
    <w:sectPr w:rsidR="008D7146" w:rsidRPr="002E57CD" w:rsidSect="004F46F2">
      <w:footerReference w:type="default" r:id="rId8"/>
      <w:pgSz w:w="11906" w:h="16838" w:code="9"/>
      <w:pgMar w:top="907" w:right="1276" w:bottom="907" w:left="124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2EEC9" w14:textId="77777777" w:rsidR="001A7A74" w:rsidRDefault="001A7A74" w:rsidP="009217B3">
      <w:r>
        <w:separator/>
      </w:r>
    </w:p>
    <w:p w14:paraId="440F40DA" w14:textId="77777777" w:rsidR="001A7A74" w:rsidRDefault="001A7A74"/>
    <w:p w14:paraId="1837CF01" w14:textId="77777777" w:rsidR="001A7A74" w:rsidRDefault="001A7A74"/>
    <w:p w14:paraId="300D0ABE" w14:textId="77777777" w:rsidR="001A7A74" w:rsidRDefault="001A7A74"/>
  </w:endnote>
  <w:endnote w:type="continuationSeparator" w:id="0">
    <w:p w14:paraId="6A43C7BE" w14:textId="77777777" w:rsidR="001A7A74" w:rsidRDefault="001A7A74" w:rsidP="009217B3">
      <w:r>
        <w:continuationSeparator/>
      </w:r>
    </w:p>
    <w:p w14:paraId="4552AE32" w14:textId="77777777" w:rsidR="001A7A74" w:rsidRDefault="001A7A74"/>
    <w:p w14:paraId="0FF19CC4" w14:textId="77777777" w:rsidR="001A7A74" w:rsidRDefault="001A7A74"/>
    <w:p w14:paraId="4317D48F" w14:textId="77777777" w:rsidR="001A7A74" w:rsidRDefault="001A7A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FKai-SB">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imes News 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B036D" w14:textId="6F61A687" w:rsidR="00927F8F" w:rsidRPr="006520D5" w:rsidRDefault="00927F8F">
    <w:pPr>
      <w:pStyle w:val="ad"/>
      <w:jc w:val="right"/>
      <w:rPr>
        <w:rFonts w:ascii="Times New Roman" w:hAnsi="Times New Roman" w:cs="Times New Roman"/>
      </w:rPr>
    </w:pPr>
  </w:p>
  <w:p w14:paraId="024F4A1D" w14:textId="77777777" w:rsidR="00927F8F" w:rsidRDefault="00927F8F">
    <w:pPr>
      <w:pStyle w:val="af0"/>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43D85" w14:textId="77777777" w:rsidR="001A7A74" w:rsidRDefault="001A7A74" w:rsidP="009217B3">
      <w:r>
        <w:separator/>
      </w:r>
    </w:p>
    <w:p w14:paraId="4D58C7CB" w14:textId="77777777" w:rsidR="001A7A74" w:rsidRDefault="001A7A74"/>
    <w:p w14:paraId="61F5A497" w14:textId="77777777" w:rsidR="001A7A74" w:rsidRDefault="001A7A74"/>
    <w:p w14:paraId="27B819A3" w14:textId="77777777" w:rsidR="001A7A74" w:rsidRDefault="001A7A74"/>
  </w:footnote>
  <w:footnote w:type="continuationSeparator" w:id="0">
    <w:p w14:paraId="3D27E4AB" w14:textId="77777777" w:rsidR="001A7A74" w:rsidRDefault="001A7A74" w:rsidP="009217B3">
      <w:r>
        <w:continuationSeparator/>
      </w:r>
    </w:p>
    <w:p w14:paraId="3E7C52AE" w14:textId="77777777" w:rsidR="001A7A74" w:rsidRDefault="001A7A74"/>
    <w:p w14:paraId="427CBFE4" w14:textId="77777777" w:rsidR="001A7A74" w:rsidRDefault="001A7A74"/>
    <w:p w14:paraId="46DA7022" w14:textId="77777777" w:rsidR="001A7A74" w:rsidRDefault="001A7A7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A295E"/>
    <w:multiLevelType w:val="hybridMultilevel"/>
    <w:tmpl w:val="6D92E186"/>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7F5C5E8A">
      <w:start w:val="1"/>
      <w:numFmt w:val="bullet"/>
      <w:lvlText w:val="-"/>
      <w:lvlJc w:val="left"/>
      <w:pPr>
        <w:ind w:left="3000" w:hanging="360"/>
      </w:pPr>
      <w:rPr>
        <w:rFonts w:ascii="Times New Roman" w:hAnsi="Times New Roman" w:cs="Times New Roman"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 w15:restartNumberingAfterBreak="0">
    <w:nsid w:val="0B4B71D6"/>
    <w:multiLevelType w:val="hybridMultilevel"/>
    <w:tmpl w:val="898C446A"/>
    <w:lvl w:ilvl="0" w:tplc="98CEAE46">
      <w:start w:val="1"/>
      <w:numFmt w:val="bullet"/>
      <w:lvlText w:val=""/>
      <w:lvlJc w:val="left"/>
      <w:pPr>
        <w:ind w:left="906" w:hanging="480"/>
      </w:pPr>
      <w:rPr>
        <w:rFonts w:ascii="Wingdings" w:hAnsi="Wingdings" w:hint="default"/>
      </w:rPr>
    </w:lvl>
    <w:lvl w:ilvl="1" w:tplc="EB2C9D60">
      <w:start w:val="1"/>
      <w:numFmt w:val="bullet"/>
      <w:lvlText w:val=""/>
      <w:lvlJc w:val="left"/>
      <w:pPr>
        <w:ind w:left="1386" w:hanging="480"/>
      </w:pPr>
      <w:rPr>
        <w:rFonts w:ascii="Wingdings" w:hAnsi="Wingdings" w:hint="default"/>
      </w:rPr>
    </w:lvl>
    <w:lvl w:ilvl="2" w:tplc="04090005">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2" w15:restartNumberingAfterBreak="0">
    <w:nsid w:val="0C09649E"/>
    <w:multiLevelType w:val="hybridMultilevel"/>
    <w:tmpl w:val="8C24E408"/>
    <w:lvl w:ilvl="0" w:tplc="D6AC0D28">
      <w:numFmt w:val="bullet"/>
      <w:lvlText w:val=""/>
      <w:lvlJc w:val="left"/>
      <w:pPr>
        <w:ind w:left="720" w:hanging="360"/>
      </w:pPr>
      <w:rPr>
        <w:rFonts w:ascii="Wingdings" w:eastAsia="Wingdings" w:hAnsi="Wingdings" w:cs="Wingdings" w:hint="default"/>
        <w:w w:val="108"/>
        <w:sz w:val="24"/>
        <w:szCs w:val="24"/>
        <w:lang w:val="zh-HK" w:eastAsia="zh-HK" w:bidi="zh-HK"/>
      </w:rPr>
    </w:lvl>
    <w:lvl w:ilvl="1" w:tplc="3C09000B">
      <w:start w:val="1"/>
      <w:numFmt w:val="bullet"/>
      <w:lvlText w:val=""/>
      <w:lvlJc w:val="left"/>
      <w:pPr>
        <w:ind w:left="1320" w:hanging="480"/>
      </w:pPr>
      <w:rPr>
        <w:rFonts w:ascii="Wingdings" w:hAnsi="Wingdings" w:hint="default"/>
      </w:rPr>
    </w:lvl>
    <w:lvl w:ilvl="2" w:tplc="0409001B">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F125751"/>
    <w:multiLevelType w:val="hybridMultilevel"/>
    <w:tmpl w:val="D694A508"/>
    <w:lvl w:ilvl="0" w:tplc="04090015">
      <w:start w:val="1"/>
      <w:numFmt w:val="taiwaneseCountingThousand"/>
      <w:lvlText w:val="%1、"/>
      <w:lvlJc w:val="left"/>
      <w:pPr>
        <w:ind w:left="480" w:hanging="480"/>
      </w:pPr>
    </w:lvl>
    <w:lvl w:ilvl="1" w:tplc="04090015">
      <w:start w:val="1"/>
      <w:numFmt w:val="taiwaneseCountingThousand"/>
      <w:lvlText w:val="%2、"/>
      <w:lvlJc w:val="left"/>
      <w:pPr>
        <w:ind w:left="960" w:hanging="480"/>
      </w:pPr>
      <w:rPr>
        <w:rFonts w:hint="default"/>
        <w:w w:val="100"/>
        <w:sz w:val="24"/>
        <w:szCs w:val="24"/>
        <w:lang w:val="zh-HK" w:eastAsia="zh-HK" w:bidi="zh-HK"/>
      </w:rPr>
    </w:lvl>
    <w:lvl w:ilvl="2" w:tplc="0409000B">
      <w:start w:val="1"/>
      <w:numFmt w:val="bullet"/>
      <w:lvlText w:val=""/>
      <w:lvlJc w:val="left"/>
      <w:pPr>
        <w:ind w:left="1440" w:hanging="480"/>
      </w:pPr>
      <w:rPr>
        <w:rFonts w:ascii="Wingdings" w:hAnsi="Wingdings" w:hint="default"/>
      </w:rPr>
    </w:lvl>
    <w:lvl w:ilvl="3" w:tplc="3C090005">
      <w:start w:val="1"/>
      <w:numFmt w:val="bullet"/>
      <w:lvlText w:val=""/>
      <w:lvlJc w:val="left"/>
      <w:pPr>
        <w:ind w:left="1920" w:hanging="480"/>
      </w:pPr>
      <w:rPr>
        <w:rFonts w:ascii="Wingdings" w:hAnsi="Wingdings" w:hint="default"/>
      </w:r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0DE424C"/>
    <w:multiLevelType w:val="hybridMultilevel"/>
    <w:tmpl w:val="360AA85E"/>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1871750"/>
    <w:multiLevelType w:val="multilevel"/>
    <w:tmpl w:val="A47E002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eastAsia="Wingdings" w:hAnsi="Wingdings" w:cs="Wingdings" w:hint="default"/>
        <w:w w:val="108"/>
        <w:sz w:val="24"/>
        <w:szCs w:val="24"/>
        <w:lang w:val="en-US" w:eastAsia="zh-HK" w:bidi="zh-HK"/>
      </w:rPr>
    </w:lvl>
    <w:lvl w:ilvl="2">
      <w:numFmt w:val="bullet"/>
      <w:lvlText w:val=""/>
      <w:lvlJc w:val="left"/>
      <w:pPr>
        <w:tabs>
          <w:tab w:val="num" w:pos="2160"/>
        </w:tabs>
        <w:ind w:left="2160" w:hanging="360"/>
      </w:pPr>
      <w:rPr>
        <w:rFonts w:ascii="Wingdings" w:eastAsia="Wingdings" w:hAnsi="Wingdings" w:cs="Wingdings" w:hint="default"/>
        <w:w w:val="108"/>
        <w:sz w:val="24"/>
        <w:szCs w:val="24"/>
        <w:lang w:val="zh-HK" w:eastAsia="zh-HK" w:bidi="zh-HK"/>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6282B"/>
    <w:multiLevelType w:val="hybridMultilevel"/>
    <w:tmpl w:val="69E86162"/>
    <w:lvl w:ilvl="0" w:tplc="86525D7A">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7" w15:restartNumberingAfterBreak="0">
    <w:nsid w:val="18DC74BB"/>
    <w:multiLevelType w:val="hybridMultilevel"/>
    <w:tmpl w:val="DA32530E"/>
    <w:lvl w:ilvl="0" w:tplc="9814E176">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8" w15:restartNumberingAfterBreak="0">
    <w:nsid w:val="1915789F"/>
    <w:multiLevelType w:val="hybridMultilevel"/>
    <w:tmpl w:val="320C4D50"/>
    <w:lvl w:ilvl="0" w:tplc="38323CAC">
      <w:start w:val="1"/>
      <w:numFmt w:val="decimal"/>
      <w:lvlText w:val="%1."/>
      <w:lvlJc w:val="left"/>
      <w:pPr>
        <w:ind w:left="360" w:hanging="360"/>
      </w:pPr>
      <w:rPr>
        <w:rFonts w:ascii="DFKai-SB" w:eastAsia="DFKai-SB" w:hAnsiTheme="minorHAnsi" w:cs="DFKai-SB"/>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97A0ADA"/>
    <w:multiLevelType w:val="hybridMultilevel"/>
    <w:tmpl w:val="13B0B03C"/>
    <w:lvl w:ilvl="0" w:tplc="8548AE62">
      <w:start w:val="1"/>
      <w:numFmt w:val="taiwaneseCountingThousand"/>
      <w:lvlText w:val="%1."/>
      <w:lvlJc w:val="left"/>
      <w:pPr>
        <w:ind w:left="360" w:hanging="360"/>
      </w:pPr>
      <w:rPr>
        <w:rFonts w:cs="PMingLiU"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A056162"/>
    <w:multiLevelType w:val="hybridMultilevel"/>
    <w:tmpl w:val="74C06526"/>
    <w:lvl w:ilvl="0" w:tplc="2B48BF5E">
      <w:start w:val="7"/>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A1F4691"/>
    <w:multiLevelType w:val="hybridMultilevel"/>
    <w:tmpl w:val="E726535A"/>
    <w:lvl w:ilvl="0" w:tplc="EAC42648">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1A7A6ABC"/>
    <w:multiLevelType w:val="hybridMultilevel"/>
    <w:tmpl w:val="0D2EFB3E"/>
    <w:lvl w:ilvl="0" w:tplc="BC9E7776">
      <w:start w:val="1"/>
      <w:numFmt w:val="bullet"/>
      <w:lvlText w:val=""/>
      <w:lvlJc w:val="left"/>
      <w:pPr>
        <w:ind w:left="1229" w:hanging="360"/>
      </w:pPr>
      <w:rPr>
        <w:rFonts w:ascii="Wingdings" w:hAnsi="Wingdings" w:hint="default"/>
      </w:rPr>
    </w:lvl>
    <w:lvl w:ilvl="1" w:tplc="3C090003" w:tentative="1">
      <w:start w:val="1"/>
      <w:numFmt w:val="bullet"/>
      <w:lvlText w:val="o"/>
      <w:lvlJc w:val="left"/>
      <w:pPr>
        <w:ind w:left="1949" w:hanging="360"/>
      </w:pPr>
      <w:rPr>
        <w:rFonts w:ascii="Courier New" w:hAnsi="Courier New" w:cs="Courier New" w:hint="default"/>
      </w:rPr>
    </w:lvl>
    <w:lvl w:ilvl="2" w:tplc="3C090005" w:tentative="1">
      <w:start w:val="1"/>
      <w:numFmt w:val="bullet"/>
      <w:lvlText w:val=""/>
      <w:lvlJc w:val="left"/>
      <w:pPr>
        <w:ind w:left="2669" w:hanging="360"/>
      </w:pPr>
      <w:rPr>
        <w:rFonts w:ascii="Wingdings" w:hAnsi="Wingdings" w:cs="Wingdings" w:hint="default"/>
      </w:rPr>
    </w:lvl>
    <w:lvl w:ilvl="3" w:tplc="3C090001" w:tentative="1">
      <w:start w:val="1"/>
      <w:numFmt w:val="bullet"/>
      <w:lvlText w:val=""/>
      <w:lvlJc w:val="left"/>
      <w:pPr>
        <w:ind w:left="3389" w:hanging="360"/>
      </w:pPr>
      <w:rPr>
        <w:rFonts w:ascii="Symbol" w:hAnsi="Symbol" w:cs="Symbol" w:hint="default"/>
      </w:rPr>
    </w:lvl>
    <w:lvl w:ilvl="4" w:tplc="3C090003" w:tentative="1">
      <w:start w:val="1"/>
      <w:numFmt w:val="bullet"/>
      <w:lvlText w:val="o"/>
      <w:lvlJc w:val="left"/>
      <w:pPr>
        <w:ind w:left="4109" w:hanging="360"/>
      </w:pPr>
      <w:rPr>
        <w:rFonts w:ascii="Courier New" w:hAnsi="Courier New" w:cs="Courier New" w:hint="default"/>
      </w:rPr>
    </w:lvl>
    <w:lvl w:ilvl="5" w:tplc="3C090005" w:tentative="1">
      <w:start w:val="1"/>
      <w:numFmt w:val="bullet"/>
      <w:lvlText w:val=""/>
      <w:lvlJc w:val="left"/>
      <w:pPr>
        <w:ind w:left="4829" w:hanging="360"/>
      </w:pPr>
      <w:rPr>
        <w:rFonts w:ascii="Wingdings" w:hAnsi="Wingdings" w:cs="Wingdings" w:hint="default"/>
      </w:rPr>
    </w:lvl>
    <w:lvl w:ilvl="6" w:tplc="3C090001" w:tentative="1">
      <w:start w:val="1"/>
      <w:numFmt w:val="bullet"/>
      <w:lvlText w:val=""/>
      <w:lvlJc w:val="left"/>
      <w:pPr>
        <w:ind w:left="5549" w:hanging="360"/>
      </w:pPr>
      <w:rPr>
        <w:rFonts w:ascii="Symbol" w:hAnsi="Symbol" w:cs="Symbol" w:hint="default"/>
      </w:rPr>
    </w:lvl>
    <w:lvl w:ilvl="7" w:tplc="3C090003" w:tentative="1">
      <w:start w:val="1"/>
      <w:numFmt w:val="bullet"/>
      <w:lvlText w:val="o"/>
      <w:lvlJc w:val="left"/>
      <w:pPr>
        <w:ind w:left="6269" w:hanging="360"/>
      </w:pPr>
      <w:rPr>
        <w:rFonts w:ascii="Courier New" w:hAnsi="Courier New" w:cs="Courier New" w:hint="default"/>
      </w:rPr>
    </w:lvl>
    <w:lvl w:ilvl="8" w:tplc="3C090005" w:tentative="1">
      <w:start w:val="1"/>
      <w:numFmt w:val="bullet"/>
      <w:lvlText w:val=""/>
      <w:lvlJc w:val="left"/>
      <w:pPr>
        <w:ind w:left="6989" w:hanging="360"/>
      </w:pPr>
      <w:rPr>
        <w:rFonts w:ascii="Wingdings" w:hAnsi="Wingdings" w:cs="Wingdings" w:hint="default"/>
      </w:rPr>
    </w:lvl>
  </w:abstractNum>
  <w:abstractNum w:abstractNumId="13" w15:restartNumberingAfterBreak="0">
    <w:nsid w:val="1BA669FB"/>
    <w:multiLevelType w:val="hybridMultilevel"/>
    <w:tmpl w:val="1C624E84"/>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C713FFF"/>
    <w:multiLevelType w:val="hybridMultilevel"/>
    <w:tmpl w:val="B9CEB210"/>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5" w15:restartNumberingAfterBreak="0">
    <w:nsid w:val="1DD529C6"/>
    <w:multiLevelType w:val="hybridMultilevel"/>
    <w:tmpl w:val="11C28D16"/>
    <w:lvl w:ilvl="0" w:tplc="5B80B102">
      <w:start w:val="1"/>
      <w:numFmt w:val="taiwaneseCountingThousand"/>
      <w:lvlText w:val="%1、"/>
      <w:lvlJc w:val="left"/>
      <w:pPr>
        <w:ind w:left="870" w:hanging="480"/>
      </w:pPr>
      <w:rPr>
        <w:rFonts w:hint="eastAsia"/>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16" w15:restartNumberingAfterBreak="0">
    <w:nsid w:val="1E2F2519"/>
    <w:multiLevelType w:val="hybridMultilevel"/>
    <w:tmpl w:val="BF524E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F454ABE"/>
    <w:multiLevelType w:val="hybridMultilevel"/>
    <w:tmpl w:val="1C624E84"/>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F511506"/>
    <w:multiLevelType w:val="hybridMultilevel"/>
    <w:tmpl w:val="6A0E3B8E"/>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9" w15:restartNumberingAfterBreak="0">
    <w:nsid w:val="1F8E33B1"/>
    <w:multiLevelType w:val="hybridMultilevel"/>
    <w:tmpl w:val="8D7A0CE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FC50AD3"/>
    <w:multiLevelType w:val="hybridMultilevel"/>
    <w:tmpl w:val="E000E38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1" w15:restartNumberingAfterBreak="0">
    <w:nsid w:val="22682117"/>
    <w:multiLevelType w:val="hybridMultilevel"/>
    <w:tmpl w:val="55E23C60"/>
    <w:lvl w:ilvl="0" w:tplc="7DA83E76">
      <w:numFmt w:val="bullet"/>
      <w:lvlText w:val=""/>
      <w:lvlJc w:val="left"/>
      <w:pPr>
        <w:ind w:left="588" w:hanging="481"/>
      </w:pPr>
      <w:rPr>
        <w:rFonts w:ascii="Wingdings" w:eastAsia="Wingdings" w:hAnsi="Wingdings" w:cs="Wingdings" w:hint="default"/>
        <w:w w:val="100"/>
        <w:sz w:val="24"/>
        <w:szCs w:val="24"/>
        <w:lang w:val="zh-HK" w:eastAsia="zh-HK" w:bidi="zh-HK"/>
      </w:rPr>
    </w:lvl>
    <w:lvl w:ilvl="1" w:tplc="91120BCC">
      <w:numFmt w:val="bullet"/>
      <w:lvlText w:val="•"/>
      <w:lvlJc w:val="left"/>
      <w:pPr>
        <w:ind w:left="1001" w:hanging="481"/>
      </w:pPr>
      <w:rPr>
        <w:rFonts w:hint="default"/>
        <w:lang w:val="zh-HK" w:eastAsia="zh-HK" w:bidi="zh-HK"/>
      </w:rPr>
    </w:lvl>
    <w:lvl w:ilvl="2" w:tplc="0C4E840E">
      <w:numFmt w:val="bullet"/>
      <w:lvlText w:val="•"/>
      <w:lvlJc w:val="left"/>
      <w:pPr>
        <w:ind w:left="1422" w:hanging="481"/>
      </w:pPr>
      <w:rPr>
        <w:rFonts w:hint="default"/>
        <w:lang w:val="zh-HK" w:eastAsia="zh-HK" w:bidi="zh-HK"/>
      </w:rPr>
    </w:lvl>
    <w:lvl w:ilvl="3" w:tplc="81424A12">
      <w:numFmt w:val="bullet"/>
      <w:lvlText w:val="•"/>
      <w:lvlJc w:val="left"/>
      <w:pPr>
        <w:ind w:left="1843" w:hanging="481"/>
      </w:pPr>
      <w:rPr>
        <w:rFonts w:hint="default"/>
        <w:lang w:val="zh-HK" w:eastAsia="zh-HK" w:bidi="zh-HK"/>
      </w:rPr>
    </w:lvl>
    <w:lvl w:ilvl="4" w:tplc="0AF0DC30">
      <w:numFmt w:val="bullet"/>
      <w:lvlText w:val="•"/>
      <w:lvlJc w:val="left"/>
      <w:pPr>
        <w:ind w:left="2264" w:hanging="481"/>
      </w:pPr>
      <w:rPr>
        <w:rFonts w:hint="default"/>
        <w:lang w:val="zh-HK" w:eastAsia="zh-HK" w:bidi="zh-HK"/>
      </w:rPr>
    </w:lvl>
    <w:lvl w:ilvl="5" w:tplc="B3E840CE">
      <w:numFmt w:val="bullet"/>
      <w:lvlText w:val="•"/>
      <w:lvlJc w:val="left"/>
      <w:pPr>
        <w:ind w:left="2685" w:hanging="481"/>
      </w:pPr>
      <w:rPr>
        <w:rFonts w:hint="default"/>
        <w:lang w:val="zh-HK" w:eastAsia="zh-HK" w:bidi="zh-HK"/>
      </w:rPr>
    </w:lvl>
    <w:lvl w:ilvl="6" w:tplc="8786BCF2">
      <w:numFmt w:val="bullet"/>
      <w:lvlText w:val="•"/>
      <w:lvlJc w:val="left"/>
      <w:pPr>
        <w:ind w:left="3106" w:hanging="481"/>
      </w:pPr>
      <w:rPr>
        <w:rFonts w:hint="default"/>
        <w:lang w:val="zh-HK" w:eastAsia="zh-HK" w:bidi="zh-HK"/>
      </w:rPr>
    </w:lvl>
    <w:lvl w:ilvl="7" w:tplc="40902456">
      <w:numFmt w:val="bullet"/>
      <w:lvlText w:val="•"/>
      <w:lvlJc w:val="left"/>
      <w:pPr>
        <w:ind w:left="3527" w:hanging="481"/>
      </w:pPr>
      <w:rPr>
        <w:rFonts w:hint="default"/>
        <w:lang w:val="zh-HK" w:eastAsia="zh-HK" w:bidi="zh-HK"/>
      </w:rPr>
    </w:lvl>
    <w:lvl w:ilvl="8" w:tplc="759EBB88">
      <w:numFmt w:val="bullet"/>
      <w:lvlText w:val="•"/>
      <w:lvlJc w:val="left"/>
      <w:pPr>
        <w:ind w:left="3948" w:hanging="481"/>
      </w:pPr>
      <w:rPr>
        <w:rFonts w:hint="default"/>
        <w:lang w:val="zh-HK" w:eastAsia="zh-HK" w:bidi="zh-HK"/>
      </w:rPr>
    </w:lvl>
  </w:abstractNum>
  <w:abstractNum w:abstractNumId="22" w15:restartNumberingAfterBreak="0">
    <w:nsid w:val="23B1634F"/>
    <w:multiLevelType w:val="hybridMultilevel"/>
    <w:tmpl w:val="1C624E84"/>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4127D23"/>
    <w:multiLevelType w:val="hybridMultilevel"/>
    <w:tmpl w:val="0F36EAA6"/>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24796C7A"/>
    <w:multiLevelType w:val="hybridMultilevel"/>
    <w:tmpl w:val="9230A44A"/>
    <w:lvl w:ilvl="0" w:tplc="0409000B">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24D12CA7"/>
    <w:multiLevelType w:val="hybridMultilevel"/>
    <w:tmpl w:val="98626DBE"/>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50442C0"/>
    <w:multiLevelType w:val="hybridMultilevel"/>
    <w:tmpl w:val="B484B82E"/>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6124CA2"/>
    <w:multiLevelType w:val="hybridMultilevel"/>
    <w:tmpl w:val="EF10EFDC"/>
    <w:lvl w:ilvl="0" w:tplc="F2D43D4C">
      <w:start w:val="1"/>
      <w:numFmt w:val="taiwaneseCountingThousand"/>
      <w:lvlText w:val="%1."/>
      <w:lvlJc w:val="left"/>
      <w:pPr>
        <w:ind w:left="968" w:hanging="480"/>
      </w:pPr>
      <w:rPr>
        <w:rFonts w:hint="default"/>
      </w:rPr>
    </w:lvl>
    <w:lvl w:ilvl="1" w:tplc="04090019" w:tentative="1">
      <w:start w:val="1"/>
      <w:numFmt w:val="ideographTraditional"/>
      <w:lvlText w:val="%2、"/>
      <w:lvlJc w:val="left"/>
      <w:pPr>
        <w:ind w:left="1448" w:hanging="480"/>
      </w:pPr>
    </w:lvl>
    <w:lvl w:ilvl="2" w:tplc="0409001B" w:tentative="1">
      <w:start w:val="1"/>
      <w:numFmt w:val="lowerRoman"/>
      <w:lvlText w:val="%3."/>
      <w:lvlJc w:val="right"/>
      <w:pPr>
        <w:ind w:left="1928" w:hanging="480"/>
      </w:pPr>
    </w:lvl>
    <w:lvl w:ilvl="3" w:tplc="0409000F" w:tentative="1">
      <w:start w:val="1"/>
      <w:numFmt w:val="decimal"/>
      <w:lvlText w:val="%4."/>
      <w:lvlJc w:val="left"/>
      <w:pPr>
        <w:ind w:left="2408" w:hanging="480"/>
      </w:pPr>
    </w:lvl>
    <w:lvl w:ilvl="4" w:tplc="04090019" w:tentative="1">
      <w:start w:val="1"/>
      <w:numFmt w:val="ideographTraditional"/>
      <w:lvlText w:val="%5、"/>
      <w:lvlJc w:val="left"/>
      <w:pPr>
        <w:ind w:left="2888" w:hanging="480"/>
      </w:pPr>
    </w:lvl>
    <w:lvl w:ilvl="5" w:tplc="0409001B" w:tentative="1">
      <w:start w:val="1"/>
      <w:numFmt w:val="lowerRoman"/>
      <w:lvlText w:val="%6."/>
      <w:lvlJc w:val="right"/>
      <w:pPr>
        <w:ind w:left="3368" w:hanging="480"/>
      </w:pPr>
    </w:lvl>
    <w:lvl w:ilvl="6" w:tplc="0409000F" w:tentative="1">
      <w:start w:val="1"/>
      <w:numFmt w:val="decimal"/>
      <w:lvlText w:val="%7."/>
      <w:lvlJc w:val="left"/>
      <w:pPr>
        <w:ind w:left="3848" w:hanging="480"/>
      </w:pPr>
    </w:lvl>
    <w:lvl w:ilvl="7" w:tplc="04090019" w:tentative="1">
      <w:start w:val="1"/>
      <w:numFmt w:val="ideographTraditional"/>
      <w:lvlText w:val="%8、"/>
      <w:lvlJc w:val="left"/>
      <w:pPr>
        <w:ind w:left="4328" w:hanging="480"/>
      </w:pPr>
    </w:lvl>
    <w:lvl w:ilvl="8" w:tplc="0409001B" w:tentative="1">
      <w:start w:val="1"/>
      <w:numFmt w:val="lowerRoman"/>
      <w:lvlText w:val="%9."/>
      <w:lvlJc w:val="right"/>
      <w:pPr>
        <w:ind w:left="4808" w:hanging="480"/>
      </w:pPr>
    </w:lvl>
  </w:abstractNum>
  <w:abstractNum w:abstractNumId="28" w15:restartNumberingAfterBreak="0">
    <w:nsid w:val="26985C24"/>
    <w:multiLevelType w:val="hybridMultilevel"/>
    <w:tmpl w:val="72A825F6"/>
    <w:lvl w:ilvl="0" w:tplc="532C15CC">
      <w:numFmt w:val="bullet"/>
      <w:lvlText w:val=""/>
      <w:lvlJc w:val="left"/>
      <w:pPr>
        <w:ind w:left="425" w:hanging="425"/>
      </w:pPr>
      <w:rPr>
        <w:rFonts w:ascii="Symbol" w:eastAsia="Symbol" w:hAnsi="Symbol" w:cs="Symbol" w:hint="default"/>
        <w:w w:val="100"/>
        <w:sz w:val="24"/>
        <w:szCs w:val="24"/>
        <w:lang w:val="zh-HK" w:eastAsia="zh-HK" w:bidi="zh-HK"/>
      </w:rPr>
    </w:lvl>
    <w:lvl w:ilvl="1" w:tplc="048E1F1C">
      <w:numFmt w:val="bullet"/>
      <w:lvlText w:val="•"/>
      <w:lvlJc w:val="left"/>
      <w:pPr>
        <w:ind w:left="1304" w:hanging="425"/>
      </w:pPr>
      <w:rPr>
        <w:rFonts w:hint="default"/>
        <w:lang w:val="zh-HK" w:eastAsia="zh-HK" w:bidi="zh-HK"/>
      </w:rPr>
    </w:lvl>
    <w:lvl w:ilvl="2" w:tplc="FB360CC6">
      <w:numFmt w:val="bullet"/>
      <w:lvlText w:val="•"/>
      <w:lvlJc w:val="left"/>
      <w:pPr>
        <w:ind w:left="2185" w:hanging="425"/>
      </w:pPr>
      <w:rPr>
        <w:rFonts w:hint="default"/>
        <w:lang w:val="zh-HK" w:eastAsia="zh-HK" w:bidi="zh-HK"/>
      </w:rPr>
    </w:lvl>
    <w:lvl w:ilvl="3" w:tplc="73F63276">
      <w:numFmt w:val="bullet"/>
      <w:lvlText w:val="•"/>
      <w:lvlJc w:val="left"/>
      <w:pPr>
        <w:ind w:left="3065" w:hanging="425"/>
      </w:pPr>
      <w:rPr>
        <w:rFonts w:hint="default"/>
        <w:lang w:val="zh-HK" w:eastAsia="zh-HK" w:bidi="zh-HK"/>
      </w:rPr>
    </w:lvl>
    <w:lvl w:ilvl="4" w:tplc="3C0E5B80">
      <w:numFmt w:val="bullet"/>
      <w:lvlText w:val="•"/>
      <w:lvlJc w:val="left"/>
      <w:pPr>
        <w:ind w:left="3946" w:hanging="425"/>
      </w:pPr>
      <w:rPr>
        <w:rFonts w:hint="default"/>
        <w:lang w:val="zh-HK" w:eastAsia="zh-HK" w:bidi="zh-HK"/>
      </w:rPr>
    </w:lvl>
    <w:lvl w:ilvl="5" w:tplc="A914DEBE">
      <w:numFmt w:val="bullet"/>
      <w:lvlText w:val="•"/>
      <w:lvlJc w:val="left"/>
      <w:pPr>
        <w:ind w:left="4827" w:hanging="425"/>
      </w:pPr>
      <w:rPr>
        <w:rFonts w:hint="default"/>
        <w:lang w:val="zh-HK" w:eastAsia="zh-HK" w:bidi="zh-HK"/>
      </w:rPr>
    </w:lvl>
    <w:lvl w:ilvl="6" w:tplc="D2AE0692">
      <w:numFmt w:val="bullet"/>
      <w:lvlText w:val="•"/>
      <w:lvlJc w:val="left"/>
      <w:pPr>
        <w:ind w:left="5707" w:hanging="425"/>
      </w:pPr>
      <w:rPr>
        <w:rFonts w:hint="default"/>
        <w:lang w:val="zh-HK" w:eastAsia="zh-HK" w:bidi="zh-HK"/>
      </w:rPr>
    </w:lvl>
    <w:lvl w:ilvl="7" w:tplc="5C20A640">
      <w:numFmt w:val="bullet"/>
      <w:lvlText w:val="•"/>
      <w:lvlJc w:val="left"/>
      <w:pPr>
        <w:ind w:left="6588" w:hanging="425"/>
      </w:pPr>
      <w:rPr>
        <w:rFonts w:hint="default"/>
        <w:lang w:val="zh-HK" w:eastAsia="zh-HK" w:bidi="zh-HK"/>
      </w:rPr>
    </w:lvl>
    <w:lvl w:ilvl="8" w:tplc="8200AECE">
      <w:numFmt w:val="bullet"/>
      <w:lvlText w:val="•"/>
      <w:lvlJc w:val="left"/>
      <w:pPr>
        <w:ind w:left="7469" w:hanging="425"/>
      </w:pPr>
      <w:rPr>
        <w:rFonts w:hint="default"/>
        <w:lang w:val="zh-HK" w:eastAsia="zh-HK" w:bidi="zh-HK"/>
      </w:rPr>
    </w:lvl>
  </w:abstractNum>
  <w:abstractNum w:abstractNumId="29" w15:restartNumberingAfterBreak="0">
    <w:nsid w:val="27A6333B"/>
    <w:multiLevelType w:val="hybridMultilevel"/>
    <w:tmpl w:val="56BCF5C6"/>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8563123"/>
    <w:multiLevelType w:val="hybridMultilevel"/>
    <w:tmpl w:val="8BDE32D2"/>
    <w:lvl w:ilvl="0" w:tplc="04090015">
      <w:start w:val="1"/>
      <w:numFmt w:val="taiwaneseCountingThousand"/>
      <w:lvlText w:val="%1、"/>
      <w:lvlJc w:val="left"/>
      <w:pPr>
        <w:ind w:left="480" w:hanging="480"/>
      </w:pPr>
    </w:lvl>
    <w:lvl w:ilvl="1" w:tplc="718438A2">
      <w:numFmt w:val="bullet"/>
      <w:lvlText w:val=""/>
      <w:lvlJc w:val="left"/>
      <w:pPr>
        <w:ind w:left="960" w:hanging="480"/>
      </w:pPr>
      <w:rPr>
        <w:rFonts w:ascii="Symbol" w:eastAsia="Symbol" w:hAnsi="Symbol" w:cs="Symbol" w:hint="default"/>
        <w:w w:val="100"/>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86019C1"/>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287121CD"/>
    <w:multiLevelType w:val="hybridMultilevel"/>
    <w:tmpl w:val="E4B801DA"/>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7F5C5E8A">
      <w:start w:val="1"/>
      <w:numFmt w:val="bullet"/>
      <w:lvlText w:val="-"/>
      <w:lvlJc w:val="left"/>
      <w:pPr>
        <w:ind w:left="1920" w:hanging="480"/>
      </w:pPr>
      <w:rPr>
        <w:rFonts w:ascii="Times New Roman" w:hAnsi="Times New Roman" w:cs="Times New Roman"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2B2A2B8E"/>
    <w:multiLevelType w:val="hybridMultilevel"/>
    <w:tmpl w:val="C80E37D6"/>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2D8B6CF9"/>
    <w:multiLevelType w:val="hybridMultilevel"/>
    <w:tmpl w:val="5B483380"/>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E0A0017"/>
    <w:multiLevelType w:val="hybridMultilevel"/>
    <w:tmpl w:val="2AFAFDE0"/>
    <w:lvl w:ilvl="0" w:tplc="04090015">
      <w:start w:val="1"/>
      <w:numFmt w:val="taiwaneseCountingThousand"/>
      <w:lvlText w:val="%1、"/>
      <w:lvlJc w:val="left"/>
      <w:pPr>
        <w:ind w:left="1200" w:hanging="360"/>
      </w:p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6" w15:restartNumberingAfterBreak="0">
    <w:nsid w:val="2FD70404"/>
    <w:multiLevelType w:val="hybridMultilevel"/>
    <w:tmpl w:val="41E07C32"/>
    <w:lvl w:ilvl="0" w:tplc="98CEAE46">
      <w:start w:val="1"/>
      <w:numFmt w:val="bullet"/>
      <w:lvlText w:val=""/>
      <w:lvlJc w:val="left"/>
      <w:pPr>
        <w:ind w:left="960" w:hanging="480"/>
      </w:pPr>
      <w:rPr>
        <w:rFonts w:ascii="Wingdings" w:hAnsi="Wingdings" w:hint="default"/>
      </w:rPr>
    </w:lvl>
    <w:lvl w:ilvl="1" w:tplc="7F5C5E8A">
      <w:start w:val="1"/>
      <w:numFmt w:val="bullet"/>
      <w:lvlText w:val="-"/>
      <w:lvlJc w:val="left"/>
      <w:pPr>
        <w:ind w:left="1440" w:hanging="480"/>
      </w:pPr>
      <w:rPr>
        <w:rFonts w:ascii="Times New Roman"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7" w15:restartNumberingAfterBreak="0">
    <w:nsid w:val="3001521B"/>
    <w:multiLevelType w:val="hybridMultilevel"/>
    <w:tmpl w:val="3356C0AA"/>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31816C6D"/>
    <w:multiLevelType w:val="hybridMultilevel"/>
    <w:tmpl w:val="D7545A6E"/>
    <w:lvl w:ilvl="0" w:tplc="A90A8116">
      <w:start w:val="1"/>
      <w:numFmt w:val="decimal"/>
      <w:lvlText w:val="%1."/>
      <w:lvlJc w:val="left"/>
      <w:pPr>
        <w:ind w:left="968" w:hanging="481"/>
      </w:pPr>
      <w:rPr>
        <w:rFonts w:ascii="DFKai-SB" w:eastAsia="DFKai-SB" w:hAnsi="DFKai-SB" w:cs="DFKai-SB" w:hint="default"/>
        <w:w w:val="110"/>
        <w:sz w:val="24"/>
        <w:szCs w:val="24"/>
        <w:lang w:val="zh-HK" w:eastAsia="zh-HK" w:bidi="zh-HK"/>
      </w:rPr>
    </w:lvl>
    <w:lvl w:ilvl="1" w:tplc="D1FC512E">
      <w:numFmt w:val="bullet"/>
      <w:lvlText w:val=""/>
      <w:lvlJc w:val="left"/>
      <w:pPr>
        <w:ind w:left="1988" w:hanging="480"/>
      </w:pPr>
      <w:rPr>
        <w:rFonts w:ascii="Wingdings" w:eastAsia="Wingdings" w:hAnsi="Wingdings" w:cs="Wingdings" w:hint="default"/>
        <w:w w:val="100"/>
        <w:sz w:val="24"/>
        <w:szCs w:val="24"/>
        <w:lang w:val="zh-HK" w:eastAsia="zh-HK" w:bidi="zh-HK"/>
      </w:rPr>
    </w:lvl>
    <w:lvl w:ilvl="2" w:tplc="AC92055A">
      <w:numFmt w:val="bullet"/>
      <w:lvlText w:val=""/>
      <w:lvlJc w:val="left"/>
      <w:pPr>
        <w:ind w:left="2648" w:hanging="600"/>
      </w:pPr>
      <w:rPr>
        <w:rFonts w:ascii="Wingdings" w:eastAsia="Wingdings" w:hAnsi="Wingdings" w:cs="Wingdings" w:hint="default"/>
        <w:w w:val="100"/>
        <w:sz w:val="24"/>
        <w:szCs w:val="24"/>
        <w:lang w:val="zh-HK" w:eastAsia="zh-HK" w:bidi="zh-HK"/>
      </w:rPr>
    </w:lvl>
    <w:lvl w:ilvl="3" w:tplc="BC3A8AD8">
      <w:numFmt w:val="bullet"/>
      <w:lvlText w:val="•"/>
      <w:lvlJc w:val="left"/>
      <w:pPr>
        <w:ind w:left="3613" w:hanging="600"/>
      </w:pPr>
      <w:rPr>
        <w:rFonts w:hint="default"/>
        <w:lang w:val="zh-HK" w:eastAsia="zh-HK" w:bidi="zh-HK"/>
      </w:rPr>
    </w:lvl>
    <w:lvl w:ilvl="4" w:tplc="055038DC">
      <w:numFmt w:val="bullet"/>
      <w:lvlText w:val="•"/>
      <w:lvlJc w:val="left"/>
      <w:pPr>
        <w:ind w:left="4586" w:hanging="600"/>
      </w:pPr>
      <w:rPr>
        <w:rFonts w:hint="default"/>
        <w:lang w:val="zh-HK" w:eastAsia="zh-HK" w:bidi="zh-HK"/>
      </w:rPr>
    </w:lvl>
    <w:lvl w:ilvl="5" w:tplc="BF385C66">
      <w:numFmt w:val="bullet"/>
      <w:lvlText w:val="•"/>
      <w:lvlJc w:val="left"/>
      <w:pPr>
        <w:ind w:left="5559" w:hanging="600"/>
      </w:pPr>
      <w:rPr>
        <w:rFonts w:hint="default"/>
        <w:lang w:val="zh-HK" w:eastAsia="zh-HK" w:bidi="zh-HK"/>
      </w:rPr>
    </w:lvl>
    <w:lvl w:ilvl="6" w:tplc="3280AC32">
      <w:numFmt w:val="bullet"/>
      <w:lvlText w:val="•"/>
      <w:lvlJc w:val="left"/>
      <w:pPr>
        <w:ind w:left="6533" w:hanging="600"/>
      </w:pPr>
      <w:rPr>
        <w:rFonts w:hint="default"/>
        <w:lang w:val="zh-HK" w:eastAsia="zh-HK" w:bidi="zh-HK"/>
      </w:rPr>
    </w:lvl>
    <w:lvl w:ilvl="7" w:tplc="9C445E9A">
      <w:numFmt w:val="bullet"/>
      <w:lvlText w:val="•"/>
      <w:lvlJc w:val="left"/>
      <w:pPr>
        <w:ind w:left="7506" w:hanging="600"/>
      </w:pPr>
      <w:rPr>
        <w:rFonts w:hint="default"/>
        <w:lang w:val="zh-HK" w:eastAsia="zh-HK" w:bidi="zh-HK"/>
      </w:rPr>
    </w:lvl>
    <w:lvl w:ilvl="8" w:tplc="A976B0BE">
      <w:numFmt w:val="bullet"/>
      <w:lvlText w:val="•"/>
      <w:lvlJc w:val="left"/>
      <w:pPr>
        <w:ind w:left="8479" w:hanging="600"/>
      </w:pPr>
      <w:rPr>
        <w:rFonts w:hint="default"/>
        <w:lang w:val="zh-HK" w:eastAsia="zh-HK" w:bidi="zh-HK"/>
      </w:rPr>
    </w:lvl>
  </w:abstractNum>
  <w:abstractNum w:abstractNumId="39" w15:restartNumberingAfterBreak="0">
    <w:nsid w:val="31FF477F"/>
    <w:multiLevelType w:val="hybridMultilevel"/>
    <w:tmpl w:val="4D10F6F8"/>
    <w:lvl w:ilvl="0" w:tplc="D870C0F6">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3D114BB"/>
    <w:multiLevelType w:val="hybridMultilevel"/>
    <w:tmpl w:val="C8C850D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3594373C"/>
    <w:multiLevelType w:val="hybridMultilevel"/>
    <w:tmpl w:val="78AE12AE"/>
    <w:lvl w:ilvl="0" w:tplc="F6965BB0">
      <w:start w:val="1"/>
      <w:numFmt w:val="decimal"/>
      <w:lvlText w:val="%1."/>
      <w:lvlJc w:val="left"/>
      <w:pPr>
        <w:ind w:left="1928" w:hanging="360"/>
      </w:pPr>
      <w:rPr>
        <w:rFonts w:ascii="Times New Roman" w:eastAsia="Times New Roman" w:hAnsi="Times New Roman" w:cs="Times New Roman" w:hint="default"/>
        <w:w w:val="110"/>
        <w:sz w:val="24"/>
        <w:szCs w:val="24"/>
        <w:lang w:val="zh-HK" w:eastAsia="zh-HK" w:bidi="zh-HK"/>
      </w:rPr>
    </w:lvl>
    <w:lvl w:ilvl="1" w:tplc="C28C10CE">
      <w:numFmt w:val="bullet"/>
      <w:lvlText w:val=""/>
      <w:lvlJc w:val="left"/>
      <w:pPr>
        <w:ind w:left="2108" w:hanging="360"/>
      </w:pPr>
      <w:rPr>
        <w:rFonts w:ascii="Symbol" w:eastAsia="Symbol" w:hAnsi="Symbol" w:cs="Symbol" w:hint="default"/>
        <w:w w:val="110"/>
        <w:sz w:val="24"/>
        <w:szCs w:val="24"/>
        <w:lang w:val="zh-HK" w:eastAsia="zh-HK" w:bidi="zh-HK"/>
      </w:rPr>
    </w:lvl>
    <w:lvl w:ilvl="2" w:tplc="F7262966">
      <w:numFmt w:val="bullet"/>
      <w:lvlText w:val="•"/>
      <w:lvlJc w:val="left"/>
      <w:pPr>
        <w:ind w:left="3025" w:hanging="360"/>
      </w:pPr>
      <w:rPr>
        <w:rFonts w:hint="default"/>
        <w:lang w:val="zh-HK" w:eastAsia="zh-HK" w:bidi="zh-HK"/>
      </w:rPr>
    </w:lvl>
    <w:lvl w:ilvl="3" w:tplc="B41C26CA">
      <w:numFmt w:val="bullet"/>
      <w:lvlText w:val="•"/>
      <w:lvlJc w:val="left"/>
      <w:pPr>
        <w:ind w:left="3950" w:hanging="360"/>
      </w:pPr>
      <w:rPr>
        <w:rFonts w:hint="default"/>
        <w:lang w:val="zh-HK" w:eastAsia="zh-HK" w:bidi="zh-HK"/>
      </w:rPr>
    </w:lvl>
    <w:lvl w:ilvl="4" w:tplc="5BF08478">
      <w:numFmt w:val="bullet"/>
      <w:lvlText w:val="•"/>
      <w:lvlJc w:val="left"/>
      <w:pPr>
        <w:ind w:left="4875" w:hanging="360"/>
      </w:pPr>
      <w:rPr>
        <w:rFonts w:hint="default"/>
        <w:lang w:val="zh-HK" w:eastAsia="zh-HK" w:bidi="zh-HK"/>
      </w:rPr>
    </w:lvl>
    <w:lvl w:ilvl="5" w:tplc="94040958">
      <w:numFmt w:val="bullet"/>
      <w:lvlText w:val="•"/>
      <w:lvlJc w:val="left"/>
      <w:pPr>
        <w:ind w:left="5800" w:hanging="360"/>
      </w:pPr>
      <w:rPr>
        <w:rFonts w:hint="default"/>
        <w:lang w:val="zh-HK" w:eastAsia="zh-HK" w:bidi="zh-HK"/>
      </w:rPr>
    </w:lvl>
    <w:lvl w:ilvl="6" w:tplc="B9208A5C">
      <w:numFmt w:val="bullet"/>
      <w:lvlText w:val="•"/>
      <w:lvlJc w:val="left"/>
      <w:pPr>
        <w:ind w:left="6725" w:hanging="360"/>
      </w:pPr>
      <w:rPr>
        <w:rFonts w:hint="default"/>
        <w:lang w:val="zh-HK" w:eastAsia="zh-HK" w:bidi="zh-HK"/>
      </w:rPr>
    </w:lvl>
    <w:lvl w:ilvl="7" w:tplc="8E246BD4">
      <w:numFmt w:val="bullet"/>
      <w:lvlText w:val="•"/>
      <w:lvlJc w:val="left"/>
      <w:pPr>
        <w:ind w:left="7650" w:hanging="360"/>
      </w:pPr>
      <w:rPr>
        <w:rFonts w:hint="default"/>
        <w:lang w:val="zh-HK" w:eastAsia="zh-HK" w:bidi="zh-HK"/>
      </w:rPr>
    </w:lvl>
    <w:lvl w:ilvl="8" w:tplc="3C5CF06A">
      <w:numFmt w:val="bullet"/>
      <w:lvlText w:val="•"/>
      <w:lvlJc w:val="left"/>
      <w:pPr>
        <w:ind w:left="8576" w:hanging="360"/>
      </w:pPr>
      <w:rPr>
        <w:rFonts w:hint="default"/>
        <w:lang w:val="zh-HK" w:eastAsia="zh-HK" w:bidi="zh-HK"/>
      </w:rPr>
    </w:lvl>
  </w:abstractNum>
  <w:abstractNum w:abstractNumId="42" w15:restartNumberingAfterBreak="0">
    <w:nsid w:val="35F65700"/>
    <w:multiLevelType w:val="hybridMultilevel"/>
    <w:tmpl w:val="CCCC4230"/>
    <w:lvl w:ilvl="0" w:tplc="BFE076A8">
      <w:start w:val="1"/>
      <w:numFmt w:val="decimal"/>
      <w:lvlText w:val="%1."/>
      <w:lvlJc w:val="left"/>
      <w:pPr>
        <w:ind w:left="1448" w:hanging="480"/>
      </w:pPr>
      <w:rPr>
        <w:rFonts w:hint="default"/>
        <w:w w:val="100"/>
        <w:lang w:val="zh-HK" w:eastAsia="zh-HK" w:bidi="zh-HK"/>
      </w:rPr>
    </w:lvl>
    <w:lvl w:ilvl="1" w:tplc="718438A2">
      <w:numFmt w:val="bullet"/>
      <w:lvlText w:val=""/>
      <w:lvlJc w:val="left"/>
      <w:pPr>
        <w:ind w:left="1894" w:hanging="360"/>
      </w:pPr>
      <w:rPr>
        <w:rFonts w:ascii="Symbol" w:eastAsia="Symbol" w:hAnsi="Symbol" w:cs="Symbol" w:hint="default"/>
        <w:w w:val="100"/>
        <w:sz w:val="24"/>
        <w:szCs w:val="24"/>
        <w:lang w:val="zh-HK" w:eastAsia="zh-HK" w:bidi="zh-HK"/>
      </w:rPr>
    </w:lvl>
    <w:lvl w:ilvl="2" w:tplc="F19A4B04">
      <w:numFmt w:val="bullet"/>
      <w:lvlText w:val=""/>
      <w:lvlJc w:val="left"/>
      <w:pPr>
        <w:ind w:left="2494" w:hanging="480"/>
      </w:pPr>
      <w:rPr>
        <w:rFonts w:ascii="Wingdings" w:eastAsia="Wingdings" w:hAnsi="Wingdings" w:cs="Wingdings" w:hint="default"/>
        <w:w w:val="100"/>
        <w:sz w:val="24"/>
        <w:szCs w:val="24"/>
        <w:lang w:val="zh-HK" w:eastAsia="zh-HK" w:bidi="zh-HK"/>
      </w:rPr>
    </w:lvl>
    <w:lvl w:ilvl="3" w:tplc="2D906F72">
      <w:numFmt w:val="bullet"/>
      <w:lvlText w:val="•"/>
      <w:lvlJc w:val="left"/>
      <w:pPr>
        <w:ind w:left="3490" w:hanging="480"/>
      </w:pPr>
      <w:rPr>
        <w:rFonts w:hint="default"/>
        <w:lang w:val="zh-HK" w:eastAsia="zh-HK" w:bidi="zh-HK"/>
      </w:rPr>
    </w:lvl>
    <w:lvl w:ilvl="4" w:tplc="D27429D2">
      <w:numFmt w:val="bullet"/>
      <w:lvlText w:val="•"/>
      <w:lvlJc w:val="left"/>
      <w:pPr>
        <w:ind w:left="4481" w:hanging="480"/>
      </w:pPr>
      <w:rPr>
        <w:rFonts w:hint="default"/>
        <w:lang w:val="zh-HK" w:eastAsia="zh-HK" w:bidi="zh-HK"/>
      </w:rPr>
    </w:lvl>
    <w:lvl w:ilvl="5" w:tplc="C052BF14">
      <w:numFmt w:val="bullet"/>
      <w:lvlText w:val="•"/>
      <w:lvlJc w:val="left"/>
      <w:pPr>
        <w:ind w:left="5472" w:hanging="480"/>
      </w:pPr>
      <w:rPr>
        <w:rFonts w:hint="default"/>
        <w:lang w:val="zh-HK" w:eastAsia="zh-HK" w:bidi="zh-HK"/>
      </w:rPr>
    </w:lvl>
    <w:lvl w:ilvl="6" w:tplc="FC4A4ED6">
      <w:numFmt w:val="bullet"/>
      <w:lvlText w:val="•"/>
      <w:lvlJc w:val="left"/>
      <w:pPr>
        <w:ind w:left="6463" w:hanging="480"/>
      </w:pPr>
      <w:rPr>
        <w:rFonts w:hint="default"/>
        <w:lang w:val="zh-HK" w:eastAsia="zh-HK" w:bidi="zh-HK"/>
      </w:rPr>
    </w:lvl>
    <w:lvl w:ilvl="7" w:tplc="E924ABFA">
      <w:numFmt w:val="bullet"/>
      <w:lvlText w:val="•"/>
      <w:lvlJc w:val="left"/>
      <w:pPr>
        <w:ind w:left="7454" w:hanging="480"/>
      </w:pPr>
      <w:rPr>
        <w:rFonts w:hint="default"/>
        <w:lang w:val="zh-HK" w:eastAsia="zh-HK" w:bidi="zh-HK"/>
      </w:rPr>
    </w:lvl>
    <w:lvl w:ilvl="8" w:tplc="1C180672">
      <w:numFmt w:val="bullet"/>
      <w:lvlText w:val="•"/>
      <w:lvlJc w:val="left"/>
      <w:pPr>
        <w:ind w:left="8444" w:hanging="480"/>
      </w:pPr>
      <w:rPr>
        <w:rFonts w:hint="default"/>
        <w:lang w:val="zh-HK" w:eastAsia="zh-HK" w:bidi="zh-HK"/>
      </w:rPr>
    </w:lvl>
  </w:abstractNum>
  <w:abstractNum w:abstractNumId="43" w15:restartNumberingAfterBreak="0">
    <w:nsid w:val="37741C32"/>
    <w:multiLevelType w:val="hybridMultilevel"/>
    <w:tmpl w:val="320C4D50"/>
    <w:lvl w:ilvl="0" w:tplc="38323CAC">
      <w:start w:val="1"/>
      <w:numFmt w:val="decimal"/>
      <w:lvlText w:val="%1."/>
      <w:lvlJc w:val="left"/>
      <w:pPr>
        <w:ind w:left="360" w:hanging="360"/>
      </w:pPr>
      <w:rPr>
        <w:rFonts w:ascii="DFKai-SB" w:eastAsia="DFKai-SB" w:hAnsiTheme="minorHAnsi" w:cs="DFKai-SB"/>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39BE641A"/>
    <w:multiLevelType w:val="hybridMultilevel"/>
    <w:tmpl w:val="1C36A876"/>
    <w:lvl w:ilvl="0" w:tplc="366AF654">
      <w:numFmt w:val="bullet"/>
      <w:lvlText w:val=""/>
      <w:lvlJc w:val="left"/>
      <w:pPr>
        <w:ind w:left="-300" w:hanging="481"/>
      </w:pPr>
      <w:rPr>
        <w:rFonts w:ascii="Wingdings" w:eastAsia="Wingdings" w:hAnsi="Wingdings" w:cs="Wingding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45" w15:restartNumberingAfterBreak="0">
    <w:nsid w:val="3D563A2E"/>
    <w:multiLevelType w:val="hybridMultilevel"/>
    <w:tmpl w:val="71041A7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6" w15:restartNumberingAfterBreak="0">
    <w:nsid w:val="3FD87CE0"/>
    <w:multiLevelType w:val="hybridMultilevel"/>
    <w:tmpl w:val="CC0A32F4"/>
    <w:lvl w:ilvl="0" w:tplc="32A087E0">
      <w:start w:val="1"/>
      <w:numFmt w:val="decimal"/>
      <w:lvlText w:val="%1."/>
      <w:lvlJc w:val="left"/>
      <w:pPr>
        <w:ind w:left="968" w:hanging="481"/>
      </w:pPr>
      <w:rPr>
        <w:rFonts w:ascii="DFKai-SB" w:eastAsia="DFKai-SB" w:hAnsi="DFKai-SB" w:cs="DFKai-SB" w:hint="default"/>
        <w:w w:val="110"/>
        <w:sz w:val="24"/>
        <w:szCs w:val="24"/>
        <w:lang w:val="zh-HK" w:eastAsia="zh-HK" w:bidi="zh-HK"/>
      </w:rPr>
    </w:lvl>
    <w:lvl w:ilvl="1" w:tplc="03C2AD54">
      <w:numFmt w:val="bullet"/>
      <w:lvlText w:val=""/>
      <w:lvlJc w:val="left"/>
      <w:pPr>
        <w:ind w:left="1988" w:hanging="480"/>
      </w:pPr>
      <w:rPr>
        <w:rFonts w:ascii="Wingdings" w:eastAsia="Wingdings" w:hAnsi="Wingdings" w:cs="Wingdings" w:hint="default"/>
        <w:w w:val="100"/>
        <w:sz w:val="24"/>
        <w:szCs w:val="24"/>
        <w:lang w:val="zh-HK" w:eastAsia="zh-HK" w:bidi="zh-HK"/>
      </w:rPr>
    </w:lvl>
    <w:lvl w:ilvl="2" w:tplc="11D0A77C">
      <w:numFmt w:val="bullet"/>
      <w:lvlText w:val=""/>
      <w:lvlJc w:val="left"/>
      <w:pPr>
        <w:ind w:left="2648" w:hanging="600"/>
      </w:pPr>
      <w:rPr>
        <w:rFonts w:ascii="Wingdings" w:eastAsia="Wingdings" w:hAnsi="Wingdings" w:cs="Wingdings" w:hint="default"/>
        <w:w w:val="100"/>
        <w:sz w:val="24"/>
        <w:szCs w:val="24"/>
        <w:lang w:val="zh-HK" w:eastAsia="zh-HK" w:bidi="zh-HK"/>
      </w:rPr>
    </w:lvl>
    <w:lvl w:ilvl="3" w:tplc="ACA0213C">
      <w:numFmt w:val="bullet"/>
      <w:lvlText w:val="•"/>
      <w:lvlJc w:val="left"/>
      <w:pPr>
        <w:ind w:left="3613" w:hanging="600"/>
      </w:pPr>
      <w:rPr>
        <w:rFonts w:hint="default"/>
        <w:lang w:val="zh-HK" w:eastAsia="zh-HK" w:bidi="zh-HK"/>
      </w:rPr>
    </w:lvl>
    <w:lvl w:ilvl="4" w:tplc="4CEC862E">
      <w:numFmt w:val="bullet"/>
      <w:lvlText w:val="•"/>
      <w:lvlJc w:val="left"/>
      <w:pPr>
        <w:ind w:left="4586" w:hanging="600"/>
      </w:pPr>
      <w:rPr>
        <w:rFonts w:hint="default"/>
        <w:lang w:val="zh-HK" w:eastAsia="zh-HK" w:bidi="zh-HK"/>
      </w:rPr>
    </w:lvl>
    <w:lvl w:ilvl="5" w:tplc="1778A144">
      <w:numFmt w:val="bullet"/>
      <w:lvlText w:val="•"/>
      <w:lvlJc w:val="left"/>
      <w:pPr>
        <w:ind w:left="5559" w:hanging="600"/>
      </w:pPr>
      <w:rPr>
        <w:rFonts w:hint="default"/>
        <w:lang w:val="zh-HK" w:eastAsia="zh-HK" w:bidi="zh-HK"/>
      </w:rPr>
    </w:lvl>
    <w:lvl w:ilvl="6" w:tplc="3698EE26">
      <w:numFmt w:val="bullet"/>
      <w:lvlText w:val="•"/>
      <w:lvlJc w:val="left"/>
      <w:pPr>
        <w:ind w:left="6533" w:hanging="600"/>
      </w:pPr>
      <w:rPr>
        <w:rFonts w:hint="default"/>
        <w:lang w:val="zh-HK" w:eastAsia="zh-HK" w:bidi="zh-HK"/>
      </w:rPr>
    </w:lvl>
    <w:lvl w:ilvl="7" w:tplc="C78E0A94">
      <w:numFmt w:val="bullet"/>
      <w:lvlText w:val="•"/>
      <w:lvlJc w:val="left"/>
      <w:pPr>
        <w:ind w:left="7506" w:hanging="600"/>
      </w:pPr>
      <w:rPr>
        <w:rFonts w:hint="default"/>
        <w:lang w:val="zh-HK" w:eastAsia="zh-HK" w:bidi="zh-HK"/>
      </w:rPr>
    </w:lvl>
    <w:lvl w:ilvl="8" w:tplc="18C21EC2">
      <w:numFmt w:val="bullet"/>
      <w:lvlText w:val="•"/>
      <w:lvlJc w:val="left"/>
      <w:pPr>
        <w:ind w:left="8479" w:hanging="600"/>
      </w:pPr>
      <w:rPr>
        <w:rFonts w:hint="default"/>
        <w:lang w:val="zh-HK" w:eastAsia="zh-HK" w:bidi="zh-HK"/>
      </w:rPr>
    </w:lvl>
  </w:abstractNum>
  <w:abstractNum w:abstractNumId="47" w15:restartNumberingAfterBreak="0">
    <w:nsid w:val="414713A2"/>
    <w:multiLevelType w:val="hybridMultilevel"/>
    <w:tmpl w:val="5F00F8B4"/>
    <w:lvl w:ilvl="0" w:tplc="83B88CDC">
      <w:start w:val="1"/>
      <w:numFmt w:val="lowerLetter"/>
      <w:lvlText w:val="%1."/>
      <w:lvlJc w:val="left"/>
      <w:pPr>
        <w:ind w:left="580" w:hanging="360"/>
      </w:pPr>
      <w:rPr>
        <w:rFonts w:ascii="Times New Roman" w:hAnsi="Times New Roman" w:hint="default"/>
      </w:rPr>
    </w:lvl>
    <w:lvl w:ilvl="1" w:tplc="04090019" w:tentative="1">
      <w:start w:val="1"/>
      <w:numFmt w:val="ideographTraditional"/>
      <w:lvlText w:val="%2、"/>
      <w:lvlJc w:val="left"/>
      <w:pPr>
        <w:ind w:left="1180" w:hanging="480"/>
      </w:pPr>
    </w:lvl>
    <w:lvl w:ilvl="2" w:tplc="0409001B" w:tentative="1">
      <w:start w:val="1"/>
      <w:numFmt w:val="lowerRoman"/>
      <w:lvlText w:val="%3."/>
      <w:lvlJc w:val="right"/>
      <w:pPr>
        <w:ind w:left="1660" w:hanging="480"/>
      </w:pPr>
    </w:lvl>
    <w:lvl w:ilvl="3" w:tplc="0409000F" w:tentative="1">
      <w:start w:val="1"/>
      <w:numFmt w:val="decimal"/>
      <w:lvlText w:val="%4."/>
      <w:lvlJc w:val="left"/>
      <w:pPr>
        <w:ind w:left="2140" w:hanging="480"/>
      </w:pPr>
    </w:lvl>
    <w:lvl w:ilvl="4" w:tplc="04090019" w:tentative="1">
      <w:start w:val="1"/>
      <w:numFmt w:val="ideographTraditional"/>
      <w:lvlText w:val="%5、"/>
      <w:lvlJc w:val="left"/>
      <w:pPr>
        <w:ind w:left="2620" w:hanging="480"/>
      </w:pPr>
    </w:lvl>
    <w:lvl w:ilvl="5" w:tplc="0409001B" w:tentative="1">
      <w:start w:val="1"/>
      <w:numFmt w:val="lowerRoman"/>
      <w:lvlText w:val="%6."/>
      <w:lvlJc w:val="right"/>
      <w:pPr>
        <w:ind w:left="3100" w:hanging="480"/>
      </w:pPr>
    </w:lvl>
    <w:lvl w:ilvl="6" w:tplc="0409000F" w:tentative="1">
      <w:start w:val="1"/>
      <w:numFmt w:val="decimal"/>
      <w:lvlText w:val="%7."/>
      <w:lvlJc w:val="left"/>
      <w:pPr>
        <w:ind w:left="3580" w:hanging="480"/>
      </w:pPr>
    </w:lvl>
    <w:lvl w:ilvl="7" w:tplc="04090019" w:tentative="1">
      <w:start w:val="1"/>
      <w:numFmt w:val="ideographTraditional"/>
      <w:lvlText w:val="%8、"/>
      <w:lvlJc w:val="left"/>
      <w:pPr>
        <w:ind w:left="4060" w:hanging="480"/>
      </w:pPr>
    </w:lvl>
    <w:lvl w:ilvl="8" w:tplc="0409001B" w:tentative="1">
      <w:start w:val="1"/>
      <w:numFmt w:val="lowerRoman"/>
      <w:lvlText w:val="%9."/>
      <w:lvlJc w:val="right"/>
      <w:pPr>
        <w:ind w:left="4540" w:hanging="480"/>
      </w:pPr>
    </w:lvl>
  </w:abstractNum>
  <w:abstractNum w:abstractNumId="48" w15:restartNumberingAfterBreak="0">
    <w:nsid w:val="444F41BD"/>
    <w:multiLevelType w:val="hybridMultilevel"/>
    <w:tmpl w:val="7B144998"/>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46156518"/>
    <w:multiLevelType w:val="hybridMultilevel"/>
    <w:tmpl w:val="45E6E136"/>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46D816B4"/>
    <w:multiLevelType w:val="hybridMultilevel"/>
    <w:tmpl w:val="3EFE2A96"/>
    <w:lvl w:ilvl="0" w:tplc="0CD81688">
      <w:numFmt w:val="bullet"/>
      <w:lvlText w:val=""/>
      <w:lvlJc w:val="left"/>
      <w:pPr>
        <w:ind w:left="1448" w:hanging="480"/>
      </w:pPr>
      <w:rPr>
        <w:rFonts w:ascii="Symbol" w:eastAsia="Symbol" w:hAnsi="Symbol" w:cs="Symbol" w:hint="default"/>
        <w:w w:val="100"/>
        <w:sz w:val="24"/>
        <w:szCs w:val="24"/>
        <w:lang w:val="zh-HK" w:eastAsia="zh-HK" w:bidi="zh-HK"/>
      </w:rPr>
    </w:lvl>
    <w:lvl w:ilvl="1" w:tplc="ABB85B2A">
      <w:numFmt w:val="bullet"/>
      <w:lvlText w:val="•"/>
      <w:lvlJc w:val="left"/>
      <w:pPr>
        <w:ind w:left="2338" w:hanging="480"/>
      </w:pPr>
      <w:rPr>
        <w:rFonts w:hint="default"/>
        <w:lang w:val="zh-HK" w:eastAsia="zh-HK" w:bidi="zh-HK"/>
      </w:rPr>
    </w:lvl>
    <w:lvl w:ilvl="2" w:tplc="C18CAFF4">
      <w:numFmt w:val="bullet"/>
      <w:lvlText w:val="•"/>
      <w:lvlJc w:val="left"/>
      <w:pPr>
        <w:ind w:left="3237" w:hanging="480"/>
      </w:pPr>
      <w:rPr>
        <w:rFonts w:hint="default"/>
        <w:lang w:val="zh-HK" w:eastAsia="zh-HK" w:bidi="zh-HK"/>
      </w:rPr>
    </w:lvl>
    <w:lvl w:ilvl="3" w:tplc="A014BE90">
      <w:numFmt w:val="bullet"/>
      <w:lvlText w:val="•"/>
      <w:lvlJc w:val="left"/>
      <w:pPr>
        <w:ind w:left="4135" w:hanging="480"/>
      </w:pPr>
      <w:rPr>
        <w:rFonts w:hint="default"/>
        <w:lang w:val="zh-HK" w:eastAsia="zh-HK" w:bidi="zh-HK"/>
      </w:rPr>
    </w:lvl>
    <w:lvl w:ilvl="4" w:tplc="2F34239C">
      <w:numFmt w:val="bullet"/>
      <w:lvlText w:val="•"/>
      <w:lvlJc w:val="left"/>
      <w:pPr>
        <w:ind w:left="5034" w:hanging="480"/>
      </w:pPr>
      <w:rPr>
        <w:rFonts w:hint="default"/>
        <w:lang w:val="zh-HK" w:eastAsia="zh-HK" w:bidi="zh-HK"/>
      </w:rPr>
    </w:lvl>
    <w:lvl w:ilvl="5" w:tplc="7E82D75C">
      <w:numFmt w:val="bullet"/>
      <w:lvlText w:val="•"/>
      <w:lvlJc w:val="left"/>
      <w:pPr>
        <w:ind w:left="5933" w:hanging="480"/>
      </w:pPr>
      <w:rPr>
        <w:rFonts w:hint="default"/>
        <w:lang w:val="zh-HK" w:eastAsia="zh-HK" w:bidi="zh-HK"/>
      </w:rPr>
    </w:lvl>
    <w:lvl w:ilvl="6" w:tplc="7FB01178">
      <w:numFmt w:val="bullet"/>
      <w:lvlText w:val="•"/>
      <w:lvlJc w:val="left"/>
      <w:pPr>
        <w:ind w:left="6831" w:hanging="480"/>
      </w:pPr>
      <w:rPr>
        <w:rFonts w:hint="default"/>
        <w:lang w:val="zh-HK" w:eastAsia="zh-HK" w:bidi="zh-HK"/>
      </w:rPr>
    </w:lvl>
    <w:lvl w:ilvl="7" w:tplc="653C057C">
      <w:numFmt w:val="bullet"/>
      <w:lvlText w:val="•"/>
      <w:lvlJc w:val="left"/>
      <w:pPr>
        <w:ind w:left="7730" w:hanging="480"/>
      </w:pPr>
      <w:rPr>
        <w:rFonts w:hint="default"/>
        <w:lang w:val="zh-HK" w:eastAsia="zh-HK" w:bidi="zh-HK"/>
      </w:rPr>
    </w:lvl>
    <w:lvl w:ilvl="8" w:tplc="B6BE2470">
      <w:numFmt w:val="bullet"/>
      <w:lvlText w:val="•"/>
      <w:lvlJc w:val="left"/>
      <w:pPr>
        <w:ind w:left="8629" w:hanging="480"/>
      </w:pPr>
      <w:rPr>
        <w:rFonts w:hint="default"/>
        <w:lang w:val="zh-HK" w:eastAsia="zh-HK" w:bidi="zh-HK"/>
      </w:rPr>
    </w:lvl>
  </w:abstractNum>
  <w:abstractNum w:abstractNumId="51" w15:restartNumberingAfterBreak="0">
    <w:nsid w:val="48BA5242"/>
    <w:multiLevelType w:val="hybridMultilevel"/>
    <w:tmpl w:val="0D3656D6"/>
    <w:lvl w:ilvl="0" w:tplc="9814E176">
      <w:numFmt w:val="bullet"/>
      <w:lvlText w:val="•"/>
      <w:lvlJc w:val="left"/>
      <w:pPr>
        <w:ind w:left="848" w:hanging="481"/>
      </w:pPr>
      <w:rPr>
        <w:rFonts w:hint="default"/>
        <w:w w:val="100"/>
        <w:sz w:val="24"/>
        <w:szCs w:val="24"/>
      </w:rPr>
    </w:lvl>
    <w:lvl w:ilvl="1" w:tplc="04090003" w:tentative="1">
      <w:start w:val="1"/>
      <w:numFmt w:val="bullet"/>
      <w:lvlText w:val=""/>
      <w:lvlJc w:val="left"/>
      <w:pPr>
        <w:ind w:left="847" w:hanging="480"/>
      </w:pPr>
      <w:rPr>
        <w:rFonts w:ascii="Wingdings" w:hAnsi="Wingdings" w:hint="default"/>
      </w:rPr>
    </w:lvl>
    <w:lvl w:ilvl="2" w:tplc="04090005" w:tentative="1">
      <w:start w:val="1"/>
      <w:numFmt w:val="bullet"/>
      <w:lvlText w:val=""/>
      <w:lvlJc w:val="left"/>
      <w:pPr>
        <w:ind w:left="1327" w:hanging="480"/>
      </w:pPr>
      <w:rPr>
        <w:rFonts w:ascii="Wingdings" w:hAnsi="Wingdings" w:hint="default"/>
      </w:rPr>
    </w:lvl>
    <w:lvl w:ilvl="3" w:tplc="04090001" w:tentative="1">
      <w:start w:val="1"/>
      <w:numFmt w:val="bullet"/>
      <w:lvlText w:val=""/>
      <w:lvlJc w:val="left"/>
      <w:pPr>
        <w:ind w:left="1807" w:hanging="480"/>
      </w:pPr>
      <w:rPr>
        <w:rFonts w:ascii="Wingdings" w:hAnsi="Wingdings" w:hint="default"/>
      </w:rPr>
    </w:lvl>
    <w:lvl w:ilvl="4" w:tplc="04090003" w:tentative="1">
      <w:start w:val="1"/>
      <w:numFmt w:val="bullet"/>
      <w:lvlText w:val=""/>
      <w:lvlJc w:val="left"/>
      <w:pPr>
        <w:ind w:left="2287" w:hanging="480"/>
      </w:pPr>
      <w:rPr>
        <w:rFonts w:ascii="Wingdings" w:hAnsi="Wingdings" w:hint="default"/>
      </w:rPr>
    </w:lvl>
    <w:lvl w:ilvl="5" w:tplc="04090005" w:tentative="1">
      <w:start w:val="1"/>
      <w:numFmt w:val="bullet"/>
      <w:lvlText w:val=""/>
      <w:lvlJc w:val="left"/>
      <w:pPr>
        <w:ind w:left="2767" w:hanging="480"/>
      </w:pPr>
      <w:rPr>
        <w:rFonts w:ascii="Wingdings" w:hAnsi="Wingdings" w:hint="default"/>
      </w:rPr>
    </w:lvl>
    <w:lvl w:ilvl="6" w:tplc="04090001" w:tentative="1">
      <w:start w:val="1"/>
      <w:numFmt w:val="bullet"/>
      <w:lvlText w:val=""/>
      <w:lvlJc w:val="left"/>
      <w:pPr>
        <w:ind w:left="3247" w:hanging="480"/>
      </w:pPr>
      <w:rPr>
        <w:rFonts w:ascii="Wingdings" w:hAnsi="Wingdings" w:hint="default"/>
      </w:rPr>
    </w:lvl>
    <w:lvl w:ilvl="7" w:tplc="04090003" w:tentative="1">
      <w:start w:val="1"/>
      <w:numFmt w:val="bullet"/>
      <w:lvlText w:val=""/>
      <w:lvlJc w:val="left"/>
      <w:pPr>
        <w:ind w:left="3727" w:hanging="480"/>
      </w:pPr>
      <w:rPr>
        <w:rFonts w:ascii="Wingdings" w:hAnsi="Wingdings" w:hint="default"/>
      </w:rPr>
    </w:lvl>
    <w:lvl w:ilvl="8" w:tplc="04090005" w:tentative="1">
      <w:start w:val="1"/>
      <w:numFmt w:val="bullet"/>
      <w:lvlText w:val=""/>
      <w:lvlJc w:val="left"/>
      <w:pPr>
        <w:ind w:left="4207" w:hanging="480"/>
      </w:pPr>
      <w:rPr>
        <w:rFonts w:ascii="Wingdings" w:hAnsi="Wingdings" w:hint="default"/>
      </w:rPr>
    </w:lvl>
  </w:abstractNum>
  <w:abstractNum w:abstractNumId="52" w15:restartNumberingAfterBreak="0">
    <w:nsid w:val="48EE05BD"/>
    <w:multiLevelType w:val="hybridMultilevel"/>
    <w:tmpl w:val="3BAC8504"/>
    <w:lvl w:ilvl="0" w:tplc="A9829434">
      <w:start w:val="1"/>
      <w:numFmt w:val="decimal"/>
      <w:lvlText w:val="%1."/>
      <w:lvlJc w:val="left"/>
      <w:pPr>
        <w:ind w:left="415" w:hanging="360"/>
      </w:pPr>
      <w:rPr>
        <w:rFonts w:hint="default"/>
      </w:rPr>
    </w:lvl>
    <w:lvl w:ilvl="1" w:tplc="04090019"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lvlText w:val="%8、"/>
      <w:lvlJc w:val="left"/>
      <w:pPr>
        <w:ind w:left="3895" w:hanging="480"/>
      </w:pPr>
    </w:lvl>
    <w:lvl w:ilvl="8" w:tplc="0409001B" w:tentative="1">
      <w:start w:val="1"/>
      <w:numFmt w:val="lowerRoman"/>
      <w:lvlText w:val="%9."/>
      <w:lvlJc w:val="right"/>
      <w:pPr>
        <w:ind w:left="4375" w:hanging="480"/>
      </w:pPr>
    </w:lvl>
  </w:abstractNum>
  <w:abstractNum w:abstractNumId="53" w15:restartNumberingAfterBreak="0">
    <w:nsid w:val="4A473B00"/>
    <w:multiLevelType w:val="hybridMultilevel"/>
    <w:tmpl w:val="3B4C5C70"/>
    <w:lvl w:ilvl="0" w:tplc="7F52F170">
      <w:numFmt w:val="bullet"/>
      <w:lvlText w:val=""/>
      <w:lvlJc w:val="left"/>
      <w:pPr>
        <w:ind w:left="1200" w:hanging="360"/>
      </w:pPr>
      <w:rPr>
        <w:rFonts w:ascii="Symbol" w:eastAsia="Symbol" w:hAnsi="Symbol" w:cs="Symbol" w:hint="default"/>
        <w:w w:val="100"/>
        <w:sz w:val="24"/>
        <w:szCs w:val="24"/>
        <w:lang w:val="zh-HK" w:eastAsia="zh-HK" w:bidi="zh-HK"/>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4" w15:restartNumberingAfterBreak="0">
    <w:nsid w:val="4A9E5003"/>
    <w:multiLevelType w:val="hybridMultilevel"/>
    <w:tmpl w:val="9AFC5EF2"/>
    <w:lvl w:ilvl="0" w:tplc="01B83374">
      <w:start w:val="1"/>
      <w:numFmt w:val="taiwaneseCountingThousand"/>
      <w:lvlText w:val="%1."/>
      <w:lvlJc w:val="left"/>
      <w:pPr>
        <w:ind w:left="525" w:hanging="525"/>
      </w:pPr>
      <w:rPr>
        <w:rFonts w:ascii="DFKai-SB" w:eastAsia="DFKai-SB" w:hAnsi="DFKai-SB" w:cs="SimSun"/>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4C3A152E"/>
    <w:multiLevelType w:val="hybridMultilevel"/>
    <w:tmpl w:val="CFA6C3A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4DF03938"/>
    <w:multiLevelType w:val="hybridMultilevel"/>
    <w:tmpl w:val="B6B4BA5C"/>
    <w:lvl w:ilvl="0" w:tplc="12FA8042">
      <w:numFmt w:val="bullet"/>
      <w:lvlText w:val=""/>
      <w:lvlJc w:val="left"/>
      <w:pPr>
        <w:ind w:left="586" w:hanging="480"/>
      </w:pPr>
      <w:rPr>
        <w:rFonts w:ascii="Wingdings" w:eastAsia="Wingdings" w:hAnsi="Wingdings" w:cs="Wingdings" w:hint="default"/>
        <w:w w:val="100"/>
        <w:sz w:val="22"/>
        <w:szCs w:val="22"/>
        <w:lang w:val="zh-HK" w:eastAsia="zh-HK" w:bidi="zh-HK"/>
      </w:rPr>
    </w:lvl>
    <w:lvl w:ilvl="1" w:tplc="DAF44456">
      <w:numFmt w:val="bullet"/>
      <w:lvlText w:val="•"/>
      <w:lvlJc w:val="left"/>
      <w:pPr>
        <w:ind w:left="890" w:hanging="480"/>
      </w:pPr>
      <w:rPr>
        <w:rFonts w:hint="default"/>
        <w:lang w:val="zh-HK" w:eastAsia="zh-HK" w:bidi="zh-HK"/>
      </w:rPr>
    </w:lvl>
    <w:lvl w:ilvl="2" w:tplc="FD12360C">
      <w:numFmt w:val="bullet"/>
      <w:lvlText w:val="•"/>
      <w:lvlJc w:val="left"/>
      <w:pPr>
        <w:ind w:left="1201" w:hanging="480"/>
      </w:pPr>
      <w:rPr>
        <w:rFonts w:hint="default"/>
        <w:lang w:val="zh-HK" w:eastAsia="zh-HK" w:bidi="zh-HK"/>
      </w:rPr>
    </w:lvl>
    <w:lvl w:ilvl="3" w:tplc="B38A504C">
      <w:numFmt w:val="bullet"/>
      <w:lvlText w:val="•"/>
      <w:lvlJc w:val="left"/>
      <w:pPr>
        <w:ind w:left="1512" w:hanging="480"/>
      </w:pPr>
      <w:rPr>
        <w:rFonts w:hint="default"/>
        <w:lang w:val="zh-HK" w:eastAsia="zh-HK" w:bidi="zh-HK"/>
      </w:rPr>
    </w:lvl>
    <w:lvl w:ilvl="4" w:tplc="F342DC6C">
      <w:numFmt w:val="bullet"/>
      <w:lvlText w:val="•"/>
      <w:lvlJc w:val="left"/>
      <w:pPr>
        <w:ind w:left="1822" w:hanging="480"/>
      </w:pPr>
      <w:rPr>
        <w:rFonts w:hint="default"/>
        <w:lang w:val="zh-HK" w:eastAsia="zh-HK" w:bidi="zh-HK"/>
      </w:rPr>
    </w:lvl>
    <w:lvl w:ilvl="5" w:tplc="C9A2098E">
      <w:numFmt w:val="bullet"/>
      <w:lvlText w:val="•"/>
      <w:lvlJc w:val="left"/>
      <w:pPr>
        <w:ind w:left="2133" w:hanging="480"/>
      </w:pPr>
      <w:rPr>
        <w:rFonts w:hint="default"/>
        <w:lang w:val="zh-HK" w:eastAsia="zh-HK" w:bidi="zh-HK"/>
      </w:rPr>
    </w:lvl>
    <w:lvl w:ilvl="6" w:tplc="F75E9368">
      <w:numFmt w:val="bullet"/>
      <w:lvlText w:val="•"/>
      <w:lvlJc w:val="left"/>
      <w:pPr>
        <w:ind w:left="2444" w:hanging="480"/>
      </w:pPr>
      <w:rPr>
        <w:rFonts w:hint="default"/>
        <w:lang w:val="zh-HK" w:eastAsia="zh-HK" w:bidi="zh-HK"/>
      </w:rPr>
    </w:lvl>
    <w:lvl w:ilvl="7" w:tplc="8ED2B2C6">
      <w:numFmt w:val="bullet"/>
      <w:lvlText w:val="•"/>
      <w:lvlJc w:val="left"/>
      <w:pPr>
        <w:ind w:left="2754" w:hanging="480"/>
      </w:pPr>
      <w:rPr>
        <w:rFonts w:hint="default"/>
        <w:lang w:val="zh-HK" w:eastAsia="zh-HK" w:bidi="zh-HK"/>
      </w:rPr>
    </w:lvl>
    <w:lvl w:ilvl="8" w:tplc="F4E20816">
      <w:numFmt w:val="bullet"/>
      <w:lvlText w:val="•"/>
      <w:lvlJc w:val="left"/>
      <w:pPr>
        <w:ind w:left="3065" w:hanging="480"/>
      </w:pPr>
      <w:rPr>
        <w:rFonts w:hint="default"/>
        <w:lang w:val="zh-HK" w:eastAsia="zh-HK" w:bidi="zh-HK"/>
      </w:rPr>
    </w:lvl>
  </w:abstractNum>
  <w:abstractNum w:abstractNumId="57" w15:restartNumberingAfterBreak="0">
    <w:nsid w:val="4EAE3238"/>
    <w:multiLevelType w:val="hybridMultilevel"/>
    <w:tmpl w:val="71900DEE"/>
    <w:lvl w:ilvl="0" w:tplc="6588AE12">
      <w:start w:val="1"/>
      <w:numFmt w:val="taiwaneseCountingThousand"/>
      <w:lvlText w:val="%1."/>
      <w:lvlJc w:val="left"/>
      <w:pPr>
        <w:ind w:left="1448" w:hanging="480"/>
      </w:pPr>
      <w:rPr>
        <w:rFonts w:ascii="DFKai-SB" w:eastAsia="DFKai-SB" w:hAnsi="DFKai-SB" w:cs="PMingLiU" w:hint="default"/>
        <w:sz w:val="26"/>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8" w15:restartNumberingAfterBreak="0">
    <w:nsid w:val="506A4A84"/>
    <w:multiLevelType w:val="hybridMultilevel"/>
    <w:tmpl w:val="F000E590"/>
    <w:lvl w:ilvl="0" w:tplc="48426A0A">
      <w:numFmt w:val="bullet"/>
      <w:lvlText w:val=""/>
      <w:lvlJc w:val="left"/>
      <w:pPr>
        <w:ind w:left="1448" w:hanging="480"/>
      </w:pPr>
      <w:rPr>
        <w:rFonts w:ascii="Wingdings" w:eastAsia="Wingdings" w:hAnsi="Wingdings" w:cs="Wingdings" w:hint="default"/>
        <w:w w:val="100"/>
        <w:sz w:val="24"/>
        <w:szCs w:val="24"/>
        <w:lang w:val="zh-HK" w:eastAsia="zh-HK" w:bidi="zh-HK"/>
      </w:rPr>
    </w:lvl>
    <w:lvl w:ilvl="1" w:tplc="63CA919C">
      <w:numFmt w:val="bullet"/>
      <w:lvlText w:val="•"/>
      <w:lvlJc w:val="left"/>
      <w:pPr>
        <w:ind w:left="2338" w:hanging="480"/>
      </w:pPr>
      <w:rPr>
        <w:rFonts w:hint="default"/>
        <w:lang w:val="zh-HK" w:eastAsia="zh-HK" w:bidi="zh-HK"/>
      </w:rPr>
    </w:lvl>
    <w:lvl w:ilvl="2" w:tplc="88D24BA6">
      <w:numFmt w:val="bullet"/>
      <w:lvlText w:val="•"/>
      <w:lvlJc w:val="left"/>
      <w:pPr>
        <w:ind w:left="3237" w:hanging="480"/>
      </w:pPr>
      <w:rPr>
        <w:rFonts w:hint="default"/>
        <w:lang w:val="zh-HK" w:eastAsia="zh-HK" w:bidi="zh-HK"/>
      </w:rPr>
    </w:lvl>
    <w:lvl w:ilvl="3" w:tplc="8A94D6EC">
      <w:numFmt w:val="bullet"/>
      <w:lvlText w:val="•"/>
      <w:lvlJc w:val="left"/>
      <w:pPr>
        <w:ind w:left="4135" w:hanging="480"/>
      </w:pPr>
      <w:rPr>
        <w:rFonts w:hint="default"/>
        <w:lang w:val="zh-HK" w:eastAsia="zh-HK" w:bidi="zh-HK"/>
      </w:rPr>
    </w:lvl>
    <w:lvl w:ilvl="4" w:tplc="A1A49C4E">
      <w:numFmt w:val="bullet"/>
      <w:lvlText w:val="•"/>
      <w:lvlJc w:val="left"/>
      <w:pPr>
        <w:ind w:left="5034" w:hanging="480"/>
      </w:pPr>
      <w:rPr>
        <w:rFonts w:hint="default"/>
        <w:lang w:val="zh-HK" w:eastAsia="zh-HK" w:bidi="zh-HK"/>
      </w:rPr>
    </w:lvl>
    <w:lvl w:ilvl="5" w:tplc="CD8293D6">
      <w:numFmt w:val="bullet"/>
      <w:lvlText w:val="•"/>
      <w:lvlJc w:val="left"/>
      <w:pPr>
        <w:ind w:left="5933" w:hanging="480"/>
      </w:pPr>
      <w:rPr>
        <w:rFonts w:hint="default"/>
        <w:lang w:val="zh-HK" w:eastAsia="zh-HK" w:bidi="zh-HK"/>
      </w:rPr>
    </w:lvl>
    <w:lvl w:ilvl="6" w:tplc="DDEC6216">
      <w:numFmt w:val="bullet"/>
      <w:lvlText w:val="•"/>
      <w:lvlJc w:val="left"/>
      <w:pPr>
        <w:ind w:left="6831" w:hanging="480"/>
      </w:pPr>
      <w:rPr>
        <w:rFonts w:hint="default"/>
        <w:lang w:val="zh-HK" w:eastAsia="zh-HK" w:bidi="zh-HK"/>
      </w:rPr>
    </w:lvl>
    <w:lvl w:ilvl="7" w:tplc="73BEA17E">
      <w:numFmt w:val="bullet"/>
      <w:lvlText w:val="•"/>
      <w:lvlJc w:val="left"/>
      <w:pPr>
        <w:ind w:left="7730" w:hanging="480"/>
      </w:pPr>
      <w:rPr>
        <w:rFonts w:hint="default"/>
        <w:lang w:val="zh-HK" w:eastAsia="zh-HK" w:bidi="zh-HK"/>
      </w:rPr>
    </w:lvl>
    <w:lvl w:ilvl="8" w:tplc="CA407EEA">
      <w:numFmt w:val="bullet"/>
      <w:lvlText w:val="•"/>
      <w:lvlJc w:val="left"/>
      <w:pPr>
        <w:ind w:left="8629" w:hanging="480"/>
      </w:pPr>
      <w:rPr>
        <w:rFonts w:hint="default"/>
        <w:lang w:val="zh-HK" w:eastAsia="zh-HK" w:bidi="zh-HK"/>
      </w:rPr>
    </w:lvl>
  </w:abstractNum>
  <w:abstractNum w:abstractNumId="59" w15:restartNumberingAfterBreak="0">
    <w:nsid w:val="512666CE"/>
    <w:multiLevelType w:val="hybridMultilevel"/>
    <w:tmpl w:val="9856A89E"/>
    <w:lvl w:ilvl="0" w:tplc="38523158">
      <w:numFmt w:val="bullet"/>
      <w:lvlText w:val=""/>
      <w:lvlJc w:val="left"/>
      <w:pPr>
        <w:ind w:left="586" w:hanging="480"/>
      </w:pPr>
      <w:rPr>
        <w:rFonts w:ascii="Wingdings" w:eastAsia="Wingdings" w:hAnsi="Wingdings" w:cs="Wingdings" w:hint="default"/>
        <w:w w:val="100"/>
        <w:sz w:val="22"/>
        <w:szCs w:val="22"/>
        <w:lang w:val="zh-HK" w:eastAsia="zh-HK" w:bidi="zh-HK"/>
      </w:rPr>
    </w:lvl>
    <w:lvl w:ilvl="1" w:tplc="50E2447C">
      <w:numFmt w:val="bullet"/>
      <w:lvlText w:val="•"/>
      <w:lvlJc w:val="left"/>
      <w:pPr>
        <w:ind w:left="890" w:hanging="480"/>
      </w:pPr>
      <w:rPr>
        <w:rFonts w:hint="default"/>
        <w:lang w:val="zh-HK" w:eastAsia="zh-HK" w:bidi="zh-HK"/>
      </w:rPr>
    </w:lvl>
    <w:lvl w:ilvl="2" w:tplc="B7CCAEAC">
      <w:numFmt w:val="bullet"/>
      <w:lvlText w:val="•"/>
      <w:lvlJc w:val="left"/>
      <w:pPr>
        <w:ind w:left="1201" w:hanging="480"/>
      </w:pPr>
      <w:rPr>
        <w:rFonts w:hint="default"/>
        <w:lang w:val="zh-HK" w:eastAsia="zh-HK" w:bidi="zh-HK"/>
      </w:rPr>
    </w:lvl>
    <w:lvl w:ilvl="3" w:tplc="7F8E0F38">
      <w:numFmt w:val="bullet"/>
      <w:lvlText w:val="•"/>
      <w:lvlJc w:val="left"/>
      <w:pPr>
        <w:ind w:left="1512" w:hanging="480"/>
      </w:pPr>
      <w:rPr>
        <w:rFonts w:hint="default"/>
        <w:lang w:val="zh-HK" w:eastAsia="zh-HK" w:bidi="zh-HK"/>
      </w:rPr>
    </w:lvl>
    <w:lvl w:ilvl="4" w:tplc="29DEA9E8">
      <w:numFmt w:val="bullet"/>
      <w:lvlText w:val="•"/>
      <w:lvlJc w:val="left"/>
      <w:pPr>
        <w:ind w:left="1822" w:hanging="480"/>
      </w:pPr>
      <w:rPr>
        <w:rFonts w:hint="default"/>
        <w:lang w:val="zh-HK" w:eastAsia="zh-HK" w:bidi="zh-HK"/>
      </w:rPr>
    </w:lvl>
    <w:lvl w:ilvl="5" w:tplc="C11609EA">
      <w:numFmt w:val="bullet"/>
      <w:lvlText w:val="•"/>
      <w:lvlJc w:val="left"/>
      <w:pPr>
        <w:ind w:left="2133" w:hanging="480"/>
      </w:pPr>
      <w:rPr>
        <w:rFonts w:hint="default"/>
        <w:lang w:val="zh-HK" w:eastAsia="zh-HK" w:bidi="zh-HK"/>
      </w:rPr>
    </w:lvl>
    <w:lvl w:ilvl="6" w:tplc="989282CE">
      <w:numFmt w:val="bullet"/>
      <w:lvlText w:val="•"/>
      <w:lvlJc w:val="left"/>
      <w:pPr>
        <w:ind w:left="2444" w:hanging="480"/>
      </w:pPr>
      <w:rPr>
        <w:rFonts w:hint="default"/>
        <w:lang w:val="zh-HK" w:eastAsia="zh-HK" w:bidi="zh-HK"/>
      </w:rPr>
    </w:lvl>
    <w:lvl w:ilvl="7" w:tplc="C1161EAA">
      <w:numFmt w:val="bullet"/>
      <w:lvlText w:val="•"/>
      <w:lvlJc w:val="left"/>
      <w:pPr>
        <w:ind w:left="2754" w:hanging="480"/>
      </w:pPr>
      <w:rPr>
        <w:rFonts w:hint="default"/>
        <w:lang w:val="zh-HK" w:eastAsia="zh-HK" w:bidi="zh-HK"/>
      </w:rPr>
    </w:lvl>
    <w:lvl w:ilvl="8" w:tplc="E0B06B2E">
      <w:numFmt w:val="bullet"/>
      <w:lvlText w:val="•"/>
      <w:lvlJc w:val="left"/>
      <w:pPr>
        <w:ind w:left="3065" w:hanging="480"/>
      </w:pPr>
      <w:rPr>
        <w:rFonts w:hint="default"/>
        <w:lang w:val="zh-HK" w:eastAsia="zh-HK" w:bidi="zh-HK"/>
      </w:rPr>
    </w:lvl>
  </w:abstractNum>
  <w:abstractNum w:abstractNumId="60" w15:restartNumberingAfterBreak="0">
    <w:nsid w:val="52F960F0"/>
    <w:multiLevelType w:val="hybridMultilevel"/>
    <w:tmpl w:val="3CC6D532"/>
    <w:lvl w:ilvl="0" w:tplc="04090015">
      <w:start w:val="1"/>
      <w:numFmt w:val="taiwaneseCountingThousand"/>
      <w:lvlText w:val="%1、"/>
      <w:lvlJc w:val="left"/>
      <w:pPr>
        <w:ind w:left="1188" w:hanging="480"/>
      </w:p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61" w15:restartNumberingAfterBreak="0">
    <w:nsid w:val="569731C9"/>
    <w:multiLevelType w:val="hybridMultilevel"/>
    <w:tmpl w:val="93A49C6A"/>
    <w:lvl w:ilvl="0" w:tplc="8548AE62">
      <w:start w:val="1"/>
      <w:numFmt w:val="taiwaneseCountingThousand"/>
      <w:lvlText w:val="%1."/>
      <w:lvlJc w:val="left"/>
      <w:pPr>
        <w:ind w:left="360" w:hanging="360"/>
      </w:pPr>
      <w:rPr>
        <w:rFonts w:cs="PMingLiU"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56B47E41"/>
    <w:multiLevelType w:val="hybridMultilevel"/>
    <w:tmpl w:val="49CA1D74"/>
    <w:lvl w:ilvl="0" w:tplc="8E443038">
      <w:start w:val="1"/>
      <w:numFmt w:val="decimal"/>
      <w:lvlText w:val="%1."/>
      <w:lvlJc w:val="left"/>
      <w:pPr>
        <w:ind w:left="480" w:hanging="480"/>
      </w:pPr>
      <w:rPr>
        <w:rFonts w:ascii="Times News Roman" w:hAnsi="DFKai-SB" w:cs="DFKai-SB" w:hint="default"/>
        <w:w w:val="100"/>
        <w:sz w:val="24"/>
        <w:szCs w:val="22"/>
        <w:lang w:val="zh-HK" w:eastAsia="zh-HK" w:bidi="zh-HK"/>
      </w:rPr>
    </w:lvl>
    <w:lvl w:ilvl="1" w:tplc="4B9E7DA4">
      <w:numFmt w:val="bullet"/>
      <w:lvlText w:val="•"/>
      <w:lvlJc w:val="left"/>
      <w:pPr>
        <w:ind w:left="1254" w:hanging="480"/>
      </w:pPr>
      <w:rPr>
        <w:rFonts w:hint="default"/>
        <w:lang w:val="zh-HK" w:eastAsia="zh-HK" w:bidi="zh-HK"/>
      </w:rPr>
    </w:lvl>
    <w:lvl w:ilvl="2" w:tplc="59929E20">
      <w:numFmt w:val="bullet"/>
      <w:lvlText w:val="•"/>
      <w:lvlJc w:val="left"/>
      <w:pPr>
        <w:ind w:left="2036" w:hanging="480"/>
      </w:pPr>
      <w:rPr>
        <w:rFonts w:hint="default"/>
        <w:lang w:val="zh-HK" w:eastAsia="zh-HK" w:bidi="zh-HK"/>
      </w:rPr>
    </w:lvl>
    <w:lvl w:ilvl="3" w:tplc="B330C4A0">
      <w:numFmt w:val="bullet"/>
      <w:lvlText w:val="•"/>
      <w:lvlJc w:val="left"/>
      <w:pPr>
        <w:ind w:left="2818" w:hanging="480"/>
      </w:pPr>
      <w:rPr>
        <w:rFonts w:hint="default"/>
        <w:lang w:val="zh-HK" w:eastAsia="zh-HK" w:bidi="zh-HK"/>
      </w:rPr>
    </w:lvl>
    <w:lvl w:ilvl="4" w:tplc="DA2C53E0">
      <w:numFmt w:val="bullet"/>
      <w:lvlText w:val="•"/>
      <w:lvlJc w:val="left"/>
      <w:pPr>
        <w:ind w:left="3600" w:hanging="480"/>
      </w:pPr>
      <w:rPr>
        <w:rFonts w:hint="default"/>
        <w:lang w:val="zh-HK" w:eastAsia="zh-HK" w:bidi="zh-HK"/>
      </w:rPr>
    </w:lvl>
    <w:lvl w:ilvl="5" w:tplc="0B60AE1C">
      <w:numFmt w:val="bullet"/>
      <w:lvlText w:val="•"/>
      <w:lvlJc w:val="left"/>
      <w:pPr>
        <w:ind w:left="4382" w:hanging="480"/>
      </w:pPr>
      <w:rPr>
        <w:rFonts w:hint="default"/>
        <w:lang w:val="zh-HK" w:eastAsia="zh-HK" w:bidi="zh-HK"/>
      </w:rPr>
    </w:lvl>
    <w:lvl w:ilvl="6" w:tplc="F7200902">
      <w:numFmt w:val="bullet"/>
      <w:lvlText w:val="•"/>
      <w:lvlJc w:val="left"/>
      <w:pPr>
        <w:ind w:left="5164" w:hanging="480"/>
      </w:pPr>
      <w:rPr>
        <w:rFonts w:hint="default"/>
        <w:lang w:val="zh-HK" w:eastAsia="zh-HK" w:bidi="zh-HK"/>
      </w:rPr>
    </w:lvl>
    <w:lvl w:ilvl="7" w:tplc="E6ACE4C6">
      <w:numFmt w:val="bullet"/>
      <w:lvlText w:val="•"/>
      <w:lvlJc w:val="left"/>
      <w:pPr>
        <w:ind w:left="5946" w:hanging="480"/>
      </w:pPr>
      <w:rPr>
        <w:rFonts w:hint="default"/>
        <w:lang w:val="zh-HK" w:eastAsia="zh-HK" w:bidi="zh-HK"/>
      </w:rPr>
    </w:lvl>
    <w:lvl w:ilvl="8" w:tplc="1DF003DA">
      <w:numFmt w:val="bullet"/>
      <w:lvlText w:val="•"/>
      <w:lvlJc w:val="left"/>
      <w:pPr>
        <w:ind w:left="6728" w:hanging="480"/>
      </w:pPr>
      <w:rPr>
        <w:rFonts w:hint="default"/>
        <w:lang w:val="zh-HK" w:eastAsia="zh-HK" w:bidi="zh-HK"/>
      </w:rPr>
    </w:lvl>
  </w:abstractNum>
  <w:abstractNum w:abstractNumId="63" w15:restartNumberingAfterBreak="0">
    <w:nsid w:val="57466D4C"/>
    <w:multiLevelType w:val="hybridMultilevel"/>
    <w:tmpl w:val="8536D642"/>
    <w:lvl w:ilvl="0" w:tplc="CDB08870">
      <w:start w:val="1"/>
      <w:numFmt w:val="taiwaneseCountingThousand"/>
      <w:lvlText w:val="%1."/>
      <w:lvlJc w:val="left"/>
      <w:pPr>
        <w:ind w:left="480" w:hanging="480"/>
      </w:pPr>
      <w:rPr>
        <w:rFonts w:ascii="DFKai-SB" w:eastAsia="DFKai-SB" w:hAnsi="DFKai-SB" w:cs="PMingLiU" w:hint="default"/>
        <w:sz w:val="26"/>
      </w:rPr>
    </w:lvl>
    <w:lvl w:ilvl="1" w:tplc="3C090019" w:tentative="1">
      <w:start w:val="1"/>
      <w:numFmt w:val="lowerLetter"/>
      <w:lvlText w:val="%2."/>
      <w:lvlJc w:val="left"/>
      <w:pPr>
        <w:ind w:left="953" w:hanging="360"/>
      </w:pPr>
    </w:lvl>
    <w:lvl w:ilvl="2" w:tplc="3C09001B" w:tentative="1">
      <w:start w:val="1"/>
      <w:numFmt w:val="lowerRoman"/>
      <w:lvlText w:val="%3."/>
      <w:lvlJc w:val="right"/>
      <w:pPr>
        <w:ind w:left="1673" w:hanging="180"/>
      </w:pPr>
    </w:lvl>
    <w:lvl w:ilvl="3" w:tplc="3C09000F" w:tentative="1">
      <w:start w:val="1"/>
      <w:numFmt w:val="decimal"/>
      <w:lvlText w:val="%4."/>
      <w:lvlJc w:val="left"/>
      <w:pPr>
        <w:ind w:left="2393" w:hanging="360"/>
      </w:pPr>
    </w:lvl>
    <w:lvl w:ilvl="4" w:tplc="3C090019" w:tentative="1">
      <w:start w:val="1"/>
      <w:numFmt w:val="lowerLetter"/>
      <w:lvlText w:val="%5."/>
      <w:lvlJc w:val="left"/>
      <w:pPr>
        <w:ind w:left="3113" w:hanging="360"/>
      </w:pPr>
    </w:lvl>
    <w:lvl w:ilvl="5" w:tplc="3C09001B" w:tentative="1">
      <w:start w:val="1"/>
      <w:numFmt w:val="lowerRoman"/>
      <w:lvlText w:val="%6."/>
      <w:lvlJc w:val="right"/>
      <w:pPr>
        <w:ind w:left="3833" w:hanging="180"/>
      </w:pPr>
    </w:lvl>
    <w:lvl w:ilvl="6" w:tplc="3C09000F" w:tentative="1">
      <w:start w:val="1"/>
      <w:numFmt w:val="decimal"/>
      <w:lvlText w:val="%7."/>
      <w:lvlJc w:val="left"/>
      <w:pPr>
        <w:ind w:left="4553" w:hanging="360"/>
      </w:pPr>
    </w:lvl>
    <w:lvl w:ilvl="7" w:tplc="3C090019" w:tentative="1">
      <w:start w:val="1"/>
      <w:numFmt w:val="lowerLetter"/>
      <w:lvlText w:val="%8."/>
      <w:lvlJc w:val="left"/>
      <w:pPr>
        <w:ind w:left="5273" w:hanging="360"/>
      </w:pPr>
    </w:lvl>
    <w:lvl w:ilvl="8" w:tplc="3C09001B" w:tentative="1">
      <w:start w:val="1"/>
      <w:numFmt w:val="lowerRoman"/>
      <w:lvlText w:val="%9."/>
      <w:lvlJc w:val="right"/>
      <w:pPr>
        <w:ind w:left="5993" w:hanging="180"/>
      </w:pPr>
    </w:lvl>
  </w:abstractNum>
  <w:abstractNum w:abstractNumId="64" w15:restartNumberingAfterBreak="0">
    <w:nsid w:val="584E620F"/>
    <w:multiLevelType w:val="hybridMultilevel"/>
    <w:tmpl w:val="3870B1BC"/>
    <w:lvl w:ilvl="0"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65" w15:restartNumberingAfterBreak="0">
    <w:nsid w:val="58562E4C"/>
    <w:multiLevelType w:val="hybridMultilevel"/>
    <w:tmpl w:val="6478A95C"/>
    <w:lvl w:ilvl="0" w:tplc="DBC25EBE">
      <w:start w:val="1"/>
      <w:numFmt w:val="decimal"/>
      <w:lvlText w:val="%1."/>
      <w:lvlJc w:val="left"/>
      <w:pPr>
        <w:ind w:left="480" w:hanging="480"/>
      </w:pPr>
      <w:rPr>
        <w:rFonts w:asciiTheme="majorEastAsia" w:eastAsiaTheme="majorEastAsia" w:hAnsiTheme="majorEastAsia"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587C59A9"/>
    <w:multiLevelType w:val="hybridMultilevel"/>
    <w:tmpl w:val="C8C498D8"/>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7" w15:restartNumberingAfterBreak="0">
    <w:nsid w:val="5A43761B"/>
    <w:multiLevelType w:val="hybridMultilevel"/>
    <w:tmpl w:val="91525C4E"/>
    <w:lvl w:ilvl="0" w:tplc="71C8A968">
      <w:numFmt w:val="bullet"/>
      <w:lvlText w:val="•"/>
      <w:lvlJc w:val="left"/>
      <w:pPr>
        <w:ind w:left="480" w:hanging="480"/>
      </w:pPr>
      <w:rPr>
        <w:rFonts w:hint="default"/>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5B620592"/>
    <w:multiLevelType w:val="hybridMultilevel"/>
    <w:tmpl w:val="C0589A3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C4B7275"/>
    <w:multiLevelType w:val="hybridMultilevel"/>
    <w:tmpl w:val="8B1414D4"/>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70" w15:restartNumberingAfterBreak="0">
    <w:nsid w:val="5C93306F"/>
    <w:multiLevelType w:val="hybridMultilevel"/>
    <w:tmpl w:val="B276EE20"/>
    <w:lvl w:ilvl="0" w:tplc="7012F654">
      <w:start w:val="8"/>
      <w:numFmt w:val="bullet"/>
      <w:lvlText w:val="-"/>
      <w:lvlJc w:val="left"/>
      <w:pPr>
        <w:ind w:left="720" w:hanging="360"/>
      </w:pPr>
      <w:rPr>
        <w:rFonts w:ascii="Calibri" w:eastAsiaTheme="minorEastAsia" w:hAnsi="Calibri" w:cs="Calibri" w:hint="default"/>
      </w:rPr>
    </w:lvl>
    <w:lvl w:ilvl="1" w:tplc="E7B23E9E">
      <w:start w:val="8"/>
      <w:numFmt w:val="bullet"/>
      <w:lvlText w:val="—"/>
      <w:lvlJc w:val="left"/>
      <w:pPr>
        <w:ind w:left="1440" w:hanging="360"/>
      </w:pPr>
      <w:rPr>
        <w:rFonts w:ascii="PMingLiU" w:eastAsia="PMingLiU" w:hAnsi="PMingLiU"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054574"/>
    <w:multiLevelType w:val="hybridMultilevel"/>
    <w:tmpl w:val="6CC05A28"/>
    <w:lvl w:ilvl="0" w:tplc="2BDAB6C8">
      <w:numFmt w:val="bullet"/>
      <w:lvlText w:val=""/>
      <w:lvlJc w:val="left"/>
      <w:pPr>
        <w:ind w:left="588" w:hanging="483"/>
      </w:pPr>
      <w:rPr>
        <w:rFonts w:ascii="Wingdings" w:eastAsia="Wingdings" w:hAnsi="Wingdings" w:cs="Wingdings" w:hint="default"/>
        <w:w w:val="100"/>
        <w:sz w:val="22"/>
        <w:szCs w:val="22"/>
        <w:lang w:val="zh-HK" w:eastAsia="zh-HK" w:bidi="zh-HK"/>
      </w:rPr>
    </w:lvl>
    <w:lvl w:ilvl="1" w:tplc="A8540B34">
      <w:numFmt w:val="bullet"/>
      <w:lvlText w:val="•"/>
      <w:lvlJc w:val="left"/>
      <w:pPr>
        <w:ind w:left="890" w:hanging="483"/>
      </w:pPr>
      <w:rPr>
        <w:rFonts w:hint="default"/>
        <w:lang w:val="zh-HK" w:eastAsia="zh-HK" w:bidi="zh-HK"/>
      </w:rPr>
    </w:lvl>
    <w:lvl w:ilvl="2" w:tplc="42A4F07E">
      <w:numFmt w:val="bullet"/>
      <w:lvlText w:val="•"/>
      <w:lvlJc w:val="left"/>
      <w:pPr>
        <w:ind w:left="1201" w:hanging="483"/>
      </w:pPr>
      <w:rPr>
        <w:rFonts w:hint="default"/>
        <w:lang w:val="zh-HK" w:eastAsia="zh-HK" w:bidi="zh-HK"/>
      </w:rPr>
    </w:lvl>
    <w:lvl w:ilvl="3" w:tplc="CF2C4E94">
      <w:numFmt w:val="bullet"/>
      <w:lvlText w:val="•"/>
      <w:lvlJc w:val="left"/>
      <w:pPr>
        <w:ind w:left="1512" w:hanging="483"/>
      </w:pPr>
      <w:rPr>
        <w:rFonts w:hint="default"/>
        <w:lang w:val="zh-HK" w:eastAsia="zh-HK" w:bidi="zh-HK"/>
      </w:rPr>
    </w:lvl>
    <w:lvl w:ilvl="4" w:tplc="DCFAF318">
      <w:numFmt w:val="bullet"/>
      <w:lvlText w:val="•"/>
      <w:lvlJc w:val="left"/>
      <w:pPr>
        <w:ind w:left="1822" w:hanging="483"/>
      </w:pPr>
      <w:rPr>
        <w:rFonts w:hint="default"/>
        <w:lang w:val="zh-HK" w:eastAsia="zh-HK" w:bidi="zh-HK"/>
      </w:rPr>
    </w:lvl>
    <w:lvl w:ilvl="5" w:tplc="692AD092">
      <w:numFmt w:val="bullet"/>
      <w:lvlText w:val="•"/>
      <w:lvlJc w:val="left"/>
      <w:pPr>
        <w:ind w:left="2133" w:hanging="483"/>
      </w:pPr>
      <w:rPr>
        <w:rFonts w:hint="default"/>
        <w:lang w:val="zh-HK" w:eastAsia="zh-HK" w:bidi="zh-HK"/>
      </w:rPr>
    </w:lvl>
    <w:lvl w:ilvl="6" w:tplc="19DEC7B2">
      <w:numFmt w:val="bullet"/>
      <w:lvlText w:val="•"/>
      <w:lvlJc w:val="left"/>
      <w:pPr>
        <w:ind w:left="2444" w:hanging="483"/>
      </w:pPr>
      <w:rPr>
        <w:rFonts w:hint="default"/>
        <w:lang w:val="zh-HK" w:eastAsia="zh-HK" w:bidi="zh-HK"/>
      </w:rPr>
    </w:lvl>
    <w:lvl w:ilvl="7" w:tplc="7990105E">
      <w:numFmt w:val="bullet"/>
      <w:lvlText w:val="•"/>
      <w:lvlJc w:val="left"/>
      <w:pPr>
        <w:ind w:left="2754" w:hanging="483"/>
      </w:pPr>
      <w:rPr>
        <w:rFonts w:hint="default"/>
        <w:lang w:val="zh-HK" w:eastAsia="zh-HK" w:bidi="zh-HK"/>
      </w:rPr>
    </w:lvl>
    <w:lvl w:ilvl="8" w:tplc="5A668D50">
      <w:numFmt w:val="bullet"/>
      <w:lvlText w:val="•"/>
      <w:lvlJc w:val="left"/>
      <w:pPr>
        <w:ind w:left="3065" w:hanging="483"/>
      </w:pPr>
      <w:rPr>
        <w:rFonts w:hint="default"/>
        <w:lang w:val="zh-HK" w:eastAsia="zh-HK" w:bidi="zh-HK"/>
      </w:rPr>
    </w:lvl>
  </w:abstractNum>
  <w:abstractNum w:abstractNumId="72" w15:restartNumberingAfterBreak="0">
    <w:nsid w:val="5EDB4F99"/>
    <w:multiLevelType w:val="hybridMultilevel"/>
    <w:tmpl w:val="1F04597E"/>
    <w:lvl w:ilvl="0" w:tplc="51221E7E">
      <w:start w:val="3"/>
      <w:numFmt w:val="taiwaneseCountingThousand"/>
      <w:lvlText w:val="%1."/>
      <w:lvlJc w:val="left"/>
      <w:pPr>
        <w:ind w:left="525" w:hanging="525"/>
      </w:pPr>
      <w:rPr>
        <w:rFonts w:ascii="DFKai-SB" w:eastAsia="DFKai-SB" w:hAnsi="DFKai-SB" w:cs="PMingLiU"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60DC1802"/>
    <w:multiLevelType w:val="hybridMultilevel"/>
    <w:tmpl w:val="64881B06"/>
    <w:lvl w:ilvl="0" w:tplc="08340A34">
      <w:start w:val="3"/>
      <w:numFmt w:val="decimal"/>
      <w:lvlText w:val="%1."/>
      <w:lvlJc w:val="left"/>
      <w:pPr>
        <w:ind w:left="360" w:hanging="360"/>
      </w:pPr>
      <w:rPr>
        <w:rFonts w:ascii="DFKai-SB" w:eastAsia="DFKai-SB" w:hAnsiTheme="minorHAnsi" w:cs="DFKai-SB" w:hint="eastAsia"/>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60EA40BE"/>
    <w:multiLevelType w:val="hybridMultilevel"/>
    <w:tmpl w:val="6A6AD0E8"/>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5" w15:restartNumberingAfterBreak="0">
    <w:nsid w:val="61C5039A"/>
    <w:multiLevelType w:val="hybridMultilevel"/>
    <w:tmpl w:val="B484B82E"/>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63476F8F"/>
    <w:multiLevelType w:val="hybridMultilevel"/>
    <w:tmpl w:val="179628E2"/>
    <w:lvl w:ilvl="0" w:tplc="C49E602A">
      <w:start w:val="1"/>
      <w:numFmt w:val="decimal"/>
      <w:lvlText w:val="%1."/>
      <w:lvlJc w:val="left"/>
      <w:pPr>
        <w:ind w:left="807" w:hanging="320"/>
      </w:pPr>
      <w:rPr>
        <w:rFonts w:ascii="Times New Roman" w:eastAsia="Times New Roman" w:hAnsi="Times New Roman" w:cs="Times New Roman" w:hint="default"/>
        <w:w w:val="108"/>
        <w:sz w:val="22"/>
        <w:szCs w:val="22"/>
        <w:lang w:val="zh-HK" w:eastAsia="zh-HK" w:bidi="zh-HK"/>
      </w:rPr>
    </w:lvl>
    <w:lvl w:ilvl="1" w:tplc="B054114E">
      <w:numFmt w:val="bullet"/>
      <w:lvlText w:val=""/>
      <w:lvlJc w:val="left"/>
      <w:pPr>
        <w:ind w:left="1448" w:hanging="480"/>
      </w:pPr>
      <w:rPr>
        <w:rFonts w:ascii="Wingdings" w:eastAsia="Wingdings" w:hAnsi="Wingdings" w:cs="Wingdings" w:hint="default"/>
        <w:w w:val="108"/>
        <w:sz w:val="24"/>
        <w:szCs w:val="24"/>
        <w:lang w:val="zh-HK" w:eastAsia="zh-HK" w:bidi="zh-HK"/>
      </w:rPr>
    </w:lvl>
    <w:lvl w:ilvl="2" w:tplc="4AD42FC8">
      <w:numFmt w:val="bullet"/>
      <w:lvlText w:val="•"/>
      <w:lvlJc w:val="left"/>
      <w:pPr>
        <w:ind w:left="2438" w:hanging="480"/>
      </w:pPr>
      <w:rPr>
        <w:rFonts w:hint="default"/>
        <w:lang w:val="zh-HK" w:eastAsia="zh-HK" w:bidi="zh-HK"/>
      </w:rPr>
    </w:lvl>
    <w:lvl w:ilvl="3" w:tplc="6D98EC42">
      <w:numFmt w:val="bullet"/>
      <w:lvlText w:val="•"/>
      <w:lvlJc w:val="left"/>
      <w:pPr>
        <w:ind w:left="3436" w:hanging="480"/>
      </w:pPr>
      <w:rPr>
        <w:rFonts w:hint="default"/>
        <w:lang w:val="zh-HK" w:eastAsia="zh-HK" w:bidi="zh-HK"/>
      </w:rPr>
    </w:lvl>
    <w:lvl w:ilvl="4" w:tplc="226621D8">
      <w:numFmt w:val="bullet"/>
      <w:lvlText w:val="•"/>
      <w:lvlJc w:val="left"/>
      <w:pPr>
        <w:ind w:left="4435" w:hanging="480"/>
      </w:pPr>
      <w:rPr>
        <w:rFonts w:hint="default"/>
        <w:lang w:val="zh-HK" w:eastAsia="zh-HK" w:bidi="zh-HK"/>
      </w:rPr>
    </w:lvl>
    <w:lvl w:ilvl="5" w:tplc="ACCED15A">
      <w:numFmt w:val="bullet"/>
      <w:lvlText w:val="•"/>
      <w:lvlJc w:val="left"/>
      <w:pPr>
        <w:ind w:left="5433" w:hanging="480"/>
      </w:pPr>
      <w:rPr>
        <w:rFonts w:hint="default"/>
        <w:lang w:val="zh-HK" w:eastAsia="zh-HK" w:bidi="zh-HK"/>
      </w:rPr>
    </w:lvl>
    <w:lvl w:ilvl="6" w:tplc="10805AAA">
      <w:numFmt w:val="bullet"/>
      <w:lvlText w:val="•"/>
      <w:lvlJc w:val="left"/>
      <w:pPr>
        <w:ind w:left="6432" w:hanging="480"/>
      </w:pPr>
      <w:rPr>
        <w:rFonts w:hint="default"/>
        <w:lang w:val="zh-HK" w:eastAsia="zh-HK" w:bidi="zh-HK"/>
      </w:rPr>
    </w:lvl>
    <w:lvl w:ilvl="7" w:tplc="8252F9D2">
      <w:numFmt w:val="bullet"/>
      <w:lvlText w:val="•"/>
      <w:lvlJc w:val="left"/>
      <w:pPr>
        <w:ind w:left="7430" w:hanging="480"/>
      </w:pPr>
      <w:rPr>
        <w:rFonts w:hint="default"/>
        <w:lang w:val="zh-HK" w:eastAsia="zh-HK" w:bidi="zh-HK"/>
      </w:rPr>
    </w:lvl>
    <w:lvl w:ilvl="8" w:tplc="86481368">
      <w:numFmt w:val="bullet"/>
      <w:lvlText w:val="•"/>
      <w:lvlJc w:val="left"/>
      <w:pPr>
        <w:ind w:left="8429" w:hanging="480"/>
      </w:pPr>
      <w:rPr>
        <w:rFonts w:hint="default"/>
        <w:lang w:val="zh-HK" w:eastAsia="zh-HK" w:bidi="zh-HK"/>
      </w:rPr>
    </w:lvl>
  </w:abstractNum>
  <w:abstractNum w:abstractNumId="77" w15:restartNumberingAfterBreak="0">
    <w:nsid w:val="63CB1F49"/>
    <w:multiLevelType w:val="hybridMultilevel"/>
    <w:tmpl w:val="9154EC1E"/>
    <w:lvl w:ilvl="0" w:tplc="98CEAE46">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65D31556"/>
    <w:multiLevelType w:val="hybridMultilevel"/>
    <w:tmpl w:val="867251C4"/>
    <w:lvl w:ilvl="0" w:tplc="5B80B102">
      <w:start w:val="1"/>
      <w:numFmt w:val="taiwaneseCountingThousand"/>
      <w:lvlText w:val="%1、"/>
      <w:lvlJc w:val="left"/>
      <w:pPr>
        <w:ind w:left="502"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6BC0AD7"/>
    <w:multiLevelType w:val="hybridMultilevel"/>
    <w:tmpl w:val="1E5C2024"/>
    <w:lvl w:ilvl="0" w:tplc="0409000F">
      <w:start w:val="1"/>
      <w:numFmt w:val="decimal"/>
      <w:lvlText w:val="%1."/>
      <w:lvlJc w:val="left"/>
      <w:pPr>
        <w:ind w:left="1047" w:hanging="480"/>
      </w:pPr>
    </w:lvl>
    <w:lvl w:ilvl="1" w:tplc="0409001B">
      <w:start w:val="1"/>
      <w:numFmt w:val="lowerRoman"/>
      <w:lvlText w:val="%2."/>
      <w:lvlJc w:val="righ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80" w15:restartNumberingAfterBreak="0">
    <w:nsid w:val="673B1880"/>
    <w:multiLevelType w:val="hybridMultilevel"/>
    <w:tmpl w:val="5D7AAF86"/>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7F02BFA"/>
    <w:multiLevelType w:val="hybridMultilevel"/>
    <w:tmpl w:val="B484B82E"/>
    <w:lvl w:ilvl="0" w:tplc="1458DE1E">
      <w:start w:val="1"/>
      <w:numFmt w:val="lowerLetter"/>
      <w:lvlText w:val="(%1)"/>
      <w:lvlJc w:val="left"/>
      <w:pPr>
        <w:ind w:left="480" w:hanging="480"/>
      </w:pPr>
      <w:rPr>
        <w:rFonts w:ascii="DFKai-SB" w:eastAsia="DFKai-SB" w:hAnsi="DFKai-SB" w:cs="DFKai-SB"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7F86177"/>
    <w:multiLevelType w:val="hybridMultilevel"/>
    <w:tmpl w:val="CDDC21F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8D32C55"/>
    <w:multiLevelType w:val="hybridMultilevel"/>
    <w:tmpl w:val="C82AA40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4" w15:restartNumberingAfterBreak="0">
    <w:nsid w:val="69535DFF"/>
    <w:multiLevelType w:val="hybridMultilevel"/>
    <w:tmpl w:val="4008FF30"/>
    <w:lvl w:ilvl="0" w:tplc="98CEAE46">
      <w:start w:val="1"/>
      <w:numFmt w:val="bullet"/>
      <w:lvlText w:val=""/>
      <w:lvlJc w:val="left"/>
      <w:pPr>
        <w:ind w:left="1680" w:hanging="480"/>
      </w:pPr>
      <w:rPr>
        <w:rFonts w:ascii="Wingdings" w:hAnsi="Wingdings" w:hint="default"/>
      </w:rPr>
    </w:lvl>
    <w:lvl w:ilvl="1" w:tplc="3C09000B">
      <w:start w:val="1"/>
      <w:numFmt w:val="bullet"/>
      <w:lvlText w:val=""/>
      <w:lvlJc w:val="left"/>
      <w:pPr>
        <w:ind w:left="1331" w:hanging="480"/>
      </w:pPr>
      <w:rPr>
        <w:rFonts w:ascii="Wingdings" w:hAnsi="Wingdings" w:hint="default"/>
      </w:rPr>
    </w:lvl>
    <w:lvl w:ilvl="2" w:tplc="04090005" w:tentative="1">
      <w:start w:val="1"/>
      <w:numFmt w:val="bullet"/>
      <w:lvlText w:val=""/>
      <w:lvlJc w:val="left"/>
      <w:pPr>
        <w:ind w:left="2640" w:hanging="480"/>
      </w:pPr>
      <w:rPr>
        <w:rFonts w:ascii="Wingdings" w:hAnsi="Wingdings" w:hint="default"/>
      </w:rPr>
    </w:lvl>
    <w:lvl w:ilvl="3" w:tplc="04090001" w:tentative="1">
      <w:start w:val="1"/>
      <w:numFmt w:val="bullet"/>
      <w:lvlText w:val=""/>
      <w:lvlJc w:val="left"/>
      <w:pPr>
        <w:ind w:left="3120" w:hanging="480"/>
      </w:pPr>
      <w:rPr>
        <w:rFonts w:ascii="Wingdings" w:hAnsi="Wingdings" w:hint="default"/>
      </w:rPr>
    </w:lvl>
    <w:lvl w:ilvl="4" w:tplc="04090003" w:tentative="1">
      <w:start w:val="1"/>
      <w:numFmt w:val="bullet"/>
      <w:lvlText w:val=""/>
      <w:lvlJc w:val="left"/>
      <w:pPr>
        <w:ind w:left="3600" w:hanging="480"/>
      </w:pPr>
      <w:rPr>
        <w:rFonts w:ascii="Wingdings" w:hAnsi="Wingdings" w:hint="default"/>
      </w:rPr>
    </w:lvl>
    <w:lvl w:ilvl="5" w:tplc="04090005" w:tentative="1">
      <w:start w:val="1"/>
      <w:numFmt w:val="bullet"/>
      <w:lvlText w:val=""/>
      <w:lvlJc w:val="left"/>
      <w:pPr>
        <w:ind w:left="4080" w:hanging="480"/>
      </w:pPr>
      <w:rPr>
        <w:rFonts w:ascii="Wingdings" w:hAnsi="Wingdings" w:hint="default"/>
      </w:rPr>
    </w:lvl>
    <w:lvl w:ilvl="6" w:tplc="04090001" w:tentative="1">
      <w:start w:val="1"/>
      <w:numFmt w:val="bullet"/>
      <w:lvlText w:val=""/>
      <w:lvlJc w:val="left"/>
      <w:pPr>
        <w:ind w:left="4560" w:hanging="480"/>
      </w:pPr>
      <w:rPr>
        <w:rFonts w:ascii="Wingdings" w:hAnsi="Wingdings" w:hint="default"/>
      </w:rPr>
    </w:lvl>
    <w:lvl w:ilvl="7" w:tplc="04090003" w:tentative="1">
      <w:start w:val="1"/>
      <w:numFmt w:val="bullet"/>
      <w:lvlText w:val=""/>
      <w:lvlJc w:val="left"/>
      <w:pPr>
        <w:ind w:left="5040" w:hanging="480"/>
      </w:pPr>
      <w:rPr>
        <w:rFonts w:ascii="Wingdings" w:hAnsi="Wingdings" w:hint="default"/>
      </w:rPr>
    </w:lvl>
    <w:lvl w:ilvl="8" w:tplc="04090005" w:tentative="1">
      <w:start w:val="1"/>
      <w:numFmt w:val="bullet"/>
      <w:lvlText w:val=""/>
      <w:lvlJc w:val="left"/>
      <w:pPr>
        <w:ind w:left="5520" w:hanging="480"/>
      </w:pPr>
      <w:rPr>
        <w:rFonts w:ascii="Wingdings" w:hAnsi="Wingdings" w:hint="default"/>
      </w:rPr>
    </w:lvl>
  </w:abstractNum>
  <w:abstractNum w:abstractNumId="85" w15:restartNumberingAfterBreak="0">
    <w:nsid w:val="6A162400"/>
    <w:multiLevelType w:val="hybridMultilevel"/>
    <w:tmpl w:val="75B06484"/>
    <w:lvl w:ilvl="0" w:tplc="7F52F170">
      <w:numFmt w:val="bullet"/>
      <w:lvlText w:val=""/>
      <w:lvlJc w:val="left"/>
      <w:pPr>
        <w:ind w:left="1049" w:hanging="339"/>
      </w:pPr>
      <w:rPr>
        <w:rFonts w:ascii="Symbol" w:eastAsia="Symbol" w:hAnsi="Symbol" w:cs="Symbol" w:hint="default"/>
        <w:w w:val="100"/>
        <w:sz w:val="24"/>
        <w:szCs w:val="24"/>
        <w:lang w:val="zh-HK" w:eastAsia="zh-HK" w:bidi="zh-HK"/>
      </w:rPr>
    </w:lvl>
    <w:lvl w:ilvl="1" w:tplc="0C987A90">
      <w:numFmt w:val="bullet"/>
      <w:lvlText w:val=""/>
      <w:lvlJc w:val="left"/>
      <w:pPr>
        <w:ind w:left="1637" w:hanging="480"/>
      </w:pPr>
      <w:rPr>
        <w:rFonts w:ascii="Wingdings" w:eastAsia="Wingdings" w:hAnsi="Wingdings" w:cs="Wingdings" w:hint="default"/>
        <w:w w:val="100"/>
        <w:sz w:val="24"/>
        <w:szCs w:val="24"/>
        <w:lang w:val="zh-HK" w:eastAsia="zh-HK" w:bidi="zh-HK"/>
      </w:rPr>
    </w:lvl>
    <w:lvl w:ilvl="2" w:tplc="86525D7A">
      <w:numFmt w:val="bullet"/>
      <w:lvlText w:val="•"/>
      <w:lvlJc w:val="left"/>
      <w:pPr>
        <w:ind w:left="2574" w:hanging="480"/>
      </w:pPr>
      <w:rPr>
        <w:rFonts w:hint="default"/>
        <w:lang w:val="zh-HK" w:eastAsia="zh-HK" w:bidi="zh-HK"/>
      </w:rPr>
    </w:lvl>
    <w:lvl w:ilvl="3" w:tplc="99E0A6EE">
      <w:numFmt w:val="bullet"/>
      <w:lvlText w:val="•"/>
      <w:lvlJc w:val="left"/>
      <w:pPr>
        <w:ind w:left="3519" w:hanging="480"/>
      </w:pPr>
      <w:rPr>
        <w:rFonts w:hint="default"/>
        <w:lang w:val="zh-HK" w:eastAsia="zh-HK" w:bidi="zh-HK"/>
      </w:rPr>
    </w:lvl>
    <w:lvl w:ilvl="4" w:tplc="61125E82">
      <w:numFmt w:val="bullet"/>
      <w:lvlText w:val="•"/>
      <w:lvlJc w:val="left"/>
      <w:pPr>
        <w:ind w:left="4464" w:hanging="480"/>
      </w:pPr>
      <w:rPr>
        <w:rFonts w:hint="default"/>
        <w:lang w:val="zh-HK" w:eastAsia="zh-HK" w:bidi="zh-HK"/>
      </w:rPr>
    </w:lvl>
    <w:lvl w:ilvl="5" w:tplc="F5ECED6A">
      <w:numFmt w:val="bullet"/>
      <w:lvlText w:val="•"/>
      <w:lvlJc w:val="left"/>
      <w:pPr>
        <w:ind w:left="5409" w:hanging="480"/>
      </w:pPr>
      <w:rPr>
        <w:rFonts w:hint="default"/>
        <w:lang w:val="zh-HK" w:eastAsia="zh-HK" w:bidi="zh-HK"/>
      </w:rPr>
    </w:lvl>
    <w:lvl w:ilvl="6" w:tplc="7E226586">
      <w:numFmt w:val="bullet"/>
      <w:lvlText w:val="•"/>
      <w:lvlJc w:val="left"/>
      <w:pPr>
        <w:ind w:left="6354" w:hanging="480"/>
      </w:pPr>
      <w:rPr>
        <w:rFonts w:hint="default"/>
        <w:lang w:val="zh-HK" w:eastAsia="zh-HK" w:bidi="zh-HK"/>
      </w:rPr>
    </w:lvl>
    <w:lvl w:ilvl="7" w:tplc="2ED27C44">
      <w:numFmt w:val="bullet"/>
      <w:lvlText w:val="•"/>
      <w:lvlJc w:val="left"/>
      <w:pPr>
        <w:ind w:left="7299" w:hanging="480"/>
      </w:pPr>
      <w:rPr>
        <w:rFonts w:hint="default"/>
        <w:lang w:val="zh-HK" w:eastAsia="zh-HK" w:bidi="zh-HK"/>
      </w:rPr>
    </w:lvl>
    <w:lvl w:ilvl="8" w:tplc="D47C1DB0">
      <w:numFmt w:val="bullet"/>
      <w:lvlText w:val="•"/>
      <w:lvlJc w:val="left"/>
      <w:pPr>
        <w:ind w:left="8245" w:hanging="480"/>
      </w:pPr>
      <w:rPr>
        <w:rFonts w:hint="default"/>
        <w:lang w:val="zh-HK" w:eastAsia="zh-HK" w:bidi="zh-HK"/>
      </w:rPr>
    </w:lvl>
  </w:abstractNum>
  <w:abstractNum w:abstractNumId="86" w15:restartNumberingAfterBreak="0">
    <w:nsid w:val="6BD76D95"/>
    <w:multiLevelType w:val="hybridMultilevel"/>
    <w:tmpl w:val="320C4D50"/>
    <w:lvl w:ilvl="0" w:tplc="38323CAC">
      <w:start w:val="1"/>
      <w:numFmt w:val="decimal"/>
      <w:lvlText w:val="%1."/>
      <w:lvlJc w:val="left"/>
      <w:pPr>
        <w:ind w:left="360" w:hanging="360"/>
      </w:pPr>
      <w:rPr>
        <w:rFonts w:ascii="DFKai-SB" w:eastAsia="DFKai-SB" w:hAnsiTheme="minorHAnsi" w:cs="DFKai-SB"/>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6BEF0627"/>
    <w:multiLevelType w:val="hybridMultilevel"/>
    <w:tmpl w:val="C2025CFC"/>
    <w:lvl w:ilvl="0" w:tplc="B9C41C30">
      <w:start w:val="1"/>
      <w:numFmt w:val="taiwaneseCountingThousand"/>
      <w:lvlText w:val="%1."/>
      <w:lvlJc w:val="left"/>
      <w:pPr>
        <w:ind w:left="525" w:hanging="525"/>
      </w:pPr>
      <w:rPr>
        <w:rFonts w:ascii="DFKai-SB" w:eastAsia="DFKai-SB" w:hAnsi="DFKai-SB" w:cs="PMingLiU"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C2218B2"/>
    <w:multiLevelType w:val="hybridMultilevel"/>
    <w:tmpl w:val="10804B42"/>
    <w:lvl w:ilvl="0" w:tplc="3C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15:restartNumberingAfterBreak="0">
    <w:nsid w:val="6CF7115D"/>
    <w:multiLevelType w:val="hybridMultilevel"/>
    <w:tmpl w:val="C316DFD2"/>
    <w:lvl w:ilvl="0" w:tplc="2FE02F1C">
      <w:start w:val="1"/>
      <w:numFmt w:val="decimal"/>
      <w:lvlText w:val="%1."/>
      <w:lvlJc w:val="left"/>
      <w:pPr>
        <w:ind w:left="1920" w:hanging="480"/>
      </w:pPr>
      <w:rPr>
        <w:rFonts w:asciiTheme="majorEastAsia" w:eastAsiaTheme="majorEastAsia" w:hAnsiTheme="majorEastAsia" w:hint="default"/>
        <w:b w:val="0"/>
        <w:sz w:val="24"/>
        <w:szCs w:val="24"/>
      </w:rPr>
    </w:lvl>
    <w:lvl w:ilvl="1" w:tplc="04090019">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90" w15:restartNumberingAfterBreak="0">
    <w:nsid w:val="6D441F2E"/>
    <w:multiLevelType w:val="hybridMultilevel"/>
    <w:tmpl w:val="F74A9326"/>
    <w:lvl w:ilvl="0" w:tplc="780AB9A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D5805D3"/>
    <w:multiLevelType w:val="hybridMultilevel"/>
    <w:tmpl w:val="57F25670"/>
    <w:lvl w:ilvl="0" w:tplc="7D26B508">
      <w:numFmt w:val="bullet"/>
      <w:lvlText w:val=""/>
      <w:lvlJc w:val="left"/>
      <w:pPr>
        <w:ind w:left="588" w:hanging="481"/>
      </w:pPr>
      <w:rPr>
        <w:rFonts w:ascii="Wingdings" w:eastAsia="Wingdings" w:hAnsi="Wingdings" w:cs="Wingdings" w:hint="default"/>
        <w:w w:val="100"/>
        <w:sz w:val="24"/>
        <w:szCs w:val="24"/>
        <w:lang w:val="zh-HK" w:eastAsia="zh-HK" w:bidi="zh-HK"/>
      </w:rPr>
    </w:lvl>
    <w:lvl w:ilvl="1" w:tplc="926A850C">
      <w:numFmt w:val="bullet"/>
      <w:lvlText w:val="•"/>
      <w:lvlJc w:val="left"/>
      <w:pPr>
        <w:ind w:left="1001" w:hanging="481"/>
      </w:pPr>
      <w:rPr>
        <w:rFonts w:hint="default"/>
        <w:lang w:val="zh-HK" w:eastAsia="zh-HK" w:bidi="zh-HK"/>
      </w:rPr>
    </w:lvl>
    <w:lvl w:ilvl="2" w:tplc="88EE94D0">
      <w:numFmt w:val="bullet"/>
      <w:lvlText w:val="•"/>
      <w:lvlJc w:val="left"/>
      <w:pPr>
        <w:ind w:left="1422" w:hanging="481"/>
      </w:pPr>
      <w:rPr>
        <w:rFonts w:hint="default"/>
        <w:lang w:val="zh-HK" w:eastAsia="zh-HK" w:bidi="zh-HK"/>
      </w:rPr>
    </w:lvl>
    <w:lvl w:ilvl="3" w:tplc="93CA45EC">
      <w:numFmt w:val="bullet"/>
      <w:lvlText w:val="•"/>
      <w:lvlJc w:val="left"/>
      <w:pPr>
        <w:ind w:left="1843" w:hanging="481"/>
      </w:pPr>
      <w:rPr>
        <w:rFonts w:hint="default"/>
        <w:lang w:val="zh-HK" w:eastAsia="zh-HK" w:bidi="zh-HK"/>
      </w:rPr>
    </w:lvl>
    <w:lvl w:ilvl="4" w:tplc="DE0E66E6">
      <w:numFmt w:val="bullet"/>
      <w:lvlText w:val="•"/>
      <w:lvlJc w:val="left"/>
      <w:pPr>
        <w:ind w:left="2264" w:hanging="481"/>
      </w:pPr>
      <w:rPr>
        <w:rFonts w:hint="default"/>
        <w:lang w:val="zh-HK" w:eastAsia="zh-HK" w:bidi="zh-HK"/>
      </w:rPr>
    </w:lvl>
    <w:lvl w:ilvl="5" w:tplc="EAD8E83A">
      <w:numFmt w:val="bullet"/>
      <w:lvlText w:val="•"/>
      <w:lvlJc w:val="left"/>
      <w:pPr>
        <w:ind w:left="2685" w:hanging="481"/>
      </w:pPr>
      <w:rPr>
        <w:rFonts w:hint="default"/>
        <w:lang w:val="zh-HK" w:eastAsia="zh-HK" w:bidi="zh-HK"/>
      </w:rPr>
    </w:lvl>
    <w:lvl w:ilvl="6" w:tplc="9026A76E">
      <w:numFmt w:val="bullet"/>
      <w:lvlText w:val="•"/>
      <w:lvlJc w:val="left"/>
      <w:pPr>
        <w:ind w:left="3106" w:hanging="481"/>
      </w:pPr>
      <w:rPr>
        <w:rFonts w:hint="default"/>
        <w:lang w:val="zh-HK" w:eastAsia="zh-HK" w:bidi="zh-HK"/>
      </w:rPr>
    </w:lvl>
    <w:lvl w:ilvl="7" w:tplc="C2AA894C">
      <w:numFmt w:val="bullet"/>
      <w:lvlText w:val="•"/>
      <w:lvlJc w:val="left"/>
      <w:pPr>
        <w:ind w:left="3527" w:hanging="481"/>
      </w:pPr>
      <w:rPr>
        <w:rFonts w:hint="default"/>
        <w:lang w:val="zh-HK" w:eastAsia="zh-HK" w:bidi="zh-HK"/>
      </w:rPr>
    </w:lvl>
    <w:lvl w:ilvl="8" w:tplc="AD180EAE">
      <w:numFmt w:val="bullet"/>
      <w:lvlText w:val="•"/>
      <w:lvlJc w:val="left"/>
      <w:pPr>
        <w:ind w:left="3948" w:hanging="481"/>
      </w:pPr>
      <w:rPr>
        <w:rFonts w:hint="default"/>
        <w:lang w:val="zh-HK" w:eastAsia="zh-HK" w:bidi="zh-HK"/>
      </w:rPr>
    </w:lvl>
  </w:abstractNum>
  <w:abstractNum w:abstractNumId="92" w15:restartNumberingAfterBreak="0">
    <w:nsid w:val="6D6C1FCC"/>
    <w:multiLevelType w:val="hybridMultilevel"/>
    <w:tmpl w:val="B77EE838"/>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93" w15:restartNumberingAfterBreak="0">
    <w:nsid w:val="72E870ED"/>
    <w:multiLevelType w:val="hybridMultilevel"/>
    <w:tmpl w:val="9B405274"/>
    <w:lvl w:ilvl="0" w:tplc="3C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4" w15:restartNumberingAfterBreak="0">
    <w:nsid w:val="73165106"/>
    <w:multiLevelType w:val="hybridMultilevel"/>
    <w:tmpl w:val="3AF894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739B6337"/>
    <w:multiLevelType w:val="hybridMultilevel"/>
    <w:tmpl w:val="15B05E60"/>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5">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6" w15:restartNumberingAfterBreak="0">
    <w:nsid w:val="73BB0CB9"/>
    <w:multiLevelType w:val="hybridMultilevel"/>
    <w:tmpl w:val="3C18E33C"/>
    <w:lvl w:ilvl="0" w:tplc="C1A0C0BA">
      <w:start w:val="2"/>
      <w:numFmt w:val="bullet"/>
      <w:lvlText w:val=""/>
      <w:lvlJc w:val="left"/>
      <w:pPr>
        <w:ind w:left="1680" w:hanging="360"/>
      </w:pPr>
      <w:rPr>
        <w:rFonts w:ascii="Wingdings" w:eastAsia="PMingLiU" w:hAnsi="Wingdings" w:cs="Times New Roman" w:hint="default"/>
      </w:rPr>
    </w:lvl>
    <w:lvl w:ilvl="1" w:tplc="08090003" w:tentative="1">
      <w:start w:val="1"/>
      <w:numFmt w:val="bullet"/>
      <w:lvlText w:val="o"/>
      <w:lvlJc w:val="left"/>
      <w:pPr>
        <w:ind w:left="2400" w:hanging="360"/>
      </w:pPr>
      <w:rPr>
        <w:rFonts w:ascii="Courier New" w:hAnsi="Courier New" w:cs="Courier New" w:hint="default"/>
      </w:rPr>
    </w:lvl>
    <w:lvl w:ilvl="2" w:tplc="08090005" w:tentative="1">
      <w:start w:val="1"/>
      <w:numFmt w:val="bullet"/>
      <w:lvlText w:val=""/>
      <w:lvlJc w:val="left"/>
      <w:pPr>
        <w:ind w:left="3120" w:hanging="360"/>
      </w:pPr>
      <w:rPr>
        <w:rFonts w:ascii="Wingdings" w:hAnsi="Wingdings" w:hint="default"/>
      </w:rPr>
    </w:lvl>
    <w:lvl w:ilvl="3" w:tplc="08090001" w:tentative="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cs="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cs="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97" w15:restartNumberingAfterBreak="0">
    <w:nsid w:val="76B3062C"/>
    <w:multiLevelType w:val="hybridMultilevel"/>
    <w:tmpl w:val="DFBCB762"/>
    <w:lvl w:ilvl="0" w:tplc="BA04DEEE">
      <w:start w:val="1"/>
      <w:numFmt w:val="bullet"/>
      <w:lvlText w:val="•"/>
      <w:lvlJc w:val="left"/>
      <w:pPr>
        <w:tabs>
          <w:tab w:val="num" w:pos="720"/>
        </w:tabs>
        <w:ind w:left="720" w:hanging="360"/>
      </w:pPr>
      <w:rPr>
        <w:rFonts w:ascii="Times New Roman" w:hAnsi="Times New Roman" w:hint="default"/>
      </w:rPr>
    </w:lvl>
    <w:lvl w:ilvl="1" w:tplc="0A0CF1B8" w:tentative="1">
      <w:start w:val="1"/>
      <w:numFmt w:val="bullet"/>
      <w:lvlText w:val="•"/>
      <w:lvlJc w:val="left"/>
      <w:pPr>
        <w:tabs>
          <w:tab w:val="num" w:pos="1440"/>
        </w:tabs>
        <w:ind w:left="1440" w:hanging="360"/>
      </w:pPr>
      <w:rPr>
        <w:rFonts w:ascii="Times New Roman" w:hAnsi="Times New Roman" w:hint="default"/>
      </w:rPr>
    </w:lvl>
    <w:lvl w:ilvl="2" w:tplc="D286F046" w:tentative="1">
      <w:start w:val="1"/>
      <w:numFmt w:val="bullet"/>
      <w:lvlText w:val="•"/>
      <w:lvlJc w:val="left"/>
      <w:pPr>
        <w:tabs>
          <w:tab w:val="num" w:pos="2160"/>
        </w:tabs>
        <w:ind w:left="2160" w:hanging="360"/>
      </w:pPr>
      <w:rPr>
        <w:rFonts w:ascii="Times New Roman" w:hAnsi="Times New Roman" w:hint="default"/>
      </w:rPr>
    </w:lvl>
    <w:lvl w:ilvl="3" w:tplc="403A6BF0" w:tentative="1">
      <w:start w:val="1"/>
      <w:numFmt w:val="bullet"/>
      <w:lvlText w:val="•"/>
      <w:lvlJc w:val="left"/>
      <w:pPr>
        <w:tabs>
          <w:tab w:val="num" w:pos="2880"/>
        </w:tabs>
        <w:ind w:left="2880" w:hanging="360"/>
      </w:pPr>
      <w:rPr>
        <w:rFonts w:ascii="Times New Roman" w:hAnsi="Times New Roman" w:hint="default"/>
      </w:rPr>
    </w:lvl>
    <w:lvl w:ilvl="4" w:tplc="6CB86384" w:tentative="1">
      <w:start w:val="1"/>
      <w:numFmt w:val="bullet"/>
      <w:lvlText w:val="•"/>
      <w:lvlJc w:val="left"/>
      <w:pPr>
        <w:tabs>
          <w:tab w:val="num" w:pos="3600"/>
        </w:tabs>
        <w:ind w:left="3600" w:hanging="360"/>
      </w:pPr>
      <w:rPr>
        <w:rFonts w:ascii="Times New Roman" w:hAnsi="Times New Roman" w:hint="default"/>
      </w:rPr>
    </w:lvl>
    <w:lvl w:ilvl="5" w:tplc="4D4AA264" w:tentative="1">
      <w:start w:val="1"/>
      <w:numFmt w:val="bullet"/>
      <w:lvlText w:val="•"/>
      <w:lvlJc w:val="left"/>
      <w:pPr>
        <w:tabs>
          <w:tab w:val="num" w:pos="4320"/>
        </w:tabs>
        <w:ind w:left="4320" w:hanging="360"/>
      </w:pPr>
      <w:rPr>
        <w:rFonts w:ascii="Times New Roman" w:hAnsi="Times New Roman" w:hint="default"/>
      </w:rPr>
    </w:lvl>
    <w:lvl w:ilvl="6" w:tplc="80E0B476" w:tentative="1">
      <w:start w:val="1"/>
      <w:numFmt w:val="bullet"/>
      <w:lvlText w:val="•"/>
      <w:lvlJc w:val="left"/>
      <w:pPr>
        <w:tabs>
          <w:tab w:val="num" w:pos="5040"/>
        </w:tabs>
        <w:ind w:left="5040" w:hanging="360"/>
      </w:pPr>
      <w:rPr>
        <w:rFonts w:ascii="Times New Roman" w:hAnsi="Times New Roman" w:hint="default"/>
      </w:rPr>
    </w:lvl>
    <w:lvl w:ilvl="7" w:tplc="AEB01426" w:tentative="1">
      <w:start w:val="1"/>
      <w:numFmt w:val="bullet"/>
      <w:lvlText w:val="•"/>
      <w:lvlJc w:val="left"/>
      <w:pPr>
        <w:tabs>
          <w:tab w:val="num" w:pos="5760"/>
        </w:tabs>
        <w:ind w:left="5760" w:hanging="360"/>
      </w:pPr>
      <w:rPr>
        <w:rFonts w:ascii="Times New Roman" w:hAnsi="Times New Roman" w:hint="default"/>
      </w:rPr>
    </w:lvl>
    <w:lvl w:ilvl="8" w:tplc="4B1AA54A" w:tentative="1">
      <w:start w:val="1"/>
      <w:numFmt w:val="bullet"/>
      <w:lvlText w:val="•"/>
      <w:lvlJc w:val="left"/>
      <w:pPr>
        <w:tabs>
          <w:tab w:val="num" w:pos="6480"/>
        </w:tabs>
        <w:ind w:left="6480" w:hanging="360"/>
      </w:pPr>
      <w:rPr>
        <w:rFonts w:ascii="Times New Roman" w:hAnsi="Times New Roman" w:hint="default"/>
      </w:rPr>
    </w:lvl>
  </w:abstractNum>
  <w:abstractNum w:abstractNumId="98" w15:restartNumberingAfterBreak="0">
    <w:nsid w:val="76F61D63"/>
    <w:multiLevelType w:val="hybridMultilevel"/>
    <w:tmpl w:val="4C42010A"/>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9" w15:restartNumberingAfterBreak="0">
    <w:nsid w:val="771E032B"/>
    <w:multiLevelType w:val="hybridMultilevel"/>
    <w:tmpl w:val="728E110E"/>
    <w:lvl w:ilvl="0" w:tplc="04090005">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100" w15:restartNumberingAfterBreak="0">
    <w:nsid w:val="77496FCD"/>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86E6B29"/>
    <w:multiLevelType w:val="hybridMultilevel"/>
    <w:tmpl w:val="48D0DF56"/>
    <w:lvl w:ilvl="0" w:tplc="E8C8D28A">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sz w:val="28"/>
        <w:szCs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2" w15:restartNumberingAfterBreak="0">
    <w:nsid w:val="79D126A4"/>
    <w:multiLevelType w:val="hybridMultilevel"/>
    <w:tmpl w:val="34F033B0"/>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3" w15:restartNumberingAfterBreak="0">
    <w:nsid w:val="7DBE462B"/>
    <w:multiLevelType w:val="hybridMultilevel"/>
    <w:tmpl w:val="A52878F6"/>
    <w:lvl w:ilvl="0" w:tplc="AF62F4F0">
      <w:numFmt w:val="bullet"/>
      <w:lvlText w:val=""/>
      <w:lvlJc w:val="left"/>
      <w:pPr>
        <w:ind w:left="969" w:hanging="481"/>
      </w:pPr>
      <w:rPr>
        <w:rFonts w:ascii="Symbol" w:eastAsia="Symbol" w:hAnsi="Symbol" w:cs="Symbol" w:hint="default"/>
        <w:w w:val="100"/>
        <w:sz w:val="24"/>
        <w:szCs w:val="24"/>
        <w:lang w:val="zh-HK" w:eastAsia="zh-HK" w:bidi="zh-HK"/>
      </w:rPr>
    </w:lvl>
    <w:lvl w:ilvl="1" w:tplc="20B66314">
      <w:numFmt w:val="bullet"/>
      <w:lvlText w:val=""/>
      <w:lvlJc w:val="left"/>
      <w:pPr>
        <w:ind w:left="1449" w:hanging="480"/>
      </w:pPr>
      <w:rPr>
        <w:rFonts w:ascii="Wingdings" w:eastAsia="Wingdings" w:hAnsi="Wingdings" w:cs="Wingdings" w:hint="default"/>
        <w:w w:val="100"/>
        <w:sz w:val="24"/>
        <w:szCs w:val="24"/>
        <w:lang w:val="zh-HK" w:eastAsia="zh-HK" w:bidi="zh-HK"/>
      </w:rPr>
    </w:lvl>
    <w:lvl w:ilvl="2" w:tplc="3C090005">
      <w:start w:val="1"/>
      <w:numFmt w:val="bullet"/>
      <w:lvlText w:val=""/>
      <w:lvlJc w:val="left"/>
      <w:pPr>
        <w:ind w:left="2439" w:hanging="480"/>
      </w:pPr>
      <w:rPr>
        <w:rFonts w:ascii="Wingdings" w:hAnsi="Wingdings" w:hint="default"/>
        <w:lang w:val="zh-HK" w:eastAsia="zh-HK" w:bidi="zh-HK"/>
      </w:rPr>
    </w:lvl>
    <w:lvl w:ilvl="3" w:tplc="43A2107A">
      <w:numFmt w:val="bullet"/>
      <w:lvlText w:val="•"/>
      <w:lvlJc w:val="left"/>
      <w:pPr>
        <w:ind w:left="3437" w:hanging="480"/>
      </w:pPr>
      <w:rPr>
        <w:rFonts w:hint="default"/>
        <w:lang w:val="zh-HK" w:eastAsia="zh-HK" w:bidi="zh-HK"/>
      </w:rPr>
    </w:lvl>
    <w:lvl w:ilvl="4" w:tplc="6C986B0E">
      <w:numFmt w:val="bullet"/>
      <w:lvlText w:val="•"/>
      <w:lvlJc w:val="left"/>
      <w:pPr>
        <w:ind w:left="4436" w:hanging="480"/>
      </w:pPr>
      <w:rPr>
        <w:rFonts w:hint="default"/>
        <w:lang w:val="zh-HK" w:eastAsia="zh-HK" w:bidi="zh-HK"/>
      </w:rPr>
    </w:lvl>
    <w:lvl w:ilvl="5" w:tplc="93D6197A">
      <w:numFmt w:val="bullet"/>
      <w:lvlText w:val="•"/>
      <w:lvlJc w:val="left"/>
      <w:pPr>
        <w:ind w:left="5434" w:hanging="480"/>
      </w:pPr>
      <w:rPr>
        <w:rFonts w:hint="default"/>
        <w:lang w:val="zh-HK" w:eastAsia="zh-HK" w:bidi="zh-HK"/>
      </w:rPr>
    </w:lvl>
    <w:lvl w:ilvl="6" w:tplc="C65C2F42">
      <w:numFmt w:val="bullet"/>
      <w:lvlText w:val="•"/>
      <w:lvlJc w:val="left"/>
      <w:pPr>
        <w:ind w:left="6433" w:hanging="480"/>
      </w:pPr>
      <w:rPr>
        <w:rFonts w:hint="default"/>
        <w:lang w:val="zh-HK" w:eastAsia="zh-HK" w:bidi="zh-HK"/>
      </w:rPr>
    </w:lvl>
    <w:lvl w:ilvl="7" w:tplc="681ECA7C">
      <w:numFmt w:val="bullet"/>
      <w:lvlText w:val="•"/>
      <w:lvlJc w:val="left"/>
      <w:pPr>
        <w:ind w:left="7431" w:hanging="480"/>
      </w:pPr>
      <w:rPr>
        <w:rFonts w:hint="default"/>
        <w:lang w:val="zh-HK" w:eastAsia="zh-HK" w:bidi="zh-HK"/>
      </w:rPr>
    </w:lvl>
    <w:lvl w:ilvl="8" w:tplc="98683F9A">
      <w:numFmt w:val="bullet"/>
      <w:lvlText w:val="•"/>
      <w:lvlJc w:val="left"/>
      <w:pPr>
        <w:ind w:left="8430" w:hanging="480"/>
      </w:pPr>
      <w:rPr>
        <w:rFonts w:hint="default"/>
        <w:lang w:val="zh-HK" w:eastAsia="zh-HK" w:bidi="zh-HK"/>
      </w:rPr>
    </w:lvl>
  </w:abstractNum>
  <w:abstractNum w:abstractNumId="104" w15:restartNumberingAfterBreak="0">
    <w:nsid w:val="7DD82223"/>
    <w:multiLevelType w:val="hybridMultilevel"/>
    <w:tmpl w:val="B5C6E97E"/>
    <w:lvl w:ilvl="0" w:tplc="BC3A8AD8">
      <w:numFmt w:val="bullet"/>
      <w:lvlText w:val="•"/>
      <w:lvlJc w:val="left"/>
      <w:pPr>
        <w:ind w:left="1428" w:hanging="360"/>
      </w:pPr>
      <w:rPr>
        <w:rFonts w:hint="default"/>
        <w:lang w:val="zh-HK" w:eastAsia="zh-HK" w:bidi="zh-HK"/>
      </w:rPr>
    </w:lvl>
    <w:lvl w:ilvl="1" w:tplc="3C090003" w:tentative="1">
      <w:start w:val="1"/>
      <w:numFmt w:val="bullet"/>
      <w:lvlText w:val="o"/>
      <w:lvlJc w:val="left"/>
      <w:pPr>
        <w:ind w:left="2148" w:hanging="360"/>
      </w:pPr>
      <w:rPr>
        <w:rFonts w:ascii="Courier New" w:hAnsi="Courier New" w:cs="Courier New" w:hint="default"/>
      </w:rPr>
    </w:lvl>
    <w:lvl w:ilvl="2" w:tplc="3C090005" w:tentative="1">
      <w:start w:val="1"/>
      <w:numFmt w:val="bullet"/>
      <w:lvlText w:val=""/>
      <w:lvlJc w:val="left"/>
      <w:pPr>
        <w:ind w:left="2868" w:hanging="360"/>
      </w:pPr>
      <w:rPr>
        <w:rFonts w:ascii="Wingdings" w:hAnsi="Wingdings" w:hint="default"/>
      </w:rPr>
    </w:lvl>
    <w:lvl w:ilvl="3" w:tplc="3C090001" w:tentative="1">
      <w:start w:val="1"/>
      <w:numFmt w:val="bullet"/>
      <w:lvlText w:val=""/>
      <w:lvlJc w:val="left"/>
      <w:pPr>
        <w:ind w:left="3588" w:hanging="360"/>
      </w:pPr>
      <w:rPr>
        <w:rFonts w:ascii="Symbol" w:hAnsi="Symbol" w:hint="default"/>
      </w:rPr>
    </w:lvl>
    <w:lvl w:ilvl="4" w:tplc="3C090003" w:tentative="1">
      <w:start w:val="1"/>
      <w:numFmt w:val="bullet"/>
      <w:lvlText w:val="o"/>
      <w:lvlJc w:val="left"/>
      <w:pPr>
        <w:ind w:left="4308" w:hanging="360"/>
      </w:pPr>
      <w:rPr>
        <w:rFonts w:ascii="Courier New" w:hAnsi="Courier New" w:cs="Courier New" w:hint="default"/>
      </w:rPr>
    </w:lvl>
    <w:lvl w:ilvl="5" w:tplc="3C090005" w:tentative="1">
      <w:start w:val="1"/>
      <w:numFmt w:val="bullet"/>
      <w:lvlText w:val=""/>
      <w:lvlJc w:val="left"/>
      <w:pPr>
        <w:ind w:left="5028" w:hanging="360"/>
      </w:pPr>
      <w:rPr>
        <w:rFonts w:ascii="Wingdings" w:hAnsi="Wingdings" w:hint="default"/>
      </w:rPr>
    </w:lvl>
    <w:lvl w:ilvl="6" w:tplc="3C090001" w:tentative="1">
      <w:start w:val="1"/>
      <w:numFmt w:val="bullet"/>
      <w:lvlText w:val=""/>
      <w:lvlJc w:val="left"/>
      <w:pPr>
        <w:ind w:left="5748" w:hanging="360"/>
      </w:pPr>
      <w:rPr>
        <w:rFonts w:ascii="Symbol" w:hAnsi="Symbol" w:hint="default"/>
      </w:rPr>
    </w:lvl>
    <w:lvl w:ilvl="7" w:tplc="3C090003" w:tentative="1">
      <w:start w:val="1"/>
      <w:numFmt w:val="bullet"/>
      <w:lvlText w:val="o"/>
      <w:lvlJc w:val="left"/>
      <w:pPr>
        <w:ind w:left="6468" w:hanging="360"/>
      </w:pPr>
      <w:rPr>
        <w:rFonts w:ascii="Courier New" w:hAnsi="Courier New" w:cs="Courier New" w:hint="default"/>
      </w:rPr>
    </w:lvl>
    <w:lvl w:ilvl="8" w:tplc="3C090005" w:tentative="1">
      <w:start w:val="1"/>
      <w:numFmt w:val="bullet"/>
      <w:lvlText w:val=""/>
      <w:lvlJc w:val="left"/>
      <w:pPr>
        <w:ind w:left="7188" w:hanging="360"/>
      </w:pPr>
      <w:rPr>
        <w:rFonts w:ascii="Wingdings" w:hAnsi="Wingdings" w:hint="default"/>
      </w:rPr>
    </w:lvl>
  </w:abstractNum>
  <w:abstractNum w:abstractNumId="105" w15:restartNumberingAfterBreak="0">
    <w:nsid w:val="7EE321FC"/>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7F2343B2"/>
    <w:multiLevelType w:val="hybridMultilevel"/>
    <w:tmpl w:val="C50E4134"/>
    <w:lvl w:ilvl="0" w:tplc="2004BAD2">
      <w:start w:val="1"/>
      <w:numFmt w:val="decimal"/>
      <w:lvlText w:val="%1."/>
      <w:lvlJc w:val="left"/>
      <w:pPr>
        <w:ind w:left="875" w:hanging="360"/>
      </w:pPr>
      <w:rPr>
        <w:rFonts w:hint="default"/>
      </w:rPr>
    </w:lvl>
    <w:lvl w:ilvl="1" w:tplc="04090019" w:tentative="1">
      <w:start w:val="1"/>
      <w:numFmt w:val="ideographTraditional"/>
      <w:lvlText w:val="%2、"/>
      <w:lvlJc w:val="left"/>
      <w:pPr>
        <w:ind w:left="1475" w:hanging="480"/>
      </w:pPr>
    </w:lvl>
    <w:lvl w:ilvl="2" w:tplc="0409001B" w:tentative="1">
      <w:start w:val="1"/>
      <w:numFmt w:val="lowerRoman"/>
      <w:lvlText w:val="%3."/>
      <w:lvlJc w:val="right"/>
      <w:pPr>
        <w:ind w:left="1955" w:hanging="480"/>
      </w:pPr>
    </w:lvl>
    <w:lvl w:ilvl="3" w:tplc="0409000F" w:tentative="1">
      <w:start w:val="1"/>
      <w:numFmt w:val="decimal"/>
      <w:lvlText w:val="%4."/>
      <w:lvlJc w:val="left"/>
      <w:pPr>
        <w:ind w:left="2435" w:hanging="480"/>
      </w:pPr>
    </w:lvl>
    <w:lvl w:ilvl="4" w:tplc="04090019" w:tentative="1">
      <w:start w:val="1"/>
      <w:numFmt w:val="ideographTraditional"/>
      <w:lvlText w:val="%5、"/>
      <w:lvlJc w:val="left"/>
      <w:pPr>
        <w:ind w:left="2915" w:hanging="480"/>
      </w:pPr>
    </w:lvl>
    <w:lvl w:ilvl="5" w:tplc="0409001B" w:tentative="1">
      <w:start w:val="1"/>
      <w:numFmt w:val="lowerRoman"/>
      <w:lvlText w:val="%6."/>
      <w:lvlJc w:val="right"/>
      <w:pPr>
        <w:ind w:left="3395" w:hanging="480"/>
      </w:pPr>
    </w:lvl>
    <w:lvl w:ilvl="6" w:tplc="0409000F" w:tentative="1">
      <w:start w:val="1"/>
      <w:numFmt w:val="decimal"/>
      <w:lvlText w:val="%7."/>
      <w:lvlJc w:val="left"/>
      <w:pPr>
        <w:ind w:left="3875" w:hanging="480"/>
      </w:pPr>
    </w:lvl>
    <w:lvl w:ilvl="7" w:tplc="04090019" w:tentative="1">
      <w:start w:val="1"/>
      <w:numFmt w:val="ideographTraditional"/>
      <w:lvlText w:val="%8、"/>
      <w:lvlJc w:val="left"/>
      <w:pPr>
        <w:ind w:left="4355" w:hanging="480"/>
      </w:pPr>
    </w:lvl>
    <w:lvl w:ilvl="8" w:tplc="0409001B" w:tentative="1">
      <w:start w:val="1"/>
      <w:numFmt w:val="lowerRoman"/>
      <w:lvlText w:val="%9."/>
      <w:lvlJc w:val="right"/>
      <w:pPr>
        <w:ind w:left="4835" w:hanging="480"/>
      </w:pPr>
    </w:lvl>
  </w:abstractNum>
  <w:abstractNum w:abstractNumId="107" w15:restartNumberingAfterBreak="0">
    <w:nsid w:val="7F7F0FEF"/>
    <w:multiLevelType w:val="hybridMultilevel"/>
    <w:tmpl w:val="BCA0DE48"/>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77"/>
  </w:num>
  <w:num w:numId="2">
    <w:abstractNumId w:val="93"/>
  </w:num>
  <w:num w:numId="3">
    <w:abstractNumId w:val="85"/>
  </w:num>
  <w:num w:numId="4">
    <w:abstractNumId w:val="28"/>
  </w:num>
  <w:num w:numId="5">
    <w:abstractNumId w:val="52"/>
  </w:num>
  <w:num w:numId="6">
    <w:abstractNumId w:val="38"/>
  </w:num>
  <w:num w:numId="7">
    <w:abstractNumId w:val="43"/>
  </w:num>
  <w:num w:numId="8">
    <w:abstractNumId w:val="50"/>
  </w:num>
  <w:num w:numId="9">
    <w:abstractNumId w:val="107"/>
  </w:num>
  <w:num w:numId="10">
    <w:abstractNumId w:val="47"/>
  </w:num>
  <w:num w:numId="11">
    <w:abstractNumId w:val="104"/>
  </w:num>
  <w:num w:numId="12">
    <w:abstractNumId w:val="42"/>
  </w:num>
  <w:num w:numId="13">
    <w:abstractNumId w:val="21"/>
  </w:num>
  <w:num w:numId="14">
    <w:abstractNumId w:val="91"/>
  </w:num>
  <w:num w:numId="15">
    <w:abstractNumId w:val="44"/>
  </w:num>
  <w:num w:numId="16">
    <w:abstractNumId w:val="55"/>
  </w:num>
  <w:num w:numId="17">
    <w:abstractNumId w:val="40"/>
  </w:num>
  <w:num w:numId="18">
    <w:abstractNumId w:val="68"/>
  </w:num>
  <w:num w:numId="19">
    <w:abstractNumId w:val="100"/>
  </w:num>
  <w:num w:numId="20">
    <w:abstractNumId w:val="80"/>
  </w:num>
  <w:num w:numId="21">
    <w:abstractNumId w:val="30"/>
  </w:num>
  <w:num w:numId="22">
    <w:abstractNumId w:val="3"/>
  </w:num>
  <w:num w:numId="23">
    <w:abstractNumId w:val="67"/>
  </w:num>
  <w:num w:numId="24">
    <w:abstractNumId w:val="71"/>
  </w:num>
  <w:num w:numId="25">
    <w:abstractNumId w:val="56"/>
  </w:num>
  <w:num w:numId="26">
    <w:abstractNumId w:val="59"/>
  </w:num>
  <w:num w:numId="27">
    <w:abstractNumId w:val="1"/>
  </w:num>
  <w:num w:numId="28">
    <w:abstractNumId w:val="84"/>
  </w:num>
  <w:num w:numId="29">
    <w:abstractNumId w:val="5"/>
  </w:num>
  <w:num w:numId="30">
    <w:abstractNumId w:val="37"/>
  </w:num>
  <w:num w:numId="31">
    <w:abstractNumId w:val="54"/>
  </w:num>
  <w:num w:numId="32">
    <w:abstractNumId w:val="61"/>
  </w:num>
  <w:num w:numId="33">
    <w:abstractNumId w:val="9"/>
  </w:num>
  <w:num w:numId="34">
    <w:abstractNumId w:val="2"/>
  </w:num>
  <w:num w:numId="35">
    <w:abstractNumId w:val="58"/>
  </w:num>
  <w:num w:numId="36">
    <w:abstractNumId w:val="62"/>
  </w:num>
  <w:num w:numId="37">
    <w:abstractNumId w:val="41"/>
  </w:num>
  <w:num w:numId="38">
    <w:abstractNumId w:val="76"/>
  </w:num>
  <w:num w:numId="39">
    <w:abstractNumId w:val="103"/>
  </w:num>
  <w:num w:numId="40">
    <w:abstractNumId w:val="60"/>
  </w:num>
  <w:num w:numId="41">
    <w:abstractNumId w:val="82"/>
  </w:num>
  <w:num w:numId="42">
    <w:abstractNumId w:val="11"/>
  </w:num>
  <w:num w:numId="43">
    <w:abstractNumId w:val="106"/>
  </w:num>
  <w:num w:numId="44">
    <w:abstractNumId w:val="46"/>
  </w:num>
  <w:num w:numId="45">
    <w:abstractNumId w:val="33"/>
  </w:num>
  <w:num w:numId="46">
    <w:abstractNumId w:val="88"/>
  </w:num>
  <w:num w:numId="47">
    <w:abstractNumId w:val="98"/>
  </w:num>
  <w:num w:numId="48">
    <w:abstractNumId w:val="102"/>
  </w:num>
  <w:num w:numId="49">
    <w:abstractNumId w:val="66"/>
  </w:num>
  <w:num w:numId="50">
    <w:abstractNumId w:val="74"/>
  </w:num>
  <w:num w:numId="51">
    <w:abstractNumId w:val="48"/>
  </w:num>
  <w:num w:numId="52">
    <w:abstractNumId w:val="101"/>
  </w:num>
  <w:num w:numId="53">
    <w:abstractNumId w:val="63"/>
  </w:num>
  <w:num w:numId="54">
    <w:abstractNumId w:val="12"/>
  </w:num>
  <w:num w:numId="55">
    <w:abstractNumId w:val="57"/>
  </w:num>
  <w:num w:numId="56">
    <w:abstractNumId w:val="15"/>
  </w:num>
  <w:num w:numId="57">
    <w:abstractNumId w:val="31"/>
  </w:num>
  <w:num w:numId="58">
    <w:abstractNumId w:val="105"/>
  </w:num>
  <w:num w:numId="59">
    <w:abstractNumId w:val="73"/>
  </w:num>
  <w:num w:numId="60">
    <w:abstractNumId w:val="27"/>
  </w:num>
  <w:num w:numId="61">
    <w:abstractNumId w:val="39"/>
  </w:num>
  <w:num w:numId="62">
    <w:abstractNumId w:val="75"/>
  </w:num>
  <w:num w:numId="63">
    <w:abstractNumId w:val="26"/>
  </w:num>
  <w:num w:numId="64">
    <w:abstractNumId w:val="81"/>
  </w:num>
  <w:num w:numId="65">
    <w:abstractNumId w:val="17"/>
  </w:num>
  <w:num w:numId="66">
    <w:abstractNumId w:val="22"/>
  </w:num>
  <w:num w:numId="67">
    <w:abstractNumId w:val="13"/>
  </w:num>
  <w:num w:numId="68">
    <w:abstractNumId w:val="87"/>
  </w:num>
  <w:num w:numId="69">
    <w:abstractNumId w:val="72"/>
  </w:num>
  <w:num w:numId="70">
    <w:abstractNumId w:val="86"/>
  </w:num>
  <w:num w:numId="71">
    <w:abstractNumId w:val="34"/>
  </w:num>
  <w:num w:numId="72">
    <w:abstractNumId w:val="8"/>
  </w:num>
  <w:num w:numId="73">
    <w:abstractNumId w:val="70"/>
  </w:num>
  <w:num w:numId="74">
    <w:abstractNumId w:val="97"/>
  </w:num>
  <w:num w:numId="75">
    <w:abstractNumId w:val="35"/>
  </w:num>
  <w:num w:numId="76">
    <w:abstractNumId w:val="92"/>
  </w:num>
  <w:num w:numId="77">
    <w:abstractNumId w:val="65"/>
  </w:num>
  <w:num w:numId="78">
    <w:abstractNumId w:val="36"/>
  </w:num>
  <w:num w:numId="79">
    <w:abstractNumId w:val="96"/>
  </w:num>
  <w:num w:numId="80">
    <w:abstractNumId w:val="79"/>
  </w:num>
  <w:num w:numId="81">
    <w:abstractNumId w:val="14"/>
  </w:num>
  <w:num w:numId="82">
    <w:abstractNumId w:val="69"/>
  </w:num>
  <w:num w:numId="83">
    <w:abstractNumId w:val="16"/>
  </w:num>
  <w:num w:numId="84">
    <w:abstractNumId w:val="90"/>
  </w:num>
  <w:num w:numId="85">
    <w:abstractNumId w:val="23"/>
  </w:num>
  <w:num w:numId="86">
    <w:abstractNumId w:val="45"/>
  </w:num>
  <w:num w:numId="87">
    <w:abstractNumId w:val="4"/>
  </w:num>
  <w:num w:numId="88">
    <w:abstractNumId w:val="20"/>
  </w:num>
  <w:num w:numId="89">
    <w:abstractNumId w:val="95"/>
  </w:num>
  <w:num w:numId="90">
    <w:abstractNumId w:val="99"/>
  </w:num>
  <w:num w:numId="91">
    <w:abstractNumId w:val="83"/>
  </w:num>
  <w:num w:numId="92">
    <w:abstractNumId w:val="89"/>
  </w:num>
  <w:num w:numId="93">
    <w:abstractNumId w:val="19"/>
  </w:num>
  <w:num w:numId="94">
    <w:abstractNumId w:val="6"/>
  </w:num>
  <w:num w:numId="95">
    <w:abstractNumId w:val="7"/>
  </w:num>
  <w:num w:numId="96">
    <w:abstractNumId w:val="51"/>
  </w:num>
  <w:num w:numId="97">
    <w:abstractNumId w:val="78"/>
  </w:num>
  <w:num w:numId="98">
    <w:abstractNumId w:val="53"/>
  </w:num>
  <w:num w:numId="99">
    <w:abstractNumId w:val="24"/>
  </w:num>
  <w:num w:numId="100">
    <w:abstractNumId w:val="0"/>
  </w:num>
  <w:num w:numId="101">
    <w:abstractNumId w:val="18"/>
  </w:num>
  <w:num w:numId="102">
    <w:abstractNumId w:val="29"/>
  </w:num>
  <w:num w:numId="103">
    <w:abstractNumId w:val="10"/>
  </w:num>
  <w:num w:numId="104">
    <w:abstractNumId w:val="94"/>
  </w:num>
  <w:num w:numId="105">
    <w:abstractNumId w:val="25"/>
  </w:num>
  <w:num w:numId="106">
    <w:abstractNumId w:val="64"/>
  </w:num>
  <w:num w:numId="107">
    <w:abstractNumId w:val="49"/>
  </w:num>
  <w:num w:numId="108">
    <w:abstractNumId w:val="3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8" w:nlCheck="1" w:checkStyle="0"/>
  <w:activeWritingStyle w:appName="MSWord" w:lang="zh-HK" w:vendorID="64" w:dllVersion="131077" w:nlCheck="1" w:checkStyle="1"/>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jC0NDE0N7A0NTJW0lEKTi0uzszPAykwrAUA1hvAjSwAAAA="/>
  </w:docVars>
  <w:rsids>
    <w:rsidRoot w:val="004C219C"/>
    <w:rsid w:val="00000C82"/>
    <w:rsid w:val="00001D47"/>
    <w:rsid w:val="00002698"/>
    <w:rsid w:val="00005D0D"/>
    <w:rsid w:val="00005DD4"/>
    <w:rsid w:val="000074B8"/>
    <w:rsid w:val="000101EF"/>
    <w:rsid w:val="00010AAB"/>
    <w:rsid w:val="000115B4"/>
    <w:rsid w:val="00013072"/>
    <w:rsid w:val="00014623"/>
    <w:rsid w:val="00015073"/>
    <w:rsid w:val="00015E53"/>
    <w:rsid w:val="00016597"/>
    <w:rsid w:val="000170F5"/>
    <w:rsid w:val="00020B7E"/>
    <w:rsid w:val="00022421"/>
    <w:rsid w:val="00022C0A"/>
    <w:rsid w:val="0002615D"/>
    <w:rsid w:val="00026479"/>
    <w:rsid w:val="00027BB4"/>
    <w:rsid w:val="000301B8"/>
    <w:rsid w:val="00030A55"/>
    <w:rsid w:val="000318BF"/>
    <w:rsid w:val="00031CD5"/>
    <w:rsid w:val="0003206D"/>
    <w:rsid w:val="00032311"/>
    <w:rsid w:val="00034281"/>
    <w:rsid w:val="00035BAC"/>
    <w:rsid w:val="000366EF"/>
    <w:rsid w:val="00037C83"/>
    <w:rsid w:val="00042367"/>
    <w:rsid w:val="000443E2"/>
    <w:rsid w:val="00045043"/>
    <w:rsid w:val="0004587D"/>
    <w:rsid w:val="00045F8F"/>
    <w:rsid w:val="0004668D"/>
    <w:rsid w:val="00046E40"/>
    <w:rsid w:val="00047228"/>
    <w:rsid w:val="00047297"/>
    <w:rsid w:val="0004735D"/>
    <w:rsid w:val="000474BF"/>
    <w:rsid w:val="00047EF9"/>
    <w:rsid w:val="00051C2A"/>
    <w:rsid w:val="00052759"/>
    <w:rsid w:val="00052AD5"/>
    <w:rsid w:val="00053BB3"/>
    <w:rsid w:val="00054393"/>
    <w:rsid w:val="000546EF"/>
    <w:rsid w:val="000547DF"/>
    <w:rsid w:val="00054D50"/>
    <w:rsid w:val="000563FF"/>
    <w:rsid w:val="00057F86"/>
    <w:rsid w:val="0006201D"/>
    <w:rsid w:val="00063F86"/>
    <w:rsid w:val="000651C1"/>
    <w:rsid w:val="000654C2"/>
    <w:rsid w:val="00066B67"/>
    <w:rsid w:val="00071AC8"/>
    <w:rsid w:val="00071D76"/>
    <w:rsid w:val="00071DB4"/>
    <w:rsid w:val="000722D4"/>
    <w:rsid w:val="00072DA3"/>
    <w:rsid w:val="00073BE2"/>
    <w:rsid w:val="000761F8"/>
    <w:rsid w:val="0007664B"/>
    <w:rsid w:val="000771CF"/>
    <w:rsid w:val="0008094B"/>
    <w:rsid w:val="000809DA"/>
    <w:rsid w:val="00081652"/>
    <w:rsid w:val="00082D01"/>
    <w:rsid w:val="00084C8F"/>
    <w:rsid w:val="0008732E"/>
    <w:rsid w:val="0008750C"/>
    <w:rsid w:val="00091564"/>
    <w:rsid w:val="0009271C"/>
    <w:rsid w:val="00092AC3"/>
    <w:rsid w:val="00095244"/>
    <w:rsid w:val="00095894"/>
    <w:rsid w:val="0009604B"/>
    <w:rsid w:val="000963C8"/>
    <w:rsid w:val="00097D2D"/>
    <w:rsid w:val="000A1826"/>
    <w:rsid w:val="000A2A45"/>
    <w:rsid w:val="000A37DD"/>
    <w:rsid w:val="000A4C10"/>
    <w:rsid w:val="000A5A89"/>
    <w:rsid w:val="000A6C52"/>
    <w:rsid w:val="000A6E8B"/>
    <w:rsid w:val="000A706D"/>
    <w:rsid w:val="000A70A3"/>
    <w:rsid w:val="000A73CC"/>
    <w:rsid w:val="000A787A"/>
    <w:rsid w:val="000A7F8A"/>
    <w:rsid w:val="000B02FD"/>
    <w:rsid w:val="000B1043"/>
    <w:rsid w:val="000B1CA3"/>
    <w:rsid w:val="000B3270"/>
    <w:rsid w:val="000B3903"/>
    <w:rsid w:val="000B39CE"/>
    <w:rsid w:val="000B402E"/>
    <w:rsid w:val="000B5BAD"/>
    <w:rsid w:val="000B5EED"/>
    <w:rsid w:val="000B6065"/>
    <w:rsid w:val="000B7D08"/>
    <w:rsid w:val="000C0CA6"/>
    <w:rsid w:val="000C1B5D"/>
    <w:rsid w:val="000C1E70"/>
    <w:rsid w:val="000C25AD"/>
    <w:rsid w:val="000C28E4"/>
    <w:rsid w:val="000C2C41"/>
    <w:rsid w:val="000C2E5F"/>
    <w:rsid w:val="000C3546"/>
    <w:rsid w:val="000C5223"/>
    <w:rsid w:val="000C5928"/>
    <w:rsid w:val="000C594E"/>
    <w:rsid w:val="000C6528"/>
    <w:rsid w:val="000C6584"/>
    <w:rsid w:val="000C7D6B"/>
    <w:rsid w:val="000D04CE"/>
    <w:rsid w:val="000D17AB"/>
    <w:rsid w:val="000D2256"/>
    <w:rsid w:val="000D2F6B"/>
    <w:rsid w:val="000D320E"/>
    <w:rsid w:val="000D459A"/>
    <w:rsid w:val="000D5176"/>
    <w:rsid w:val="000D5597"/>
    <w:rsid w:val="000D55E2"/>
    <w:rsid w:val="000D5BBA"/>
    <w:rsid w:val="000D63A1"/>
    <w:rsid w:val="000D69E1"/>
    <w:rsid w:val="000D77E0"/>
    <w:rsid w:val="000D79A4"/>
    <w:rsid w:val="000E0385"/>
    <w:rsid w:val="000E054E"/>
    <w:rsid w:val="000E089E"/>
    <w:rsid w:val="000E0BD6"/>
    <w:rsid w:val="000E2116"/>
    <w:rsid w:val="000E2B78"/>
    <w:rsid w:val="000E3A7A"/>
    <w:rsid w:val="000E4278"/>
    <w:rsid w:val="000E49CD"/>
    <w:rsid w:val="000E4E31"/>
    <w:rsid w:val="000E5FEF"/>
    <w:rsid w:val="000E7870"/>
    <w:rsid w:val="000F037A"/>
    <w:rsid w:val="000F05DA"/>
    <w:rsid w:val="000F0E89"/>
    <w:rsid w:val="000F195E"/>
    <w:rsid w:val="000F21D4"/>
    <w:rsid w:val="000F255E"/>
    <w:rsid w:val="000F39C9"/>
    <w:rsid w:val="000F4FB3"/>
    <w:rsid w:val="000F6DBD"/>
    <w:rsid w:val="000F7645"/>
    <w:rsid w:val="000F7EB6"/>
    <w:rsid w:val="001001F9"/>
    <w:rsid w:val="00100A2A"/>
    <w:rsid w:val="0010183B"/>
    <w:rsid w:val="001019ED"/>
    <w:rsid w:val="00101D0C"/>
    <w:rsid w:val="00102AAD"/>
    <w:rsid w:val="00103BFB"/>
    <w:rsid w:val="00103D35"/>
    <w:rsid w:val="001042A7"/>
    <w:rsid w:val="001050A5"/>
    <w:rsid w:val="0010673B"/>
    <w:rsid w:val="00106834"/>
    <w:rsid w:val="00106DE4"/>
    <w:rsid w:val="0010703E"/>
    <w:rsid w:val="001075E2"/>
    <w:rsid w:val="00107612"/>
    <w:rsid w:val="001076CF"/>
    <w:rsid w:val="00111B1E"/>
    <w:rsid w:val="00111C82"/>
    <w:rsid w:val="001126AD"/>
    <w:rsid w:val="0011279D"/>
    <w:rsid w:val="001127CB"/>
    <w:rsid w:val="00113AE6"/>
    <w:rsid w:val="00114CC6"/>
    <w:rsid w:val="00114D85"/>
    <w:rsid w:val="00114EBB"/>
    <w:rsid w:val="00116954"/>
    <w:rsid w:val="00120820"/>
    <w:rsid w:val="00121C2A"/>
    <w:rsid w:val="00122133"/>
    <w:rsid w:val="00122A22"/>
    <w:rsid w:val="00122E07"/>
    <w:rsid w:val="001237EB"/>
    <w:rsid w:val="001238CA"/>
    <w:rsid w:val="00123D21"/>
    <w:rsid w:val="001240A5"/>
    <w:rsid w:val="00124458"/>
    <w:rsid w:val="001252C3"/>
    <w:rsid w:val="00125CE4"/>
    <w:rsid w:val="00126E38"/>
    <w:rsid w:val="001273F6"/>
    <w:rsid w:val="00130A83"/>
    <w:rsid w:val="00131475"/>
    <w:rsid w:val="00132B1A"/>
    <w:rsid w:val="00132C45"/>
    <w:rsid w:val="00133CFD"/>
    <w:rsid w:val="00134983"/>
    <w:rsid w:val="00134A82"/>
    <w:rsid w:val="001351C1"/>
    <w:rsid w:val="00135566"/>
    <w:rsid w:val="00136627"/>
    <w:rsid w:val="00137A9A"/>
    <w:rsid w:val="001401DF"/>
    <w:rsid w:val="001401F6"/>
    <w:rsid w:val="001410E8"/>
    <w:rsid w:val="0014161A"/>
    <w:rsid w:val="00141A4F"/>
    <w:rsid w:val="00142069"/>
    <w:rsid w:val="00142332"/>
    <w:rsid w:val="001423B9"/>
    <w:rsid w:val="00142D99"/>
    <w:rsid w:val="00143610"/>
    <w:rsid w:val="0014455C"/>
    <w:rsid w:val="00145419"/>
    <w:rsid w:val="0014541A"/>
    <w:rsid w:val="0014707F"/>
    <w:rsid w:val="00147AC6"/>
    <w:rsid w:val="00147EE3"/>
    <w:rsid w:val="001506F9"/>
    <w:rsid w:val="0015463A"/>
    <w:rsid w:val="0015724D"/>
    <w:rsid w:val="00160D08"/>
    <w:rsid w:val="00161538"/>
    <w:rsid w:val="00161D3F"/>
    <w:rsid w:val="00162AD9"/>
    <w:rsid w:val="00162E3D"/>
    <w:rsid w:val="00163B82"/>
    <w:rsid w:val="00163D8F"/>
    <w:rsid w:val="00164258"/>
    <w:rsid w:val="00164897"/>
    <w:rsid w:val="001653A3"/>
    <w:rsid w:val="00166C3E"/>
    <w:rsid w:val="00170167"/>
    <w:rsid w:val="00170452"/>
    <w:rsid w:val="00170771"/>
    <w:rsid w:val="0017085A"/>
    <w:rsid w:val="00170C62"/>
    <w:rsid w:val="00170FEC"/>
    <w:rsid w:val="00172083"/>
    <w:rsid w:val="00172085"/>
    <w:rsid w:val="0017268F"/>
    <w:rsid w:val="00172EC2"/>
    <w:rsid w:val="00173B29"/>
    <w:rsid w:val="00173C77"/>
    <w:rsid w:val="00174F75"/>
    <w:rsid w:val="00176863"/>
    <w:rsid w:val="00176B10"/>
    <w:rsid w:val="00177FD9"/>
    <w:rsid w:val="00177FE2"/>
    <w:rsid w:val="0018032C"/>
    <w:rsid w:val="001809AD"/>
    <w:rsid w:val="00180A4E"/>
    <w:rsid w:val="00180C40"/>
    <w:rsid w:val="001810B9"/>
    <w:rsid w:val="00182F0C"/>
    <w:rsid w:val="00183E3D"/>
    <w:rsid w:val="00185849"/>
    <w:rsid w:val="00185F8D"/>
    <w:rsid w:val="0018608B"/>
    <w:rsid w:val="00191E0A"/>
    <w:rsid w:val="00193562"/>
    <w:rsid w:val="001958EA"/>
    <w:rsid w:val="00195E90"/>
    <w:rsid w:val="00196776"/>
    <w:rsid w:val="00196C44"/>
    <w:rsid w:val="00196DE8"/>
    <w:rsid w:val="00197077"/>
    <w:rsid w:val="001A0088"/>
    <w:rsid w:val="001A4406"/>
    <w:rsid w:val="001A4493"/>
    <w:rsid w:val="001A51D0"/>
    <w:rsid w:val="001A59B3"/>
    <w:rsid w:val="001A61C4"/>
    <w:rsid w:val="001A6887"/>
    <w:rsid w:val="001A6C2C"/>
    <w:rsid w:val="001A73EC"/>
    <w:rsid w:val="001A75DE"/>
    <w:rsid w:val="001A768B"/>
    <w:rsid w:val="001A7A74"/>
    <w:rsid w:val="001B0125"/>
    <w:rsid w:val="001B13CE"/>
    <w:rsid w:val="001B182C"/>
    <w:rsid w:val="001B1C8A"/>
    <w:rsid w:val="001B1E49"/>
    <w:rsid w:val="001B2C0F"/>
    <w:rsid w:val="001B2F1E"/>
    <w:rsid w:val="001B2FC0"/>
    <w:rsid w:val="001B3C1A"/>
    <w:rsid w:val="001B40CF"/>
    <w:rsid w:val="001B4A45"/>
    <w:rsid w:val="001B4D90"/>
    <w:rsid w:val="001B4E57"/>
    <w:rsid w:val="001B5BF6"/>
    <w:rsid w:val="001B5D43"/>
    <w:rsid w:val="001B6D8F"/>
    <w:rsid w:val="001C14A7"/>
    <w:rsid w:val="001C75DF"/>
    <w:rsid w:val="001C7C2A"/>
    <w:rsid w:val="001D087D"/>
    <w:rsid w:val="001D40F2"/>
    <w:rsid w:val="001D4175"/>
    <w:rsid w:val="001D59B2"/>
    <w:rsid w:val="001D6CE6"/>
    <w:rsid w:val="001D78E1"/>
    <w:rsid w:val="001D7D8D"/>
    <w:rsid w:val="001E08A1"/>
    <w:rsid w:val="001E1DBA"/>
    <w:rsid w:val="001E2B89"/>
    <w:rsid w:val="001E334D"/>
    <w:rsid w:val="001E3D32"/>
    <w:rsid w:val="001E444E"/>
    <w:rsid w:val="001E4E70"/>
    <w:rsid w:val="001E50F4"/>
    <w:rsid w:val="001E5248"/>
    <w:rsid w:val="001E5511"/>
    <w:rsid w:val="001E637E"/>
    <w:rsid w:val="001E6774"/>
    <w:rsid w:val="001E727D"/>
    <w:rsid w:val="001F15FF"/>
    <w:rsid w:val="001F22FA"/>
    <w:rsid w:val="001F23D2"/>
    <w:rsid w:val="001F2423"/>
    <w:rsid w:val="001F2853"/>
    <w:rsid w:val="001F32C2"/>
    <w:rsid w:val="001F3519"/>
    <w:rsid w:val="001F417B"/>
    <w:rsid w:val="001F4A04"/>
    <w:rsid w:val="001F4CAE"/>
    <w:rsid w:val="001F5895"/>
    <w:rsid w:val="001F5ABC"/>
    <w:rsid w:val="001F5D21"/>
    <w:rsid w:val="001F6D03"/>
    <w:rsid w:val="001F6DF2"/>
    <w:rsid w:val="001F6FF8"/>
    <w:rsid w:val="001F7C49"/>
    <w:rsid w:val="002013F2"/>
    <w:rsid w:val="00201F3B"/>
    <w:rsid w:val="0020279D"/>
    <w:rsid w:val="00202E12"/>
    <w:rsid w:val="0020329B"/>
    <w:rsid w:val="0020434C"/>
    <w:rsid w:val="00204E0B"/>
    <w:rsid w:val="002057DE"/>
    <w:rsid w:val="0020719B"/>
    <w:rsid w:val="00207A74"/>
    <w:rsid w:val="00210098"/>
    <w:rsid w:val="0021287F"/>
    <w:rsid w:val="00212FC4"/>
    <w:rsid w:val="00215D39"/>
    <w:rsid w:val="00216150"/>
    <w:rsid w:val="0021644E"/>
    <w:rsid w:val="002171F7"/>
    <w:rsid w:val="0021730C"/>
    <w:rsid w:val="00217C45"/>
    <w:rsid w:val="00220305"/>
    <w:rsid w:val="00220510"/>
    <w:rsid w:val="002208D8"/>
    <w:rsid w:val="002219D8"/>
    <w:rsid w:val="00222168"/>
    <w:rsid w:val="00223D66"/>
    <w:rsid w:val="00224515"/>
    <w:rsid w:val="00224698"/>
    <w:rsid w:val="00224E36"/>
    <w:rsid w:val="00225236"/>
    <w:rsid w:val="002253E6"/>
    <w:rsid w:val="0022694B"/>
    <w:rsid w:val="0023064D"/>
    <w:rsid w:val="00231AC0"/>
    <w:rsid w:val="00231AFE"/>
    <w:rsid w:val="00233581"/>
    <w:rsid w:val="002346B2"/>
    <w:rsid w:val="002349AE"/>
    <w:rsid w:val="002373E3"/>
    <w:rsid w:val="00240CFB"/>
    <w:rsid w:val="00241125"/>
    <w:rsid w:val="00241C29"/>
    <w:rsid w:val="00244576"/>
    <w:rsid w:val="00244890"/>
    <w:rsid w:val="00245804"/>
    <w:rsid w:val="002458B9"/>
    <w:rsid w:val="0024628C"/>
    <w:rsid w:val="002465AA"/>
    <w:rsid w:val="00246634"/>
    <w:rsid w:val="00247560"/>
    <w:rsid w:val="00247DE4"/>
    <w:rsid w:val="0025013F"/>
    <w:rsid w:val="00250350"/>
    <w:rsid w:val="00250E1A"/>
    <w:rsid w:val="00252CBE"/>
    <w:rsid w:val="00253801"/>
    <w:rsid w:val="002542F5"/>
    <w:rsid w:val="0025626E"/>
    <w:rsid w:val="002564AA"/>
    <w:rsid w:val="00256C99"/>
    <w:rsid w:val="002571B4"/>
    <w:rsid w:val="00257D6E"/>
    <w:rsid w:val="00260C09"/>
    <w:rsid w:val="002614A8"/>
    <w:rsid w:val="002616C0"/>
    <w:rsid w:val="00262B70"/>
    <w:rsid w:val="002646A4"/>
    <w:rsid w:val="00264800"/>
    <w:rsid w:val="002656F2"/>
    <w:rsid w:val="002662D4"/>
    <w:rsid w:val="00266771"/>
    <w:rsid w:val="00266F4A"/>
    <w:rsid w:val="00267A49"/>
    <w:rsid w:val="00271CC5"/>
    <w:rsid w:val="00272840"/>
    <w:rsid w:val="002731AF"/>
    <w:rsid w:val="00273493"/>
    <w:rsid w:val="0027396A"/>
    <w:rsid w:val="002744E5"/>
    <w:rsid w:val="00274B1D"/>
    <w:rsid w:val="0027529F"/>
    <w:rsid w:val="00275691"/>
    <w:rsid w:val="002777E0"/>
    <w:rsid w:val="0028000E"/>
    <w:rsid w:val="00280EE4"/>
    <w:rsid w:val="00280F0F"/>
    <w:rsid w:val="002818DF"/>
    <w:rsid w:val="0028216C"/>
    <w:rsid w:val="00287147"/>
    <w:rsid w:val="00287BA0"/>
    <w:rsid w:val="002902A4"/>
    <w:rsid w:val="00290B46"/>
    <w:rsid w:val="00290BCE"/>
    <w:rsid w:val="00291692"/>
    <w:rsid w:val="002928FE"/>
    <w:rsid w:val="00292F7F"/>
    <w:rsid w:val="0029346A"/>
    <w:rsid w:val="002938EF"/>
    <w:rsid w:val="002941FE"/>
    <w:rsid w:val="0029426C"/>
    <w:rsid w:val="002942C8"/>
    <w:rsid w:val="0029469C"/>
    <w:rsid w:val="00294ADD"/>
    <w:rsid w:val="002954C4"/>
    <w:rsid w:val="0029580D"/>
    <w:rsid w:val="002959B5"/>
    <w:rsid w:val="00296894"/>
    <w:rsid w:val="0029735F"/>
    <w:rsid w:val="00297CB9"/>
    <w:rsid w:val="002A1393"/>
    <w:rsid w:val="002A15CE"/>
    <w:rsid w:val="002A2152"/>
    <w:rsid w:val="002A22DA"/>
    <w:rsid w:val="002A276F"/>
    <w:rsid w:val="002A2CDD"/>
    <w:rsid w:val="002A5E16"/>
    <w:rsid w:val="002A67C7"/>
    <w:rsid w:val="002A74A5"/>
    <w:rsid w:val="002A790D"/>
    <w:rsid w:val="002B0786"/>
    <w:rsid w:val="002B1027"/>
    <w:rsid w:val="002B3AC0"/>
    <w:rsid w:val="002B6BFF"/>
    <w:rsid w:val="002C1658"/>
    <w:rsid w:val="002C16EC"/>
    <w:rsid w:val="002C1D80"/>
    <w:rsid w:val="002C272A"/>
    <w:rsid w:val="002C27D3"/>
    <w:rsid w:val="002C27FC"/>
    <w:rsid w:val="002C28E2"/>
    <w:rsid w:val="002C2BDA"/>
    <w:rsid w:val="002C2EE8"/>
    <w:rsid w:val="002C321F"/>
    <w:rsid w:val="002C394D"/>
    <w:rsid w:val="002C3ABE"/>
    <w:rsid w:val="002C489C"/>
    <w:rsid w:val="002C56A2"/>
    <w:rsid w:val="002C5A91"/>
    <w:rsid w:val="002C6D8F"/>
    <w:rsid w:val="002D166C"/>
    <w:rsid w:val="002D2367"/>
    <w:rsid w:val="002D3957"/>
    <w:rsid w:val="002D3C23"/>
    <w:rsid w:val="002D3D1E"/>
    <w:rsid w:val="002D477D"/>
    <w:rsid w:val="002D5387"/>
    <w:rsid w:val="002D56CF"/>
    <w:rsid w:val="002D5F5E"/>
    <w:rsid w:val="002D6E1E"/>
    <w:rsid w:val="002E06F9"/>
    <w:rsid w:val="002E0B80"/>
    <w:rsid w:val="002E244F"/>
    <w:rsid w:val="002E323F"/>
    <w:rsid w:val="002E3C1B"/>
    <w:rsid w:val="002E5265"/>
    <w:rsid w:val="002E5780"/>
    <w:rsid w:val="002E57CD"/>
    <w:rsid w:val="002E5999"/>
    <w:rsid w:val="002E59BF"/>
    <w:rsid w:val="002E7D50"/>
    <w:rsid w:val="002F0267"/>
    <w:rsid w:val="002F02AC"/>
    <w:rsid w:val="002F0F13"/>
    <w:rsid w:val="002F1679"/>
    <w:rsid w:val="002F263C"/>
    <w:rsid w:val="002F2815"/>
    <w:rsid w:val="002F2BB3"/>
    <w:rsid w:val="002F416F"/>
    <w:rsid w:val="002F4819"/>
    <w:rsid w:val="002F609C"/>
    <w:rsid w:val="002F61BA"/>
    <w:rsid w:val="002F692F"/>
    <w:rsid w:val="002F7408"/>
    <w:rsid w:val="002F749E"/>
    <w:rsid w:val="00300E26"/>
    <w:rsid w:val="00301220"/>
    <w:rsid w:val="003018C8"/>
    <w:rsid w:val="003023D4"/>
    <w:rsid w:val="00303085"/>
    <w:rsid w:val="0030396D"/>
    <w:rsid w:val="00303A24"/>
    <w:rsid w:val="00304999"/>
    <w:rsid w:val="0030517F"/>
    <w:rsid w:val="003079A2"/>
    <w:rsid w:val="003117A8"/>
    <w:rsid w:val="00312B59"/>
    <w:rsid w:val="00312D67"/>
    <w:rsid w:val="00313653"/>
    <w:rsid w:val="003137E6"/>
    <w:rsid w:val="00313EA9"/>
    <w:rsid w:val="00314159"/>
    <w:rsid w:val="00314D8D"/>
    <w:rsid w:val="003169AB"/>
    <w:rsid w:val="00316E5B"/>
    <w:rsid w:val="0031726C"/>
    <w:rsid w:val="00317C92"/>
    <w:rsid w:val="00320B22"/>
    <w:rsid w:val="003223A2"/>
    <w:rsid w:val="00322429"/>
    <w:rsid w:val="00323ED9"/>
    <w:rsid w:val="00324A5A"/>
    <w:rsid w:val="00324BF0"/>
    <w:rsid w:val="00325D97"/>
    <w:rsid w:val="00326579"/>
    <w:rsid w:val="0032740C"/>
    <w:rsid w:val="00327922"/>
    <w:rsid w:val="003279C7"/>
    <w:rsid w:val="003304C2"/>
    <w:rsid w:val="00331222"/>
    <w:rsid w:val="003336DC"/>
    <w:rsid w:val="00334781"/>
    <w:rsid w:val="00334B6F"/>
    <w:rsid w:val="003357F7"/>
    <w:rsid w:val="00336B8A"/>
    <w:rsid w:val="00336FE1"/>
    <w:rsid w:val="003375B2"/>
    <w:rsid w:val="003400B6"/>
    <w:rsid w:val="003406BA"/>
    <w:rsid w:val="00340D05"/>
    <w:rsid w:val="00340D63"/>
    <w:rsid w:val="00341714"/>
    <w:rsid w:val="00341A50"/>
    <w:rsid w:val="003433B5"/>
    <w:rsid w:val="0034358D"/>
    <w:rsid w:val="00343C8B"/>
    <w:rsid w:val="00344691"/>
    <w:rsid w:val="00344B2E"/>
    <w:rsid w:val="003463C0"/>
    <w:rsid w:val="0034672A"/>
    <w:rsid w:val="00346B61"/>
    <w:rsid w:val="00347D93"/>
    <w:rsid w:val="00350A77"/>
    <w:rsid w:val="00350ABA"/>
    <w:rsid w:val="00350B1A"/>
    <w:rsid w:val="00350BF2"/>
    <w:rsid w:val="00350CCD"/>
    <w:rsid w:val="00351180"/>
    <w:rsid w:val="0035147C"/>
    <w:rsid w:val="00352B6F"/>
    <w:rsid w:val="003530B6"/>
    <w:rsid w:val="0035363A"/>
    <w:rsid w:val="00353A73"/>
    <w:rsid w:val="00353CA0"/>
    <w:rsid w:val="00354608"/>
    <w:rsid w:val="00356044"/>
    <w:rsid w:val="00356449"/>
    <w:rsid w:val="00357497"/>
    <w:rsid w:val="0036008E"/>
    <w:rsid w:val="00360473"/>
    <w:rsid w:val="0036177A"/>
    <w:rsid w:val="00361E7A"/>
    <w:rsid w:val="00362691"/>
    <w:rsid w:val="003642BA"/>
    <w:rsid w:val="00365019"/>
    <w:rsid w:val="003650EB"/>
    <w:rsid w:val="00366873"/>
    <w:rsid w:val="003700CE"/>
    <w:rsid w:val="0037154C"/>
    <w:rsid w:val="003716C4"/>
    <w:rsid w:val="00371E69"/>
    <w:rsid w:val="003721AA"/>
    <w:rsid w:val="003722D2"/>
    <w:rsid w:val="00372492"/>
    <w:rsid w:val="00372B3E"/>
    <w:rsid w:val="00374052"/>
    <w:rsid w:val="00375E34"/>
    <w:rsid w:val="00375F4B"/>
    <w:rsid w:val="0037707E"/>
    <w:rsid w:val="00377087"/>
    <w:rsid w:val="00382057"/>
    <w:rsid w:val="0038258A"/>
    <w:rsid w:val="0038273A"/>
    <w:rsid w:val="00382A86"/>
    <w:rsid w:val="00382DAF"/>
    <w:rsid w:val="00384E32"/>
    <w:rsid w:val="00385E1F"/>
    <w:rsid w:val="00387803"/>
    <w:rsid w:val="00387F10"/>
    <w:rsid w:val="00390352"/>
    <w:rsid w:val="00390640"/>
    <w:rsid w:val="00394433"/>
    <w:rsid w:val="00394DB4"/>
    <w:rsid w:val="003951A3"/>
    <w:rsid w:val="003960C6"/>
    <w:rsid w:val="0039626A"/>
    <w:rsid w:val="00396A54"/>
    <w:rsid w:val="003A1AE3"/>
    <w:rsid w:val="003A3E15"/>
    <w:rsid w:val="003A40A8"/>
    <w:rsid w:val="003A42EE"/>
    <w:rsid w:val="003A6D9D"/>
    <w:rsid w:val="003A6F76"/>
    <w:rsid w:val="003A6FF5"/>
    <w:rsid w:val="003A7965"/>
    <w:rsid w:val="003A7DC4"/>
    <w:rsid w:val="003B02FA"/>
    <w:rsid w:val="003B03EF"/>
    <w:rsid w:val="003B2029"/>
    <w:rsid w:val="003B25CB"/>
    <w:rsid w:val="003B3B94"/>
    <w:rsid w:val="003B4084"/>
    <w:rsid w:val="003B63E6"/>
    <w:rsid w:val="003B6EF5"/>
    <w:rsid w:val="003B748D"/>
    <w:rsid w:val="003B78DC"/>
    <w:rsid w:val="003C0547"/>
    <w:rsid w:val="003C1C0E"/>
    <w:rsid w:val="003C1FD2"/>
    <w:rsid w:val="003C2850"/>
    <w:rsid w:val="003C33C8"/>
    <w:rsid w:val="003C3665"/>
    <w:rsid w:val="003C4AAB"/>
    <w:rsid w:val="003C4D97"/>
    <w:rsid w:val="003C5B06"/>
    <w:rsid w:val="003C68E7"/>
    <w:rsid w:val="003C797C"/>
    <w:rsid w:val="003D0E13"/>
    <w:rsid w:val="003D64F4"/>
    <w:rsid w:val="003D6E2C"/>
    <w:rsid w:val="003D75CA"/>
    <w:rsid w:val="003E06B1"/>
    <w:rsid w:val="003E278E"/>
    <w:rsid w:val="003E2B81"/>
    <w:rsid w:val="003E388D"/>
    <w:rsid w:val="003E3D44"/>
    <w:rsid w:val="003E45B2"/>
    <w:rsid w:val="003E4904"/>
    <w:rsid w:val="003E54CE"/>
    <w:rsid w:val="003E55E0"/>
    <w:rsid w:val="003E6108"/>
    <w:rsid w:val="003E636B"/>
    <w:rsid w:val="003E67A2"/>
    <w:rsid w:val="003E68D3"/>
    <w:rsid w:val="003E6DAE"/>
    <w:rsid w:val="003E7058"/>
    <w:rsid w:val="003E7504"/>
    <w:rsid w:val="003F0AF9"/>
    <w:rsid w:val="003F0C68"/>
    <w:rsid w:val="003F11A2"/>
    <w:rsid w:val="003F2218"/>
    <w:rsid w:val="003F34D0"/>
    <w:rsid w:val="003F38D6"/>
    <w:rsid w:val="003F3AD9"/>
    <w:rsid w:val="003F48F3"/>
    <w:rsid w:val="003F55EA"/>
    <w:rsid w:val="003F6A7F"/>
    <w:rsid w:val="003F6E43"/>
    <w:rsid w:val="003F7906"/>
    <w:rsid w:val="003F7E3B"/>
    <w:rsid w:val="0040128E"/>
    <w:rsid w:val="0040178B"/>
    <w:rsid w:val="0040195D"/>
    <w:rsid w:val="00401E21"/>
    <w:rsid w:val="00401EC7"/>
    <w:rsid w:val="00406986"/>
    <w:rsid w:val="00407A62"/>
    <w:rsid w:val="00407ECF"/>
    <w:rsid w:val="004102BF"/>
    <w:rsid w:val="004102E1"/>
    <w:rsid w:val="0041107C"/>
    <w:rsid w:val="004112B2"/>
    <w:rsid w:val="004115C0"/>
    <w:rsid w:val="0041250E"/>
    <w:rsid w:val="00412AC2"/>
    <w:rsid w:val="00414357"/>
    <w:rsid w:val="004165A1"/>
    <w:rsid w:val="004167F6"/>
    <w:rsid w:val="00416DA0"/>
    <w:rsid w:val="00416DE5"/>
    <w:rsid w:val="00417194"/>
    <w:rsid w:val="00417C1C"/>
    <w:rsid w:val="00417CA0"/>
    <w:rsid w:val="0042075F"/>
    <w:rsid w:val="004207E6"/>
    <w:rsid w:val="00420FB8"/>
    <w:rsid w:val="00421B3E"/>
    <w:rsid w:val="004225FD"/>
    <w:rsid w:val="00422A46"/>
    <w:rsid w:val="00422ECE"/>
    <w:rsid w:val="0042318C"/>
    <w:rsid w:val="00424C70"/>
    <w:rsid w:val="00425704"/>
    <w:rsid w:val="00425C48"/>
    <w:rsid w:val="004270B7"/>
    <w:rsid w:val="00427178"/>
    <w:rsid w:val="004274AB"/>
    <w:rsid w:val="00427FAA"/>
    <w:rsid w:val="0043098E"/>
    <w:rsid w:val="00430E89"/>
    <w:rsid w:val="004317AF"/>
    <w:rsid w:val="004326F2"/>
    <w:rsid w:val="00432EC6"/>
    <w:rsid w:val="004332C8"/>
    <w:rsid w:val="0043496D"/>
    <w:rsid w:val="004350A4"/>
    <w:rsid w:val="0043595A"/>
    <w:rsid w:val="00437AA1"/>
    <w:rsid w:val="00437BBF"/>
    <w:rsid w:val="00440B95"/>
    <w:rsid w:val="00440E42"/>
    <w:rsid w:val="00442A4C"/>
    <w:rsid w:val="004436C4"/>
    <w:rsid w:val="0044463D"/>
    <w:rsid w:val="00446187"/>
    <w:rsid w:val="00447156"/>
    <w:rsid w:val="004473DC"/>
    <w:rsid w:val="004474B8"/>
    <w:rsid w:val="004478A4"/>
    <w:rsid w:val="004508DE"/>
    <w:rsid w:val="00453731"/>
    <w:rsid w:val="00455271"/>
    <w:rsid w:val="004559A4"/>
    <w:rsid w:val="00455F9B"/>
    <w:rsid w:val="0045622F"/>
    <w:rsid w:val="00457D97"/>
    <w:rsid w:val="00460030"/>
    <w:rsid w:val="00461990"/>
    <w:rsid w:val="00462663"/>
    <w:rsid w:val="00462906"/>
    <w:rsid w:val="00463617"/>
    <w:rsid w:val="0046365C"/>
    <w:rsid w:val="00465229"/>
    <w:rsid w:val="0046582D"/>
    <w:rsid w:val="00465A32"/>
    <w:rsid w:val="00465C47"/>
    <w:rsid w:val="00466339"/>
    <w:rsid w:val="0046660D"/>
    <w:rsid w:val="004704A3"/>
    <w:rsid w:val="00471517"/>
    <w:rsid w:val="0047152D"/>
    <w:rsid w:val="004715F1"/>
    <w:rsid w:val="00472A23"/>
    <w:rsid w:val="004734A9"/>
    <w:rsid w:val="0047479B"/>
    <w:rsid w:val="00474EB9"/>
    <w:rsid w:val="0048035C"/>
    <w:rsid w:val="00480C7B"/>
    <w:rsid w:val="00480CD7"/>
    <w:rsid w:val="0048103C"/>
    <w:rsid w:val="00481586"/>
    <w:rsid w:val="00481F02"/>
    <w:rsid w:val="00482392"/>
    <w:rsid w:val="00483454"/>
    <w:rsid w:val="0048498B"/>
    <w:rsid w:val="004855F5"/>
    <w:rsid w:val="00486930"/>
    <w:rsid w:val="00487D74"/>
    <w:rsid w:val="00490AF6"/>
    <w:rsid w:val="00490D0F"/>
    <w:rsid w:val="00491309"/>
    <w:rsid w:val="0049187B"/>
    <w:rsid w:val="004929F7"/>
    <w:rsid w:val="00494223"/>
    <w:rsid w:val="004942E0"/>
    <w:rsid w:val="00494FBA"/>
    <w:rsid w:val="00496189"/>
    <w:rsid w:val="00496C44"/>
    <w:rsid w:val="00496D13"/>
    <w:rsid w:val="004A0850"/>
    <w:rsid w:val="004A0FD2"/>
    <w:rsid w:val="004A13AA"/>
    <w:rsid w:val="004A2DE9"/>
    <w:rsid w:val="004A6F47"/>
    <w:rsid w:val="004B06F2"/>
    <w:rsid w:val="004B12C9"/>
    <w:rsid w:val="004B1489"/>
    <w:rsid w:val="004B1948"/>
    <w:rsid w:val="004B1CB2"/>
    <w:rsid w:val="004B24EB"/>
    <w:rsid w:val="004B261E"/>
    <w:rsid w:val="004B2D20"/>
    <w:rsid w:val="004B2F9E"/>
    <w:rsid w:val="004B37F0"/>
    <w:rsid w:val="004B3F67"/>
    <w:rsid w:val="004B4D4B"/>
    <w:rsid w:val="004B7E30"/>
    <w:rsid w:val="004C02B8"/>
    <w:rsid w:val="004C1006"/>
    <w:rsid w:val="004C12BD"/>
    <w:rsid w:val="004C1E2D"/>
    <w:rsid w:val="004C1E7E"/>
    <w:rsid w:val="004C1F75"/>
    <w:rsid w:val="004C1F7F"/>
    <w:rsid w:val="004C219C"/>
    <w:rsid w:val="004C280A"/>
    <w:rsid w:val="004C372B"/>
    <w:rsid w:val="004C4F5F"/>
    <w:rsid w:val="004C5512"/>
    <w:rsid w:val="004D0530"/>
    <w:rsid w:val="004D0A74"/>
    <w:rsid w:val="004D22E8"/>
    <w:rsid w:val="004D2366"/>
    <w:rsid w:val="004D277A"/>
    <w:rsid w:val="004D299B"/>
    <w:rsid w:val="004D29F9"/>
    <w:rsid w:val="004D2B3F"/>
    <w:rsid w:val="004D2CD8"/>
    <w:rsid w:val="004D32D7"/>
    <w:rsid w:val="004D3FFF"/>
    <w:rsid w:val="004D4EA2"/>
    <w:rsid w:val="004D4EC4"/>
    <w:rsid w:val="004D573D"/>
    <w:rsid w:val="004D593C"/>
    <w:rsid w:val="004D6D8B"/>
    <w:rsid w:val="004D73A1"/>
    <w:rsid w:val="004E163C"/>
    <w:rsid w:val="004E16D2"/>
    <w:rsid w:val="004E269E"/>
    <w:rsid w:val="004E2808"/>
    <w:rsid w:val="004E32E3"/>
    <w:rsid w:val="004E3D6E"/>
    <w:rsid w:val="004E49C5"/>
    <w:rsid w:val="004E4AF0"/>
    <w:rsid w:val="004E5F87"/>
    <w:rsid w:val="004E615B"/>
    <w:rsid w:val="004E6D7C"/>
    <w:rsid w:val="004E71FE"/>
    <w:rsid w:val="004F0573"/>
    <w:rsid w:val="004F06AF"/>
    <w:rsid w:val="004F0FAF"/>
    <w:rsid w:val="004F1075"/>
    <w:rsid w:val="004F327D"/>
    <w:rsid w:val="004F3A9A"/>
    <w:rsid w:val="004F44DC"/>
    <w:rsid w:val="004F46F2"/>
    <w:rsid w:val="004F4722"/>
    <w:rsid w:val="004F4D80"/>
    <w:rsid w:val="004F4E3D"/>
    <w:rsid w:val="004F58B9"/>
    <w:rsid w:val="004F7227"/>
    <w:rsid w:val="0050047D"/>
    <w:rsid w:val="00501A99"/>
    <w:rsid w:val="0050253E"/>
    <w:rsid w:val="005026D3"/>
    <w:rsid w:val="0050286D"/>
    <w:rsid w:val="00503307"/>
    <w:rsid w:val="0050334F"/>
    <w:rsid w:val="005038B7"/>
    <w:rsid w:val="005051F1"/>
    <w:rsid w:val="005062C6"/>
    <w:rsid w:val="00506695"/>
    <w:rsid w:val="00506C01"/>
    <w:rsid w:val="00511474"/>
    <w:rsid w:val="00511B4A"/>
    <w:rsid w:val="005121B6"/>
    <w:rsid w:val="0051226C"/>
    <w:rsid w:val="005125D6"/>
    <w:rsid w:val="0051295E"/>
    <w:rsid w:val="005133C4"/>
    <w:rsid w:val="00513747"/>
    <w:rsid w:val="00514107"/>
    <w:rsid w:val="00514364"/>
    <w:rsid w:val="00514DAE"/>
    <w:rsid w:val="005158CC"/>
    <w:rsid w:val="00516202"/>
    <w:rsid w:val="00516245"/>
    <w:rsid w:val="00516598"/>
    <w:rsid w:val="005167FB"/>
    <w:rsid w:val="00516EF2"/>
    <w:rsid w:val="00517389"/>
    <w:rsid w:val="005174E7"/>
    <w:rsid w:val="005202F8"/>
    <w:rsid w:val="005223E4"/>
    <w:rsid w:val="00522659"/>
    <w:rsid w:val="00523BA0"/>
    <w:rsid w:val="00524512"/>
    <w:rsid w:val="005268D6"/>
    <w:rsid w:val="005278FC"/>
    <w:rsid w:val="00531400"/>
    <w:rsid w:val="00531975"/>
    <w:rsid w:val="00532452"/>
    <w:rsid w:val="005324DE"/>
    <w:rsid w:val="00532DF1"/>
    <w:rsid w:val="0053344B"/>
    <w:rsid w:val="005335D3"/>
    <w:rsid w:val="005344E3"/>
    <w:rsid w:val="00536052"/>
    <w:rsid w:val="0053724D"/>
    <w:rsid w:val="0054041B"/>
    <w:rsid w:val="00540F66"/>
    <w:rsid w:val="00541B30"/>
    <w:rsid w:val="005425E8"/>
    <w:rsid w:val="0054295D"/>
    <w:rsid w:val="00543163"/>
    <w:rsid w:val="00544218"/>
    <w:rsid w:val="0054575B"/>
    <w:rsid w:val="00546909"/>
    <w:rsid w:val="00546CDE"/>
    <w:rsid w:val="0054765D"/>
    <w:rsid w:val="00551866"/>
    <w:rsid w:val="005521DA"/>
    <w:rsid w:val="005540AB"/>
    <w:rsid w:val="00554943"/>
    <w:rsid w:val="005549BE"/>
    <w:rsid w:val="00556E5F"/>
    <w:rsid w:val="00557D3D"/>
    <w:rsid w:val="00557F8B"/>
    <w:rsid w:val="005605D0"/>
    <w:rsid w:val="00560DE4"/>
    <w:rsid w:val="00561064"/>
    <w:rsid w:val="00562141"/>
    <w:rsid w:val="0056253E"/>
    <w:rsid w:val="0056353A"/>
    <w:rsid w:val="005638E4"/>
    <w:rsid w:val="00564485"/>
    <w:rsid w:val="00564CA0"/>
    <w:rsid w:val="005663C3"/>
    <w:rsid w:val="00566F7A"/>
    <w:rsid w:val="0056759D"/>
    <w:rsid w:val="005679AB"/>
    <w:rsid w:val="00567E25"/>
    <w:rsid w:val="00571A8A"/>
    <w:rsid w:val="005726EB"/>
    <w:rsid w:val="00572D05"/>
    <w:rsid w:val="00573C9B"/>
    <w:rsid w:val="0057455B"/>
    <w:rsid w:val="005748C8"/>
    <w:rsid w:val="00575668"/>
    <w:rsid w:val="0057581F"/>
    <w:rsid w:val="005760A0"/>
    <w:rsid w:val="00577464"/>
    <w:rsid w:val="005776B8"/>
    <w:rsid w:val="00577F97"/>
    <w:rsid w:val="005808DD"/>
    <w:rsid w:val="00581675"/>
    <w:rsid w:val="00581E55"/>
    <w:rsid w:val="005828D3"/>
    <w:rsid w:val="0058380A"/>
    <w:rsid w:val="0058599C"/>
    <w:rsid w:val="00586DD8"/>
    <w:rsid w:val="00586E47"/>
    <w:rsid w:val="00590254"/>
    <w:rsid w:val="00590D76"/>
    <w:rsid w:val="00590E2C"/>
    <w:rsid w:val="00591F78"/>
    <w:rsid w:val="005921E1"/>
    <w:rsid w:val="00592EA1"/>
    <w:rsid w:val="00593024"/>
    <w:rsid w:val="0059371A"/>
    <w:rsid w:val="00593CBD"/>
    <w:rsid w:val="00593E6E"/>
    <w:rsid w:val="00594A7D"/>
    <w:rsid w:val="005959C8"/>
    <w:rsid w:val="00596064"/>
    <w:rsid w:val="00596CAC"/>
    <w:rsid w:val="005972D9"/>
    <w:rsid w:val="00597939"/>
    <w:rsid w:val="00597A39"/>
    <w:rsid w:val="005A05C6"/>
    <w:rsid w:val="005A0CF2"/>
    <w:rsid w:val="005A1882"/>
    <w:rsid w:val="005A25D9"/>
    <w:rsid w:val="005A3FD7"/>
    <w:rsid w:val="005A4101"/>
    <w:rsid w:val="005A42D5"/>
    <w:rsid w:val="005A4970"/>
    <w:rsid w:val="005A4B46"/>
    <w:rsid w:val="005A53B5"/>
    <w:rsid w:val="005A53EA"/>
    <w:rsid w:val="005A5414"/>
    <w:rsid w:val="005A5E60"/>
    <w:rsid w:val="005A60E3"/>
    <w:rsid w:val="005A7B23"/>
    <w:rsid w:val="005B4522"/>
    <w:rsid w:val="005B53E1"/>
    <w:rsid w:val="005B621A"/>
    <w:rsid w:val="005B69C0"/>
    <w:rsid w:val="005B6A63"/>
    <w:rsid w:val="005B7D6E"/>
    <w:rsid w:val="005C1B0A"/>
    <w:rsid w:val="005C2D54"/>
    <w:rsid w:val="005C3199"/>
    <w:rsid w:val="005C3406"/>
    <w:rsid w:val="005C471D"/>
    <w:rsid w:val="005C4F0C"/>
    <w:rsid w:val="005C52FB"/>
    <w:rsid w:val="005C699E"/>
    <w:rsid w:val="005C6FA9"/>
    <w:rsid w:val="005C720D"/>
    <w:rsid w:val="005C7674"/>
    <w:rsid w:val="005C7EDA"/>
    <w:rsid w:val="005D0423"/>
    <w:rsid w:val="005D0A1A"/>
    <w:rsid w:val="005D132F"/>
    <w:rsid w:val="005D137F"/>
    <w:rsid w:val="005D21E2"/>
    <w:rsid w:val="005D25CB"/>
    <w:rsid w:val="005D2A16"/>
    <w:rsid w:val="005D2A48"/>
    <w:rsid w:val="005D3929"/>
    <w:rsid w:val="005D3B93"/>
    <w:rsid w:val="005D4010"/>
    <w:rsid w:val="005D49ED"/>
    <w:rsid w:val="005D5524"/>
    <w:rsid w:val="005D5BEA"/>
    <w:rsid w:val="005D65C4"/>
    <w:rsid w:val="005D6C3B"/>
    <w:rsid w:val="005D6FDC"/>
    <w:rsid w:val="005D71A8"/>
    <w:rsid w:val="005D757B"/>
    <w:rsid w:val="005D7BA5"/>
    <w:rsid w:val="005E0938"/>
    <w:rsid w:val="005E2F21"/>
    <w:rsid w:val="005E32DA"/>
    <w:rsid w:val="005E3E2D"/>
    <w:rsid w:val="005E5544"/>
    <w:rsid w:val="005E6DFE"/>
    <w:rsid w:val="005E70B9"/>
    <w:rsid w:val="005E7F0C"/>
    <w:rsid w:val="005F0BC5"/>
    <w:rsid w:val="005F15C5"/>
    <w:rsid w:val="005F193F"/>
    <w:rsid w:val="005F2941"/>
    <w:rsid w:val="005F30D5"/>
    <w:rsid w:val="005F30EA"/>
    <w:rsid w:val="005F5063"/>
    <w:rsid w:val="005F5575"/>
    <w:rsid w:val="005F7BEE"/>
    <w:rsid w:val="00600095"/>
    <w:rsid w:val="00600341"/>
    <w:rsid w:val="00600C85"/>
    <w:rsid w:val="006017C6"/>
    <w:rsid w:val="00601CD6"/>
    <w:rsid w:val="00601E39"/>
    <w:rsid w:val="006026EE"/>
    <w:rsid w:val="006044F3"/>
    <w:rsid w:val="00605277"/>
    <w:rsid w:val="006053E2"/>
    <w:rsid w:val="006058CE"/>
    <w:rsid w:val="006064A2"/>
    <w:rsid w:val="00606DCA"/>
    <w:rsid w:val="006071CF"/>
    <w:rsid w:val="006077FB"/>
    <w:rsid w:val="00607EC2"/>
    <w:rsid w:val="006107A4"/>
    <w:rsid w:val="00610961"/>
    <w:rsid w:val="00610D67"/>
    <w:rsid w:val="006139BA"/>
    <w:rsid w:val="00613D33"/>
    <w:rsid w:val="00614DB6"/>
    <w:rsid w:val="00616033"/>
    <w:rsid w:val="00616527"/>
    <w:rsid w:val="006169DC"/>
    <w:rsid w:val="006172F4"/>
    <w:rsid w:val="00617993"/>
    <w:rsid w:val="006206C1"/>
    <w:rsid w:val="00620CA7"/>
    <w:rsid w:val="00621171"/>
    <w:rsid w:val="0062208B"/>
    <w:rsid w:val="006225AF"/>
    <w:rsid w:val="00623C43"/>
    <w:rsid w:val="00625794"/>
    <w:rsid w:val="00625807"/>
    <w:rsid w:val="00626BAE"/>
    <w:rsid w:val="0062704C"/>
    <w:rsid w:val="00630FDC"/>
    <w:rsid w:val="00632621"/>
    <w:rsid w:val="00633675"/>
    <w:rsid w:val="00633844"/>
    <w:rsid w:val="00633F64"/>
    <w:rsid w:val="00633FAE"/>
    <w:rsid w:val="00634B71"/>
    <w:rsid w:val="006357F9"/>
    <w:rsid w:val="00635985"/>
    <w:rsid w:val="00636A2D"/>
    <w:rsid w:val="00636DCD"/>
    <w:rsid w:val="00640332"/>
    <w:rsid w:val="00641F27"/>
    <w:rsid w:val="006425A4"/>
    <w:rsid w:val="006426CA"/>
    <w:rsid w:val="00645042"/>
    <w:rsid w:val="0064576A"/>
    <w:rsid w:val="00646663"/>
    <w:rsid w:val="00650A91"/>
    <w:rsid w:val="00650F5F"/>
    <w:rsid w:val="00651808"/>
    <w:rsid w:val="006520D5"/>
    <w:rsid w:val="00653457"/>
    <w:rsid w:val="00656D15"/>
    <w:rsid w:val="00657203"/>
    <w:rsid w:val="00657640"/>
    <w:rsid w:val="00660344"/>
    <w:rsid w:val="006606EE"/>
    <w:rsid w:val="00660EE5"/>
    <w:rsid w:val="006618B5"/>
    <w:rsid w:val="00664673"/>
    <w:rsid w:val="006646EA"/>
    <w:rsid w:val="006647C3"/>
    <w:rsid w:val="006648D3"/>
    <w:rsid w:val="00664DDE"/>
    <w:rsid w:val="00666DEE"/>
    <w:rsid w:val="0067048B"/>
    <w:rsid w:val="00670F4D"/>
    <w:rsid w:val="00672624"/>
    <w:rsid w:val="00673FFE"/>
    <w:rsid w:val="00674A93"/>
    <w:rsid w:val="0068059F"/>
    <w:rsid w:val="00680787"/>
    <w:rsid w:val="0068098E"/>
    <w:rsid w:val="00680A40"/>
    <w:rsid w:val="00680C38"/>
    <w:rsid w:val="00680E49"/>
    <w:rsid w:val="0068235A"/>
    <w:rsid w:val="00683F0C"/>
    <w:rsid w:val="006842BA"/>
    <w:rsid w:val="00684C91"/>
    <w:rsid w:val="00685EC8"/>
    <w:rsid w:val="0068715B"/>
    <w:rsid w:val="006904B5"/>
    <w:rsid w:val="00690A7B"/>
    <w:rsid w:val="006911E6"/>
    <w:rsid w:val="00691FBB"/>
    <w:rsid w:val="00692058"/>
    <w:rsid w:val="006922A7"/>
    <w:rsid w:val="00692349"/>
    <w:rsid w:val="00692438"/>
    <w:rsid w:val="00692798"/>
    <w:rsid w:val="00693895"/>
    <w:rsid w:val="006941AF"/>
    <w:rsid w:val="00694805"/>
    <w:rsid w:val="00696FE2"/>
    <w:rsid w:val="006A08A7"/>
    <w:rsid w:val="006A11CB"/>
    <w:rsid w:val="006A11DC"/>
    <w:rsid w:val="006A14B2"/>
    <w:rsid w:val="006A1DF5"/>
    <w:rsid w:val="006A2315"/>
    <w:rsid w:val="006A2584"/>
    <w:rsid w:val="006A53EB"/>
    <w:rsid w:val="006A582A"/>
    <w:rsid w:val="006A5BF1"/>
    <w:rsid w:val="006A5C85"/>
    <w:rsid w:val="006A5FB4"/>
    <w:rsid w:val="006A6932"/>
    <w:rsid w:val="006A7DC2"/>
    <w:rsid w:val="006B09BE"/>
    <w:rsid w:val="006B1148"/>
    <w:rsid w:val="006B29F6"/>
    <w:rsid w:val="006B3C9C"/>
    <w:rsid w:val="006B3FA0"/>
    <w:rsid w:val="006B46CE"/>
    <w:rsid w:val="006B526F"/>
    <w:rsid w:val="006B5C10"/>
    <w:rsid w:val="006B5FEE"/>
    <w:rsid w:val="006B673D"/>
    <w:rsid w:val="006B6BAE"/>
    <w:rsid w:val="006B6E94"/>
    <w:rsid w:val="006B7475"/>
    <w:rsid w:val="006B781B"/>
    <w:rsid w:val="006C1229"/>
    <w:rsid w:val="006C18A9"/>
    <w:rsid w:val="006C35AE"/>
    <w:rsid w:val="006C3AD9"/>
    <w:rsid w:val="006C3CED"/>
    <w:rsid w:val="006C547E"/>
    <w:rsid w:val="006C5B35"/>
    <w:rsid w:val="006C6013"/>
    <w:rsid w:val="006C67C6"/>
    <w:rsid w:val="006C6F61"/>
    <w:rsid w:val="006D0D16"/>
    <w:rsid w:val="006D0ED8"/>
    <w:rsid w:val="006D10AD"/>
    <w:rsid w:val="006D3730"/>
    <w:rsid w:val="006D3A4A"/>
    <w:rsid w:val="006D3AEF"/>
    <w:rsid w:val="006D467E"/>
    <w:rsid w:val="006D5126"/>
    <w:rsid w:val="006D62A3"/>
    <w:rsid w:val="006D696F"/>
    <w:rsid w:val="006D6A81"/>
    <w:rsid w:val="006D75AF"/>
    <w:rsid w:val="006D7606"/>
    <w:rsid w:val="006D7DB3"/>
    <w:rsid w:val="006E01CA"/>
    <w:rsid w:val="006E0F0B"/>
    <w:rsid w:val="006E1EF1"/>
    <w:rsid w:val="006E2B7B"/>
    <w:rsid w:val="006E2D28"/>
    <w:rsid w:val="006E2E67"/>
    <w:rsid w:val="006E480E"/>
    <w:rsid w:val="006E5265"/>
    <w:rsid w:val="006E648C"/>
    <w:rsid w:val="006E6812"/>
    <w:rsid w:val="006E6D33"/>
    <w:rsid w:val="006E7FDD"/>
    <w:rsid w:val="006F03ED"/>
    <w:rsid w:val="006F0E5F"/>
    <w:rsid w:val="006F1BF6"/>
    <w:rsid w:val="006F210C"/>
    <w:rsid w:val="006F2BCD"/>
    <w:rsid w:val="006F3749"/>
    <w:rsid w:val="006F443D"/>
    <w:rsid w:val="006F4CFA"/>
    <w:rsid w:val="006F560A"/>
    <w:rsid w:val="006F579E"/>
    <w:rsid w:val="006F58DA"/>
    <w:rsid w:val="006F6772"/>
    <w:rsid w:val="006F74A4"/>
    <w:rsid w:val="007006E9"/>
    <w:rsid w:val="00700AE4"/>
    <w:rsid w:val="00700DFB"/>
    <w:rsid w:val="007014BE"/>
    <w:rsid w:val="00701547"/>
    <w:rsid w:val="00701C23"/>
    <w:rsid w:val="00701E97"/>
    <w:rsid w:val="007033A7"/>
    <w:rsid w:val="00703901"/>
    <w:rsid w:val="007061E2"/>
    <w:rsid w:val="00706DB2"/>
    <w:rsid w:val="00710153"/>
    <w:rsid w:val="007102E4"/>
    <w:rsid w:val="0071058F"/>
    <w:rsid w:val="00710F2F"/>
    <w:rsid w:val="007117B0"/>
    <w:rsid w:val="007137A4"/>
    <w:rsid w:val="00713876"/>
    <w:rsid w:val="00713BA3"/>
    <w:rsid w:val="00713BD0"/>
    <w:rsid w:val="00714AA4"/>
    <w:rsid w:val="00714DFC"/>
    <w:rsid w:val="00717674"/>
    <w:rsid w:val="00721B98"/>
    <w:rsid w:val="0072231A"/>
    <w:rsid w:val="00722DFA"/>
    <w:rsid w:val="007233F8"/>
    <w:rsid w:val="00724051"/>
    <w:rsid w:val="00724557"/>
    <w:rsid w:val="00725B3E"/>
    <w:rsid w:val="00727CC1"/>
    <w:rsid w:val="00732175"/>
    <w:rsid w:val="007328A5"/>
    <w:rsid w:val="00732DD7"/>
    <w:rsid w:val="00733702"/>
    <w:rsid w:val="00733E18"/>
    <w:rsid w:val="00734E57"/>
    <w:rsid w:val="00735883"/>
    <w:rsid w:val="00735A22"/>
    <w:rsid w:val="00735EF1"/>
    <w:rsid w:val="0073630E"/>
    <w:rsid w:val="0074029D"/>
    <w:rsid w:val="0074163B"/>
    <w:rsid w:val="007419B6"/>
    <w:rsid w:val="0074259C"/>
    <w:rsid w:val="007432EA"/>
    <w:rsid w:val="00743CEF"/>
    <w:rsid w:val="00744251"/>
    <w:rsid w:val="007442D2"/>
    <w:rsid w:val="007444AE"/>
    <w:rsid w:val="00744E17"/>
    <w:rsid w:val="00744E8E"/>
    <w:rsid w:val="00745ED1"/>
    <w:rsid w:val="00745EE5"/>
    <w:rsid w:val="00745EF9"/>
    <w:rsid w:val="00747BDD"/>
    <w:rsid w:val="00747BFC"/>
    <w:rsid w:val="0075015B"/>
    <w:rsid w:val="0075144E"/>
    <w:rsid w:val="00752791"/>
    <w:rsid w:val="00752DEF"/>
    <w:rsid w:val="007532AB"/>
    <w:rsid w:val="00753498"/>
    <w:rsid w:val="00753817"/>
    <w:rsid w:val="00754D88"/>
    <w:rsid w:val="00755319"/>
    <w:rsid w:val="00755720"/>
    <w:rsid w:val="00756648"/>
    <w:rsid w:val="00756A4F"/>
    <w:rsid w:val="007610F2"/>
    <w:rsid w:val="0076236A"/>
    <w:rsid w:val="007633AD"/>
    <w:rsid w:val="00763E1F"/>
    <w:rsid w:val="00764147"/>
    <w:rsid w:val="00764792"/>
    <w:rsid w:val="00765261"/>
    <w:rsid w:val="00765E71"/>
    <w:rsid w:val="00766B7A"/>
    <w:rsid w:val="00766BC1"/>
    <w:rsid w:val="00766E16"/>
    <w:rsid w:val="007670AA"/>
    <w:rsid w:val="007673BF"/>
    <w:rsid w:val="00767476"/>
    <w:rsid w:val="00767E8A"/>
    <w:rsid w:val="0077112B"/>
    <w:rsid w:val="0077275B"/>
    <w:rsid w:val="00773EB4"/>
    <w:rsid w:val="00775E0A"/>
    <w:rsid w:val="00776178"/>
    <w:rsid w:val="00776472"/>
    <w:rsid w:val="0077677A"/>
    <w:rsid w:val="007779AC"/>
    <w:rsid w:val="00777CE0"/>
    <w:rsid w:val="00777E3B"/>
    <w:rsid w:val="00777E5A"/>
    <w:rsid w:val="00780747"/>
    <w:rsid w:val="007820FC"/>
    <w:rsid w:val="00782CBF"/>
    <w:rsid w:val="00783766"/>
    <w:rsid w:val="00783854"/>
    <w:rsid w:val="00785B28"/>
    <w:rsid w:val="00785D41"/>
    <w:rsid w:val="00785DB6"/>
    <w:rsid w:val="00786D3E"/>
    <w:rsid w:val="00787C16"/>
    <w:rsid w:val="00787CE6"/>
    <w:rsid w:val="0079043B"/>
    <w:rsid w:val="00790B7C"/>
    <w:rsid w:val="00790EC6"/>
    <w:rsid w:val="00793F08"/>
    <w:rsid w:val="0079563B"/>
    <w:rsid w:val="0079575D"/>
    <w:rsid w:val="00796FAE"/>
    <w:rsid w:val="0079770E"/>
    <w:rsid w:val="00797753"/>
    <w:rsid w:val="007A02A6"/>
    <w:rsid w:val="007A0B7A"/>
    <w:rsid w:val="007A0D5D"/>
    <w:rsid w:val="007A210E"/>
    <w:rsid w:val="007A2449"/>
    <w:rsid w:val="007A24AE"/>
    <w:rsid w:val="007A50D2"/>
    <w:rsid w:val="007A5D47"/>
    <w:rsid w:val="007A5F33"/>
    <w:rsid w:val="007A69E3"/>
    <w:rsid w:val="007B09EA"/>
    <w:rsid w:val="007B0BC5"/>
    <w:rsid w:val="007B13F1"/>
    <w:rsid w:val="007B15DE"/>
    <w:rsid w:val="007B1F13"/>
    <w:rsid w:val="007B2277"/>
    <w:rsid w:val="007B2DFF"/>
    <w:rsid w:val="007B3BBE"/>
    <w:rsid w:val="007B43D1"/>
    <w:rsid w:val="007B4423"/>
    <w:rsid w:val="007B496A"/>
    <w:rsid w:val="007B4F3A"/>
    <w:rsid w:val="007B5219"/>
    <w:rsid w:val="007B54A5"/>
    <w:rsid w:val="007B5501"/>
    <w:rsid w:val="007B56F2"/>
    <w:rsid w:val="007B59B8"/>
    <w:rsid w:val="007B59BD"/>
    <w:rsid w:val="007B70DC"/>
    <w:rsid w:val="007B74B4"/>
    <w:rsid w:val="007B7B15"/>
    <w:rsid w:val="007C06A7"/>
    <w:rsid w:val="007C07DB"/>
    <w:rsid w:val="007C0FAF"/>
    <w:rsid w:val="007C1345"/>
    <w:rsid w:val="007C155F"/>
    <w:rsid w:val="007C17EE"/>
    <w:rsid w:val="007C29DA"/>
    <w:rsid w:val="007C34EE"/>
    <w:rsid w:val="007C3B06"/>
    <w:rsid w:val="007C3E2F"/>
    <w:rsid w:val="007C4C79"/>
    <w:rsid w:val="007C4EAB"/>
    <w:rsid w:val="007C63F2"/>
    <w:rsid w:val="007C6F11"/>
    <w:rsid w:val="007C6F5D"/>
    <w:rsid w:val="007C7197"/>
    <w:rsid w:val="007C78C7"/>
    <w:rsid w:val="007D0054"/>
    <w:rsid w:val="007D0289"/>
    <w:rsid w:val="007D0C02"/>
    <w:rsid w:val="007D0FA7"/>
    <w:rsid w:val="007D10BC"/>
    <w:rsid w:val="007D229A"/>
    <w:rsid w:val="007D2DF4"/>
    <w:rsid w:val="007D33AC"/>
    <w:rsid w:val="007D3422"/>
    <w:rsid w:val="007D3785"/>
    <w:rsid w:val="007D3AC0"/>
    <w:rsid w:val="007D5C45"/>
    <w:rsid w:val="007D643F"/>
    <w:rsid w:val="007D7B2F"/>
    <w:rsid w:val="007E0A4C"/>
    <w:rsid w:val="007E2C89"/>
    <w:rsid w:val="007E347B"/>
    <w:rsid w:val="007E514D"/>
    <w:rsid w:val="007E567E"/>
    <w:rsid w:val="007E58E1"/>
    <w:rsid w:val="007E6D95"/>
    <w:rsid w:val="007F02E9"/>
    <w:rsid w:val="007F03A1"/>
    <w:rsid w:val="007F0B16"/>
    <w:rsid w:val="007F0BF3"/>
    <w:rsid w:val="007F1421"/>
    <w:rsid w:val="007F1941"/>
    <w:rsid w:val="007F3328"/>
    <w:rsid w:val="007F4394"/>
    <w:rsid w:val="007F476D"/>
    <w:rsid w:val="007F4FC7"/>
    <w:rsid w:val="007F592C"/>
    <w:rsid w:val="007F5A15"/>
    <w:rsid w:val="007F75EF"/>
    <w:rsid w:val="007F785D"/>
    <w:rsid w:val="007F7B58"/>
    <w:rsid w:val="00800733"/>
    <w:rsid w:val="00800BC8"/>
    <w:rsid w:val="00802430"/>
    <w:rsid w:val="00803A19"/>
    <w:rsid w:val="00807F92"/>
    <w:rsid w:val="008108FD"/>
    <w:rsid w:val="00813843"/>
    <w:rsid w:val="008142B3"/>
    <w:rsid w:val="008150AD"/>
    <w:rsid w:val="008154C2"/>
    <w:rsid w:val="008156EA"/>
    <w:rsid w:val="00820252"/>
    <w:rsid w:val="00820532"/>
    <w:rsid w:val="00820AE8"/>
    <w:rsid w:val="00820D0A"/>
    <w:rsid w:val="00821AA0"/>
    <w:rsid w:val="00823884"/>
    <w:rsid w:val="008238F4"/>
    <w:rsid w:val="00824658"/>
    <w:rsid w:val="00825523"/>
    <w:rsid w:val="00825A53"/>
    <w:rsid w:val="008263B5"/>
    <w:rsid w:val="008266C8"/>
    <w:rsid w:val="00826FBF"/>
    <w:rsid w:val="00827A8E"/>
    <w:rsid w:val="00830C03"/>
    <w:rsid w:val="00831F69"/>
    <w:rsid w:val="00832673"/>
    <w:rsid w:val="00832D46"/>
    <w:rsid w:val="0083343E"/>
    <w:rsid w:val="008337AE"/>
    <w:rsid w:val="00833AC7"/>
    <w:rsid w:val="00836975"/>
    <w:rsid w:val="008369DC"/>
    <w:rsid w:val="00836A34"/>
    <w:rsid w:val="008376B6"/>
    <w:rsid w:val="00840B8A"/>
    <w:rsid w:val="008414E4"/>
    <w:rsid w:val="0084184C"/>
    <w:rsid w:val="00841A61"/>
    <w:rsid w:val="008431DE"/>
    <w:rsid w:val="008432F9"/>
    <w:rsid w:val="00843691"/>
    <w:rsid w:val="00843759"/>
    <w:rsid w:val="00845210"/>
    <w:rsid w:val="00845D6F"/>
    <w:rsid w:val="00846F25"/>
    <w:rsid w:val="00847769"/>
    <w:rsid w:val="00850079"/>
    <w:rsid w:val="00850E51"/>
    <w:rsid w:val="008522A3"/>
    <w:rsid w:val="00853184"/>
    <w:rsid w:val="008531C7"/>
    <w:rsid w:val="00853211"/>
    <w:rsid w:val="00855A89"/>
    <w:rsid w:val="00856412"/>
    <w:rsid w:val="00856699"/>
    <w:rsid w:val="0085679F"/>
    <w:rsid w:val="00857B72"/>
    <w:rsid w:val="008602F6"/>
    <w:rsid w:val="00860A86"/>
    <w:rsid w:val="00862F67"/>
    <w:rsid w:val="0086358B"/>
    <w:rsid w:val="008648FB"/>
    <w:rsid w:val="00865CCF"/>
    <w:rsid w:val="00865E15"/>
    <w:rsid w:val="00870325"/>
    <w:rsid w:val="00870C4C"/>
    <w:rsid w:val="00871217"/>
    <w:rsid w:val="00871317"/>
    <w:rsid w:val="00871416"/>
    <w:rsid w:val="00872832"/>
    <w:rsid w:val="00872FAF"/>
    <w:rsid w:val="008740F6"/>
    <w:rsid w:val="008747BF"/>
    <w:rsid w:val="008753ED"/>
    <w:rsid w:val="0087743D"/>
    <w:rsid w:val="0087798A"/>
    <w:rsid w:val="00880258"/>
    <w:rsid w:val="00880FBC"/>
    <w:rsid w:val="008827E9"/>
    <w:rsid w:val="00882E1B"/>
    <w:rsid w:val="0088302E"/>
    <w:rsid w:val="00883C00"/>
    <w:rsid w:val="00884718"/>
    <w:rsid w:val="008872CB"/>
    <w:rsid w:val="008877DE"/>
    <w:rsid w:val="00887843"/>
    <w:rsid w:val="008903E7"/>
    <w:rsid w:val="00890B94"/>
    <w:rsid w:val="008912AA"/>
    <w:rsid w:val="00891C34"/>
    <w:rsid w:val="00892688"/>
    <w:rsid w:val="008928A1"/>
    <w:rsid w:val="008944EA"/>
    <w:rsid w:val="00894730"/>
    <w:rsid w:val="008A065E"/>
    <w:rsid w:val="008A0BAF"/>
    <w:rsid w:val="008A1121"/>
    <w:rsid w:val="008A1A5D"/>
    <w:rsid w:val="008A3C2A"/>
    <w:rsid w:val="008A4D11"/>
    <w:rsid w:val="008A5C36"/>
    <w:rsid w:val="008A6316"/>
    <w:rsid w:val="008A6A0D"/>
    <w:rsid w:val="008A6FF5"/>
    <w:rsid w:val="008A7B84"/>
    <w:rsid w:val="008B0DAE"/>
    <w:rsid w:val="008B0E4E"/>
    <w:rsid w:val="008B121B"/>
    <w:rsid w:val="008B2EDF"/>
    <w:rsid w:val="008B4F8E"/>
    <w:rsid w:val="008B4FEB"/>
    <w:rsid w:val="008B72D6"/>
    <w:rsid w:val="008B7318"/>
    <w:rsid w:val="008B7695"/>
    <w:rsid w:val="008C0BF0"/>
    <w:rsid w:val="008C23DC"/>
    <w:rsid w:val="008C24AF"/>
    <w:rsid w:val="008C260C"/>
    <w:rsid w:val="008C2E79"/>
    <w:rsid w:val="008C3098"/>
    <w:rsid w:val="008C34D9"/>
    <w:rsid w:val="008C439E"/>
    <w:rsid w:val="008C45DE"/>
    <w:rsid w:val="008C4B10"/>
    <w:rsid w:val="008C5076"/>
    <w:rsid w:val="008C519E"/>
    <w:rsid w:val="008C5384"/>
    <w:rsid w:val="008C5B9C"/>
    <w:rsid w:val="008C60D6"/>
    <w:rsid w:val="008C63A0"/>
    <w:rsid w:val="008C6545"/>
    <w:rsid w:val="008C6840"/>
    <w:rsid w:val="008C7B9E"/>
    <w:rsid w:val="008D0062"/>
    <w:rsid w:val="008D1636"/>
    <w:rsid w:val="008D1B03"/>
    <w:rsid w:val="008D1E89"/>
    <w:rsid w:val="008D20E5"/>
    <w:rsid w:val="008D2719"/>
    <w:rsid w:val="008D2D07"/>
    <w:rsid w:val="008D493F"/>
    <w:rsid w:val="008D4D0C"/>
    <w:rsid w:val="008D54BF"/>
    <w:rsid w:val="008D6750"/>
    <w:rsid w:val="008D7146"/>
    <w:rsid w:val="008D71DE"/>
    <w:rsid w:val="008D7977"/>
    <w:rsid w:val="008E02D6"/>
    <w:rsid w:val="008E094A"/>
    <w:rsid w:val="008E1787"/>
    <w:rsid w:val="008E1B7E"/>
    <w:rsid w:val="008E2743"/>
    <w:rsid w:val="008E2E9F"/>
    <w:rsid w:val="008E3D78"/>
    <w:rsid w:val="008E4622"/>
    <w:rsid w:val="008E4C78"/>
    <w:rsid w:val="008E6E26"/>
    <w:rsid w:val="008E6E49"/>
    <w:rsid w:val="008E7A21"/>
    <w:rsid w:val="008F3C9F"/>
    <w:rsid w:val="008F40CA"/>
    <w:rsid w:val="008F5609"/>
    <w:rsid w:val="008F5A26"/>
    <w:rsid w:val="008F600D"/>
    <w:rsid w:val="009009C2"/>
    <w:rsid w:val="009011A3"/>
    <w:rsid w:val="009021CD"/>
    <w:rsid w:val="00902563"/>
    <w:rsid w:val="00902B0E"/>
    <w:rsid w:val="00902EC1"/>
    <w:rsid w:val="00903106"/>
    <w:rsid w:val="009035FD"/>
    <w:rsid w:val="009056D3"/>
    <w:rsid w:val="0091296D"/>
    <w:rsid w:val="00912F08"/>
    <w:rsid w:val="00914643"/>
    <w:rsid w:val="00914AD9"/>
    <w:rsid w:val="00914F55"/>
    <w:rsid w:val="009152C3"/>
    <w:rsid w:val="009154DE"/>
    <w:rsid w:val="009159CF"/>
    <w:rsid w:val="00915D38"/>
    <w:rsid w:val="00916763"/>
    <w:rsid w:val="009208A4"/>
    <w:rsid w:val="0092100B"/>
    <w:rsid w:val="0092178C"/>
    <w:rsid w:val="009217B3"/>
    <w:rsid w:val="00921EA1"/>
    <w:rsid w:val="00924884"/>
    <w:rsid w:val="0092521E"/>
    <w:rsid w:val="00927F8F"/>
    <w:rsid w:val="00930223"/>
    <w:rsid w:val="00930673"/>
    <w:rsid w:val="009307C8"/>
    <w:rsid w:val="00930D0E"/>
    <w:rsid w:val="00930EBE"/>
    <w:rsid w:val="00931449"/>
    <w:rsid w:val="00931824"/>
    <w:rsid w:val="009318BE"/>
    <w:rsid w:val="00931A48"/>
    <w:rsid w:val="00931AA6"/>
    <w:rsid w:val="009328FA"/>
    <w:rsid w:val="00932E2C"/>
    <w:rsid w:val="00934636"/>
    <w:rsid w:val="0093537C"/>
    <w:rsid w:val="00935562"/>
    <w:rsid w:val="009356BD"/>
    <w:rsid w:val="009359C1"/>
    <w:rsid w:val="00935FCB"/>
    <w:rsid w:val="00936167"/>
    <w:rsid w:val="0094033F"/>
    <w:rsid w:val="009408E0"/>
    <w:rsid w:val="00940D2A"/>
    <w:rsid w:val="00940E0F"/>
    <w:rsid w:val="00940F7B"/>
    <w:rsid w:val="0094256E"/>
    <w:rsid w:val="009429EA"/>
    <w:rsid w:val="009437A3"/>
    <w:rsid w:val="00943FCD"/>
    <w:rsid w:val="009444A8"/>
    <w:rsid w:val="00944FBA"/>
    <w:rsid w:val="00945617"/>
    <w:rsid w:val="00945918"/>
    <w:rsid w:val="00945CCC"/>
    <w:rsid w:val="00946098"/>
    <w:rsid w:val="0095055D"/>
    <w:rsid w:val="0095058D"/>
    <w:rsid w:val="00950AD8"/>
    <w:rsid w:val="00950DBD"/>
    <w:rsid w:val="00951E5A"/>
    <w:rsid w:val="0095216D"/>
    <w:rsid w:val="0095222F"/>
    <w:rsid w:val="00952F4F"/>
    <w:rsid w:val="0095339D"/>
    <w:rsid w:val="009536FA"/>
    <w:rsid w:val="00953EBD"/>
    <w:rsid w:val="009542CB"/>
    <w:rsid w:val="0095558A"/>
    <w:rsid w:val="00957836"/>
    <w:rsid w:val="0096042C"/>
    <w:rsid w:val="00961187"/>
    <w:rsid w:val="00962349"/>
    <w:rsid w:val="00962931"/>
    <w:rsid w:val="00962A1E"/>
    <w:rsid w:val="00963E2C"/>
    <w:rsid w:val="00964B23"/>
    <w:rsid w:val="00966E85"/>
    <w:rsid w:val="00967F6C"/>
    <w:rsid w:val="00971B6A"/>
    <w:rsid w:val="00972585"/>
    <w:rsid w:val="00972947"/>
    <w:rsid w:val="0097346F"/>
    <w:rsid w:val="00973D44"/>
    <w:rsid w:val="00974755"/>
    <w:rsid w:val="009754A0"/>
    <w:rsid w:val="00976521"/>
    <w:rsid w:val="009765F9"/>
    <w:rsid w:val="009800D9"/>
    <w:rsid w:val="00980D35"/>
    <w:rsid w:val="00981FC0"/>
    <w:rsid w:val="00982B36"/>
    <w:rsid w:val="00983441"/>
    <w:rsid w:val="0098440F"/>
    <w:rsid w:val="00985358"/>
    <w:rsid w:val="009855F3"/>
    <w:rsid w:val="00985677"/>
    <w:rsid w:val="0098730E"/>
    <w:rsid w:val="009878FB"/>
    <w:rsid w:val="00987A4C"/>
    <w:rsid w:val="009909AF"/>
    <w:rsid w:val="00992060"/>
    <w:rsid w:val="0099279D"/>
    <w:rsid w:val="00992CA6"/>
    <w:rsid w:val="00994092"/>
    <w:rsid w:val="009942F4"/>
    <w:rsid w:val="00994A50"/>
    <w:rsid w:val="009957FA"/>
    <w:rsid w:val="009959F5"/>
    <w:rsid w:val="00996F2B"/>
    <w:rsid w:val="009A1204"/>
    <w:rsid w:val="009A165E"/>
    <w:rsid w:val="009A3081"/>
    <w:rsid w:val="009A3E35"/>
    <w:rsid w:val="009A40E1"/>
    <w:rsid w:val="009A43F0"/>
    <w:rsid w:val="009A4B39"/>
    <w:rsid w:val="009A53F8"/>
    <w:rsid w:val="009A64EA"/>
    <w:rsid w:val="009A6AC6"/>
    <w:rsid w:val="009B14F9"/>
    <w:rsid w:val="009B3BD3"/>
    <w:rsid w:val="009B512F"/>
    <w:rsid w:val="009B5AE2"/>
    <w:rsid w:val="009B5B1A"/>
    <w:rsid w:val="009B76DF"/>
    <w:rsid w:val="009C0949"/>
    <w:rsid w:val="009C2655"/>
    <w:rsid w:val="009C29A6"/>
    <w:rsid w:val="009C4DAF"/>
    <w:rsid w:val="009C5F53"/>
    <w:rsid w:val="009D104D"/>
    <w:rsid w:val="009D1DB8"/>
    <w:rsid w:val="009D3E76"/>
    <w:rsid w:val="009D4A11"/>
    <w:rsid w:val="009D4FC2"/>
    <w:rsid w:val="009D5A8D"/>
    <w:rsid w:val="009D64EE"/>
    <w:rsid w:val="009D72F9"/>
    <w:rsid w:val="009D7EB6"/>
    <w:rsid w:val="009E0208"/>
    <w:rsid w:val="009E075E"/>
    <w:rsid w:val="009E1BBE"/>
    <w:rsid w:val="009E2543"/>
    <w:rsid w:val="009E2B58"/>
    <w:rsid w:val="009E30E4"/>
    <w:rsid w:val="009E3430"/>
    <w:rsid w:val="009E381E"/>
    <w:rsid w:val="009E3AC9"/>
    <w:rsid w:val="009E3DB8"/>
    <w:rsid w:val="009E4D6F"/>
    <w:rsid w:val="009E5209"/>
    <w:rsid w:val="009E59AC"/>
    <w:rsid w:val="009E5C3B"/>
    <w:rsid w:val="009F0E9C"/>
    <w:rsid w:val="009F1241"/>
    <w:rsid w:val="009F12A7"/>
    <w:rsid w:val="009F1930"/>
    <w:rsid w:val="009F1C4E"/>
    <w:rsid w:val="009F1EEC"/>
    <w:rsid w:val="009F2527"/>
    <w:rsid w:val="009F2EDB"/>
    <w:rsid w:val="009F3613"/>
    <w:rsid w:val="009F3C62"/>
    <w:rsid w:val="009F3F8F"/>
    <w:rsid w:val="009F46F3"/>
    <w:rsid w:val="009F48ED"/>
    <w:rsid w:val="009F493D"/>
    <w:rsid w:val="009F4DC2"/>
    <w:rsid w:val="009F67C5"/>
    <w:rsid w:val="009F6F57"/>
    <w:rsid w:val="009F72E1"/>
    <w:rsid w:val="009F74B9"/>
    <w:rsid w:val="009F7EA5"/>
    <w:rsid w:val="00A01720"/>
    <w:rsid w:val="00A01874"/>
    <w:rsid w:val="00A036E6"/>
    <w:rsid w:val="00A03B9D"/>
    <w:rsid w:val="00A05AC0"/>
    <w:rsid w:val="00A067DA"/>
    <w:rsid w:val="00A068AC"/>
    <w:rsid w:val="00A0693D"/>
    <w:rsid w:val="00A078DF"/>
    <w:rsid w:val="00A07EE4"/>
    <w:rsid w:val="00A107AD"/>
    <w:rsid w:val="00A10A43"/>
    <w:rsid w:val="00A11453"/>
    <w:rsid w:val="00A115BD"/>
    <w:rsid w:val="00A11ACD"/>
    <w:rsid w:val="00A11BCC"/>
    <w:rsid w:val="00A1356D"/>
    <w:rsid w:val="00A13A9F"/>
    <w:rsid w:val="00A13BB1"/>
    <w:rsid w:val="00A13FB9"/>
    <w:rsid w:val="00A14008"/>
    <w:rsid w:val="00A15420"/>
    <w:rsid w:val="00A206DE"/>
    <w:rsid w:val="00A219E0"/>
    <w:rsid w:val="00A244BC"/>
    <w:rsid w:val="00A24984"/>
    <w:rsid w:val="00A25137"/>
    <w:rsid w:val="00A25E85"/>
    <w:rsid w:val="00A2717E"/>
    <w:rsid w:val="00A27DA8"/>
    <w:rsid w:val="00A31CF1"/>
    <w:rsid w:val="00A32E79"/>
    <w:rsid w:val="00A32FEA"/>
    <w:rsid w:val="00A33EF4"/>
    <w:rsid w:val="00A345FA"/>
    <w:rsid w:val="00A346EC"/>
    <w:rsid w:val="00A34AFA"/>
    <w:rsid w:val="00A350DD"/>
    <w:rsid w:val="00A369D3"/>
    <w:rsid w:val="00A4070C"/>
    <w:rsid w:val="00A421BB"/>
    <w:rsid w:val="00A4223F"/>
    <w:rsid w:val="00A42249"/>
    <w:rsid w:val="00A42683"/>
    <w:rsid w:val="00A4343E"/>
    <w:rsid w:val="00A444F8"/>
    <w:rsid w:val="00A4462E"/>
    <w:rsid w:val="00A46424"/>
    <w:rsid w:val="00A477F6"/>
    <w:rsid w:val="00A47F28"/>
    <w:rsid w:val="00A47F95"/>
    <w:rsid w:val="00A5059A"/>
    <w:rsid w:val="00A51276"/>
    <w:rsid w:val="00A52254"/>
    <w:rsid w:val="00A523A0"/>
    <w:rsid w:val="00A52BC3"/>
    <w:rsid w:val="00A52E41"/>
    <w:rsid w:val="00A5496A"/>
    <w:rsid w:val="00A5586F"/>
    <w:rsid w:val="00A56E35"/>
    <w:rsid w:val="00A5737B"/>
    <w:rsid w:val="00A57F09"/>
    <w:rsid w:val="00A62F4F"/>
    <w:rsid w:val="00A63C44"/>
    <w:rsid w:val="00A64DB5"/>
    <w:rsid w:val="00A66E51"/>
    <w:rsid w:val="00A67448"/>
    <w:rsid w:val="00A67991"/>
    <w:rsid w:val="00A67E63"/>
    <w:rsid w:val="00A70D96"/>
    <w:rsid w:val="00A72137"/>
    <w:rsid w:val="00A723F5"/>
    <w:rsid w:val="00A74B49"/>
    <w:rsid w:val="00A74C33"/>
    <w:rsid w:val="00A763A2"/>
    <w:rsid w:val="00A7691A"/>
    <w:rsid w:val="00A772CA"/>
    <w:rsid w:val="00A81E4B"/>
    <w:rsid w:val="00A8256B"/>
    <w:rsid w:val="00A82F14"/>
    <w:rsid w:val="00A82F29"/>
    <w:rsid w:val="00A83B74"/>
    <w:rsid w:val="00A840A7"/>
    <w:rsid w:val="00A842B9"/>
    <w:rsid w:val="00A84541"/>
    <w:rsid w:val="00A85804"/>
    <w:rsid w:val="00A86767"/>
    <w:rsid w:val="00A86A67"/>
    <w:rsid w:val="00A90F24"/>
    <w:rsid w:val="00A91710"/>
    <w:rsid w:val="00A91F3B"/>
    <w:rsid w:val="00A92BAD"/>
    <w:rsid w:val="00A93B36"/>
    <w:rsid w:val="00A9463B"/>
    <w:rsid w:val="00A95BC1"/>
    <w:rsid w:val="00AA0333"/>
    <w:rsid w:val="00AA0E18"/>
    <w:rsid w:val="00AA10FE"/>
    <w:rsid w:val="00AA2293"/>
    <w:rsid w:val="00AA2577"/>
    <w:rsid w:val="00AA34E2"/>
    <w:rsid w:val="00AA6A3B"/>
    <w:rsid w:val="00AA7827"/>
    <w:rsid w:val="00AB0CA9"/>
    <w:rsid w:val="00AB0FAA"/>
    <w:rsid w:val="00AB15C9"/>
    <w:rsid w:val="00AB176A"/>
    <w:rsid w:val="00AB18C0"/>
    <w:rsid w:val="00AB1FF4"/>
    <w:rsid w:val="00AB27B8"/>
    <w:rsid w:val="00AB2C2D"/>
    <w:rsid w:val="00AB3184"/>
    <w:rsid w:val="00AB35D5"/>
    <w:rsid w:val="00AB4E42"/>
    <w:rsid w:val="00AB4F00"/>
    <w:rsid w:val="00AB55C7"/>
    <w:rsid w:val="00AB5D39"/>
    <w:rsid w:val="00AB744D"/>
    <w:rsid w:val="00AC0F6A"/>
    <w:rsid w:val="00AC1CF1"/>
    <w:rsid w:val="00AC2D46"/>
    <w:rsid w:val="00AC379F"/>
    <w:rsid w:val="00AC3BA4"/>
    <w:rsid w:val="00AC3C94"/>
    <w:rsid w:val="00AC4255"/>
    <w:rsid w:val="00AC57D0"/>
    <w:rsid w:val="00AC5AE7"/>
    <w:rsid w:val="00AC7212"/>
    <w:rsid w:val="00AC7E3C"/>
    <w:rsid w:val="00AD0BFE"/>
    <w:rsid w:val="00AD1823"/>
    <w:rsid w:val="00AD2890"/>
    <w:rsid w:val="00AD296D"/>
    <w:rsid w:val="00AD3090"/>
    <w:rsid w:val="00AD4089"/>
    <w:rsid w:val="00AD4858"/>
    <w:rsid w:val="00AD5050"/>
    <w:rsid w:val="00AD6CAE"/>
    <w:rsid w:val="00AD6FFC"/>
    <w:rsid w:val="00AE0560"/>
    <w:rsid w:val="00AE1307"/>
    <w:rsid w:val="00AE1AE1"/>
    <w:rsid w:val="00AE1D73"/>
    <w:rsid w:val="00AE2AFD"/>
    <w:rsid w:val="00AE3895"/>
    <w:rsid w:val="00AE3BE1"/>
    <w:rsid w:val="00AE55BB"/>
    <w:rsid w:val="00AE5F80"/>
    <w:rsid w:val="00AE603A"/>
    <w:rsid w:val="00AE6FCB"/>
    <w:rsid w:val="00AE7838"/>
    <w:rsid w:val="00AF0244"/>
    <w:rsid w:val="00AF1EAB"/>
    <w:rsid w:val="00AF1FC7"/>
    <w:rsid w:val="00AF23C7"/>
    <w:rsid w:val="00AF249C"/>
    <w:rsid w:val="00AF39EF"/>
    <w:rsid w:val="00AF3A7C"/>
    <w:rsid w:val="00AF4153"/>
    <w:rsid w:val="00AF44C4"/>
    <w:rsid w:val="00AF486D"/>
    <w:rsid w:val="00AF4C2F"/>
    <w:rsid w:val="00AF4FF2"/>
    <w:rsid w:val="00AF5FE7"/>
    <w:rsid w:val="00AF607E"/>
    <w:rsid w:val="00AF6281"/>
    <w:rsid w:val="00AF7099"/>
    <w:rsid w:val="00AF75EF"/>
    <w:rsid w:val="00AF7EC4"/>
    <w:rsid w:val="00B00326"/>
    <w:rsid w:val="00B01291"/>
    <w:rsid w:val="00B0144F"/>
    <w:rsid w:val="00B01758"/>
    <w:rsid w:val="00B01F8C"/>
    <w:rsid w:val="00B03154"/>
    <w:rsid w:val="00B031CF"/>
    <w:rsid w:val="00B03403"/>
    <w:rsid w:val="00B045E3"/>
    <w:rsid w:val="00B04826"/>
    <w:rsid w:val="00B04CB3"/>
    <w:rsid w:val="00B0593E"/>
    <w:rsid w:val="00B05C46"/>
    <w:rsid w:val="00B072C4"/>
    <w:rsid w:val="00B075B1"/>
    <w:rsid w:val="00B108D3"/>
    <w:rsid w:val="00B11AFC"/>
    <w:rsid w:val="00B122B2"/>
    <w:rsid w:val="00B137D9"/>
    <w:rsid w:val="00B142F4"/>
    <w:rsid w:val="00B150F6"/>
    <w:rsid w:val="00B1519A"/>
    <w:rsid w:val="00B15ADF"/>
    <w:rsid w:val="00B15F52"/>
    <w:rsid w:val="00B17937"/>
    <w:rsid w:val="00B17E2E"/>
    <w:rsid w:val="00B20677"/>
    <w:rsid w:val="00B20E59"/>
    <w:rsid w:val="00B21CCB"/>
    <w:rsid w:val="00B21D81"/>
    <w:rsid w:val="00B21EE3"/>
    <w:rsid w:val="00B233B8"/>
    <w:rsid w:val="00B2346E"/>
    <w:rsid w:val="00B23DF4"/>
    <w:rsid w:val="00B23F9E"/>
    <w:rsid w:val="00B25599"/>
    <w:rsid w:val="00B26274"/>
    <w:rsid w:val="00B30718"/>
    <w:rsid w:val="00B309A6"/>
    <w:rsid w:val="00B31219"/>
    <w:rsid w:val="00B31BE7"/>
    <w:rsid w:val="00B320E6"/>
    <w:rsid w:val="00B3298D"/>
    <w:rsid w:val="00B32FD5"/>
    <w:rsid w:val="00B3350D"/>
    <w:rsid w:val="00B34117"/>
    <w:rsid w:val="00B3434F"/>
    <w:rsid w:val="00B349BF"/>
    <w:rsid w:val="00B34A70"/>
    <w:rsid w:val="00B35FE0"/>
    <w:rsid w:val="00B36ECC"/>
    <w:rsid w:val="00B3702F"/>
    <w:rsid w:val="00B40619"/>
    <w:rsid w:val="00B42762"/>
    <w:rsid w:val="00B429E4"/>
    <w:rsid w:val="00B43963"/>
    <w:rsid w:val="00B459C3"/>
    <w:rsid w:val="00B45A2B"/>
    <w:rsid w:val="00B46094"/>
    <w:rsid w:val="00B46C24"/>
    <w:rsid w:val="00B47A99"/>
    <w:rsid w:val="00B47A9C"/>
    <w:rsid w:val="00B50DD0"/>
    <w:rsid w:val="00B5251D"/>
    <w:rsid w:val="00B52C63"/>
    <w:rsid w:val="00B52E23"/>
    <w:rsid w:val="00B533E7"/>
    <w:rsid w:val="00B540F2"/>
    <w:rsid w:val="00B54956"/>
    <w:rsid w:val="00B54B66"/>
    <w:rsid w:val="00B550DA"/>
    <w:rsid w:val="00B55F1F"/>
    <w:rsid w:val="00B57304"/>
    <w:rsid w:val="00B6044F"/>
    <w:rsid w:val="00B60878"/>
    <w:rsid w:val="00B60F88"/>
    <w:rsid w:val="00B6242A"/>
    <w:rsid w:val="00B6323E"/>
    <w:rsid w:val="00B651BA"/>
    <w:rsid w:val="00B6706A"/>
    <w:rsid w:val="00B7048F"/>
    <w:rsid w:val="00B709F1"/>
    <w:rsid w:val="00B70A84"/>
    <w:rsid w:val="00B71A75"/>
    <w:rsid w:val="00B7208E"/>
    <w:rsid w:val="00B72164"/>
    <w:rsid w:val="00B721C2"/>
    <w:rsid w:val="00B722B3"/>
    <w:rsid w:val="00B72BD6"/>
    <w:rsid w:val="00B73D3A"/>
    <w:rsid w:val="00B744A0"/>
    <w:rsid w:val="00B75694"/>
    <w:rsid w:val="00B80D99"/>
    <w:rsid w:val="00B81574"/>
    <w:rsid w:val="00B81791"/>
    <w:rsid w:val="00B826DC"/>
    <w:rsid w:val="00B82C71"/>
    <w:rsid w:val="00B82DBB"/>
    <w:rsid w:val="00B852FC"/>
    <w:rsid w:val="00B85FFB"/>
    <w:rsid w:val="00B8653F"/>
    <w:rsid w:val="00B8788F"/>
    <w:rsid w:val="00B903E5"/>
    <w:rsid w:val="00B90C00"/>
    <w:rsid w:val="00B913F2"/>
    <w:rsid w:val="00B91941"/>
    <w:rsid w:val="00B91DFD"/>
    <w:rsid w:val="00B91E01"/>
    <w:rsid w:val="00B9261C"/>
    <w:rsid w:val="00B9444B"/>
    <w:rsid w:val="00B94B0C"/>
    <w:rsid w:val="00B94B8D"/>
    <w:rsid w:val="00B953F9"/>
    <w:rsid w:val="00B95907"/>
    <w:rsid w:val="00B96814"/>
    <w:rsid w:val="00B96BA0"/>
    <w:rsid w:val="00BA0175"/>
    <w:rsid w:val="00BA0BA3"/>
    <w:rsid w:val="00BA1074"/>
    <w:rsid w:val="00BA1645"/>
    <w:rsid w:val="00BA1C38"/>
    <w:rsid w:val="00BA224F"/>
    <w:rsid w:val="00BA2372"/>
    <w:rsid w:val="00BA2F7C"/>
    <w:rsid w:val="00BA3E2A"/>
    <w:rsid w:val="00BA4E46"/>
    <w:rsid w:val="00BA4E8F"/>
    <w:rsid w:val="00BA4EC8"/>
    <w:rsid w:val="00BA5E38"/>
    <w:rsid w:val="00BA727A"/>
    <w:rsid w:val="00BA7660"/>
    <w:rsid w:val="00BB0BBD"/>
    <w:rsid w:val="00BB0FAE"/>
    <w:rsid w:val="00BB261B"/>
    <w:rsid w:val="00BB2E37"/>
    <w:rsid w:val="00BB34CF"/>
    <w:rsid w:val="00BB3AD9"/>
    <w:rsid w:val="00BB424B"/>
    <w:rsid w:val="00BB4614"/>
    <w:rsid w:val="00BC047A"/>
    <w:rsid w:val="00BC0CCD"/>
    <w:rsid w:val="00BC1083"/>
    <w:rsid w:val="00BC1957"/>
    <w:rsid w:val="00BC1A4A"/>
    <w:rsid w:val="00BC2825"/>
    <w:rsid w:val="00BC3CEC"/>
    <w:rsid w:val="00BC3E19"/>
    <w:rsid w:val="00BC4184"/>
    <w:rsid w:val="00BC5C1E"/>
    <w:rsid w:val="00BC674B"/>
    <w:rsid w:val="00BC6A5E"/>
    <w:rsid w:val="00BC6B10"/>
    <w:rsid w:val="00BC7A1E"/>
    <w:rsid w:val="00BC7D2B"/>
    <w:rsid w:val="00BD0906"/>
    <w:rsid w:val="00BD0E83"/>
    <w:rsid w:val="00BD232E"/>
    <w:rsid w:val="00BD299E"/>
    <w:rsid w:val="00BD2DCE"/>
    <w:rsid w:val="00BD30CA"/>
    <w:rsid w:val="00BD38BA"/>
    <w:rsid w:val="00BD516F"/>
    <w:rsid w:val="00BD569A"/>
    <w:rsid w:val="00BD6390"/>
    <w:rsid w:val="00BD6479"/>
    <w:rsid w:val="00BD6FBD"/>
    <w:rsid w:val="00BE046E"/>
    <w:rsid w:val="00BE1B98"/>
    <w:rsid w:val="00BE2573"/>
    <w:rsid w:val="00BE34ED"/>
    <w:rsid w:val="00BE4000"/>
    <w:rsid w:val="00BE4393"/>
    <w:rsid w:val="00BE496B"/>
    <w:rsid w:val="00BE5C24"/>
    <w:rsid w:val="00BE61AA"/>
    <w:rsid w:val="00BE627A"/>
    <w:rsid w:val="00BE6547"/>
    <w:rsid w:val="00BE6BD5"/>
    <w:rsid w:val="00BE6E4C"/>
    <w:rsid w:val="00BE70D2"/>
    <w:rsid w:val="00BF0FF5"/>
    <w:rsid w:val="00BF158A"/>
    <w:rsid w:val="00BF2107"/>
    <w:rsid w:val="00BF2279"/>
    <w:rsid w:val="00BF24DA"/>
    <w:rsid w:val="00BF4058"/>
    <w:rsid w:val="00BF6A49"/>
    <w:rsid w:val="00BF6FD0"/>
    <w:rsid w:val="00BF7483"/>
    <w:rsid w:val="00BF7B48"/>
    <w:rsid w:val="00BF7D25"/>
    <w:rsid w:val="00C0039F"/>
    <w:rsid w:val="00C008C0"/>
    <w:rsid w:val="00C00A59"/>
    <w:rsid w:val="00C01709"/>
    <w:rsid w:val="00C01C5B"/>
    <w:rsid w:val="00C01F62"/>
    <w:rsid w:val="00C01F98"/>
    <w:rsid w:val="00C021D3"/>
    <w:rsid w:val="00C02D14"/>
    <w:rsid w:val="00C03B26"/>
    <w:rsid w:val="00C04536"/>
    <w:rsid w:val="00C045E1"/>
    <w:rsid w:val="00C0522C"/>
    <w:rsid w:val="00C05E33"/>
    <w:rsid w:val="00C069D8"/>
    <w:rsid w:val="00C06B65"/>
    <w:rsid w:val="00C06DEF"/>
    <w:rsid w:val="00C06FC1"/>
    <w:rsid w:val="00C07310"/>
    <w:rsid w:val="00C07821"/>
    <w:rsid w:val="00C11623"/>
    <w:rsid w:val="00C116FD"/>
    <w:rsid w:val="00C13AA8"/>
    <w:rsid w:val="00C13AEE"/>
    <w:rsid w:val="00C14903"/>
    <w:rsid w:val="00C14BE4"/>
    <w:rsid w:val="00C15A49"/>
    <w:rsid w:val="00C17136"/>
    <w:rsid w:val="00C20483"/>
    <w:rsid w:val="00C21D9A"/>
    <w:rsid w:val="00C22CBF"/>
    <w:rsid w:val="00C235C8"/>
    <w:rsid w:val="00C245F3"/>
    <w:rsid w:val="00C24F68"/>
    <w:rsid w:val="00C2501C"/>
    <w:rsid w:val="00C257BF"/>
    <w:rsid w:val="00C260E2"/>
    <w:rsid w:val="00C26D08"/>
    <w:rsid w:val="00C311D6"/>
    <w:rsid w:val="00C319F7"/>
    <w:rsid w:val="00C34579"/>
    <w:rsid w:val="00C34B6F"/>
    <w:rsid w:val="00C34ED7"/>
    <w:rsid w:val="00C35089"/>
    <w:rsid w:val="00C36258"/>
    <w:rsid w:val="00C3745F"/>
    <w:rsid w:val="00C4000A"/>
    <w:rsid w:val="00C402C4"/>
    <w:rsid w:val="00C4101E"/>
    <w:rsid w:val="00C410CF"/>
    <w:rsid w:val="00C42088"/>
    <w:rsid w:val="00C43BF8"/>
    <w:rsid w:val="00C43E36"/>
    <w:rsid w:val="00C45EB0"/>
    <w:rsid w:val="00C4632D"/>
    <w:rsid w:val="00C46468"/>
    <w:rsid w:val="00C4721A"/>
    <w:rsid w:val="00C50FCD"/>
    <w:rsid w:val="00C51C67"/>
    <w:rsid w:val="00C52145"/>
    <w:rsid w:val="00C53A6F"/>
    <w:rsid w:val="00C5419E"/>
    <w:rsid w:val="00C54235"/>
    <w:rsid w:val="00C55A32"/>
    <w:rsid w:val="00C56AB5"/>
    <w:rsid w:val="00C56CD9"/>
    <w:rsid w:val="00C577C6"/>
    <w:rsid w:val="00C57854"/>
    <w:rsid w:val="00C57943"/>
    <w:rsid w:val="00C61B8C"/>
    <w:rsid w:val="00C61CE5"/>
    <w:rsid w:val="00C61E3F"/>
    <w:rsid w:val="00C6244F"/>
    <w:rsid w:val="00C6316F"/>
    <w:rsid w:val="00C64059"/>
    <w:rsid w:val="00C663C0"/>
    <w:rsid w:val="00C70E82"/>
    <w:rsid w:val="00C71510"/>
    <w:rsid w:val="00C71B1F"/>
    <w:rsid w:val="00C72677"/>
    <w:rsid w:val="00C727C2"/>
    <w:rsid w:val="00C7288F"/>
    <w:rsid w:val="00C73548"/>
    <w:rsid w:val="00C7380A"/>
    <w:rsid w:val="00C74BC7"/>
    <w:rsid w:val="00C74E2E"/>
    <w:rsid w:val="00C75AF8"/>
    <w:rsid w:val="00C75D66"/>
    <w:rsid w:val="00C7666D"/>
    <w:rsid w:val="00C76ED5"/>
    <w:rsid w:val="00C770C8"/>
    <w:rsid w:val="00C77503"/>
    <w:rsid w:val="00C77D04"/>
    <w:rsid w:val="00C82227"/>
    <w:rsid w:val="00C84DFE"/>
    <w:rsid w:val="00C850BF"/>
    <w:rsid w:val="00C85CD0"/>
    <w:rsid w:val="00C8642F"/>
    <w:rsid w:val="00C86F97"/>
    <w:rsid w:val="00C87993"/>
    <w:rsid w:val="00C91782"/>
    <w:rsid w:val="00C93769"/>
    <w:rsid w:val="00C937AF"/>
    <w:rsid w:val="00C94594"/>
    <w:rsid w:val="00C94656"/>
    <w:rsid w:val="00C94AFF"/>
    <w:rsid w:val="00C97999"/>
    <w:rsid w:val="00C97C82"/>
    <w:rsid w:val="00CA0E7D"/>
    <w:rsid w:val="00CA47DA"/>
    <w:rsid w:val="00CA4C98"/>
    <w:rsid w:val="00CA53C4"/>
    <w:rsid w:val="00CA5657"/>
    <w:rsid w:val="00CA5D07"/>
    <w:rsid w:val="00CA5DEA"/>
    <w:rsid w:val="00CA5F3C"/>
    <w:rsid w:val="00CA6B6C"/>
    <w:rsid w:val="00CA7748"/>
    <w:rsid w:val="00CA7FF2"/>
    <w:rsid w:val="00CB223B"/>
    <w:rsid w:val="00CB2F02"/>
    <w:rsid w:val="00CB3297"/>
    <w:rsid w:val="00CB4937"/>
    <w:rsid w:val="00CB4C68"/>
    <w:rsid w:val="00CB4FCF"/>
    <w:rsid w:val="00CB534A"/>
    <w:rsid w:val="00CB5815"/>
    <w:rsid w:val="00CB61A1"/>
    <w:rsid w:val="00CB6B31"/>
    <w:rsid w:val="00CB7794"/>
    <w:rsid w:val="00CB7817"/>
    <w:rsid w:val="00CC01F4"/>
    <w:rsid w:val="00CC0518"/>
    <w:rsid w:val="00CC0844"/>
    <w:rsid w:val="00CC0B69"/>
    <w:rsid w:val="00CC4DD3"/>
    <w:rsid w:val="00CC55EF"/>
    <w:rsid w:val="00CC5B06"/>
    <w:rsid w:val="00CC704F"/>
    <w:rsid w:val="00CC738D"/>
    <w:rsid w:val="00CC74A7"/>
    <w:rsid w:val="00CC7797"/>
    <w:rsid w:val="00CC7F99"/>
    <w:rsid w:val="00CD178C"/>
    <w:rsid w:val="00CD2755"/>
    <w:rsid w:val="00CD2A6F"/>
    <w:rsid w:val="00CD311B"/>
    <w:rsid w:val="00CD3221"/>
    <w:rsid w:val="00CD3D65"/>
    <w:rsid w:val="00CD44EE"/>
    <w:rsid w:val="00CD54B9"/>
    <w:rsid w:val="00CD64D7"/>
    <w:rsid w:val="00CE08EB"/>
    <w:rsid w:val="00CE093E"/>
    <w:rsid w:val="00CE0C22"/>
    <w:rsid w:val="00CE0F5D"/>
    <w:rsid w:val="00CE3C1C"/>
    <w:rsid w:val="00CE4576"/>
    <w:rsid w:val="00CE4D06"/>
    <w:rsid w:val="00CE635D"/>
    <w:rsid w:val="00CE7092"/>
    <w:rsid w:val="00CE710E"/>
    <w:rsid w:val="00CF0154"/>
    <w:rsid w:val="00CF03B2"/>
    <w:rsid w:val="00CF0B4E"/>
    <w:rsid w:val="00CF1D67"/>
    <w:rsid w:val="00CF3455"/>
    <w:rsid w:val="00CF3E89"/>
    <w:rsid w:val="00CF4395"/>
    <w:rsid w:val="00CF4E9C"/>
    <w:rsid w:val="00CF65FC"/>
    <w:rsid w:val="00CF79ED"/>
    <w:rsid w:val="00CF7E5A"/>
    <w:rsid w:val="00D00167"/>
    <w:rsid w:val="00D00F99"/>
    <w:rsid w:val="00D01839"/>
    <w:rsid w:val="00D02F4C"/>
    <w:rsid w:val="00D03F05"/>
    <w:rsid w:val="00D03F5B"/>
    <w:rsid w:val="00D050FC"/>
    <w:rsid w:val="00D063DF"/>
    <w:rsid w:val="00D06BB0"/>
    <w:rsid w:val="00D06FD9"/>
    <w:rsid w:val="00D07CC6"/>
    <w:rsid w:val="00D07E85"/>
    <w:rsid w:val="00D10F2E"/>
    <w:rsid w:val="00D12877"/>
    <w:rsid w:val="00D14A08"/>
    <w:rsid w:val="00D14F70"/>
    <w:rsid w:val="00D151F0"/>
    <w:rsid w:val="00D15BCA"/>
    <w:rsid w:val="00D15EB6"/>
    <w:rsid w:val="00D172AC"/>
    <w:rsid w:val="00D1751C"/>
    <w:rsid w:val="00D20BE6"/>
    <w:rsid w:val="00D21961"/>
    <w:rsid w:val="00D21F67"/>
    <w:rsid w:val="00D22109"/>
    <w:rsid w:val="00D22402"/>
    <w:rsid w:val="00D2282E"/>
    <w:rsid w:val="00D23232"/>
    <w:rsid w:val="00D23CF6"/>
    <w:rsid w:val="00D24262"/>
    <w:rsid w:val="00D252B0"/>
    <w:rsid w:val="00D25868"/>
    <w:rsid w:val="00D26009"/>
    <w:rsid w:val="00D26DFA"/>
    <w:rsid w:val="00D27858"/>
    <w:rsid w:val="00D27BF6"/>
    <w:rsid w:val="00D30105"/>
    <w:rsid w:val="00D3051E"/>
    <w:rsid w:val="00D30B1B"/>
    <w:rsid w:val="00D30F44"/>
    <w:rsid w:val="00D3227D"/>
    <w:rsid w:val="00D337D3"/>
    <w:rsid w:val="00D338AC"/>
    <w:rsid w:val="00D34852"/>
    <w:rsid w:val="00D34C6B"/>
    <w:rsid w:val="00D34D7A"/>
    <w:rsid w:val="00D35449"/>
    <w:rsid w:val="00D40388"/>
    <w:rsid w:val="00D41221"/>
    <w:rsid w:val="00D41C0E"/>
    <w:rsid w:val="00D44192"/>
    <w:rsid w:val="00D450BF"/>
    <w:rsid w:val="00D4593A"/>
    <w:rsid w:val="00D45AE2"/>
    <w:rsid w:val="00D478CD"/>
    <w:rsid w:val="00D47C82"/>
    <w:rsid w:val="00D5025F"/>
    <w:rsid w:val="00D50FB9"/>
    <w:rsid w:val="00D51B5F"/>
    <w:rsid w:val="00D520C6"/>
    <w:rsid w:val="00D52A2D"/>
    <w:rsid w:val="00D53038"/>
    <w:rsid w:val="00D5427E"/>
    <w:rsid w:val="00D569A4"/>
    <w:rsid w:val="00D56C4B"/>
    <w:rsid w:val="00D60584"/>
    <w:rsid w:val="00D61EAB"/>
    <w:rsid w:val="00D62726"/>
    <w:rsid w:val="00D6530D"/>
    <w:rsid w:val="00D6574A"/>
    <w:rsid w:val="00D65BC1"/>
    <w:rsid w:val="00D663DE"/>
    <w:rsid w:val="00D678FD"/>
    <w:rsid w:val="00D67A03"/>
    <w:rsid w:val="00D7123C"/>
    <w:rsid w:val="00D7128B"/>
    <w:rsid w:val="00D7164B"/>
    <w:rsid w:val="00D71936"/>
    <w:rsid w:val="00D71E2E"/>
    <w:rsid w:val="00D731FE"/>
    <w:rsid w:val="00D7460D"/>
    <w:rsid w:val="00D74885"/>
    <w:rsid w:val="00D74AA9"/>
    <w:rsid w:val="00D74C63"/>
    <w:rsid w:val="00D76160"/>
    <w:rsid w:val="00D764FA"/>
    <w:rsid w:val="00D771F4"/>
    <w:rsid w:val="00D77A6C"/>
    <w:rsid w:val="00D77CC9"/>
    <w:rsid w:val="00D801E8"/>
    <w:rsid w:val="00D808C0"/>
    <w:rsid w:val="00D80F4B"/>
    <w:rsid w:val="00D81B59"/>
    <w:rsid w:val="00D8444B"/>
    <w:rsid w:val="00D8664B"/>
    <w:rsid w:val="00D869EF"/>
    <w:rsid w:val="00D86EBF"/>
    <w:rsid w:val="00D8790C"/>
    <w:rsid w:val="00D91F30"/>
    <w:rsid w:val="00D92BA4"/>
    <w:rsid w:val="00D932ED"/>
    <w:rsid w:val="00D936B4"/>
    <w:rsid w:val="00D93934"/>
    <w:rsid w:val="00D9411E"/>
    <w:rsid w:val="00D948AE"/>
    <w:rsid w:val="00D96233"/>
    <w:rsid w:val="00D970DF"/>
    <w:rsid w:val="00D972F3"/>
    <w:rsid w:val="00DA0576"/>
    <w:rsid w:val="00DA1976"/>
    <w:rsid w:val="00DA2792"/>
    <w:rsid w:val="00DA30AA"/>
    <w:rsid w:val="00DA3220"/>
    <w:rsid w:val="00DA38D4"/>
    <w:rsid w:val="00DA3AFC"/>
    <w:rsid w:val="00DA4F84"/>
    <w:rsid w:val="00DA5437"/>
    <w:rsid w:val="00DA56C3"/>
    <w:rsid w:val="00DA5731"/>
    <w:rsid w:val="00DA63B7"/>
    <w:rsid w:val="00DA67AD"/>
    <w:rsid w:val="00DA70D4"/>
    <w:rsid w:val="00DA716A"/>
    <w:rsid w:val="00DA7451"/>
    <w:rsid w:val="00DB05F7"/>
    <w:rsid w:val="00DB0A78"/>
    <w:rsid w:val="00DB1504"/>
    <w:rsid w:val="00DB151A"/>
    <w:rsid w:val="00DB1891"/>
    <w:rsid w:val="00DB2796"/>
    <w:rsid w:val="00DB27C7"/>
    <w:rsid w:val="00DB3611"/>
    <w:rsid w:val="00DB4434"/>
    <w:rsid w:val="00DB47CE"/>
    <w:rsid w:val="00DB4B1A"/>
    <w:rsid w:val="00DB4C1D"/>
    <w:rsid w:val="00DB676E"/>
    <w:rsid w:val="00DB6DBD"/>
    <w:rsid w:val="00DB7D33"/>
    <w:rsid w:val="00DC0460"/>
    <w:rsid w:val="00DC1507"/>
    <w:rsid w:val="00DC1EC1"/>
    <w:rsid w:val="00DC2745"/>
    <w:rsid w:val="00DC2D2D"/>
    <w:rsid w:val="00DC3026"/>
    <w:rsid w:val="00DC305C"/>
    <w:rsid w:val="00DC3082"/>
    <w:rsid w:val="00DC55C4"/>
    <w:rsid w:val="00DC77CA"/>
    <w:rsid w:val="00DD0BD2"/>
    <w:rsid w:val="00DD1431"/>
    <w:rsid w:val="00DD2581"/>
    <w:rsid w:val="00DD2678"/>
    <w:rsid w:val="00DD2CF0"/>
    <w:rsid w:val="00DD3078"/>
    <w:rsid w:val="00DD34A0"/>
    <w:rsid w:val="00DD430A"/>
    <w:rsid w:val="00DD7274"/>
    <w:rsid w:val="00DD72B7"/>
    <w:rsid w:val="00DE14EB"/>
    <w:rsid w:val="00DE1604"/>
    <w:rsid w:val="00DE186E"/>
    <w:rsid w:val="00DE21BC"/>
    <w:rsid w:val="00DE2C43"/>
    <w:rsid w:val="00DE473D"/>
    <w:rsid w:val="00DE504E"/>
    <w:rsid w:val="00DE577F"/>
    <w:rsid w:val="00DE5EA9"/>
    <w:rsid w:val="00DE6FB8"/>
    <w:rsid w:val="00DE70B2"/>
    <w:rsid w:val="00DE7DF3"/>
    <w:rsid w:val="00DF092C"/>
    <w:rsid w:val="00DF1768"/>
    <w:rsid w:val="00DF1CF4"/>
    <w:rsid w:val="00DF2295"/>
    <w:rsid w:val="00DF2CFB"/>
    <w:rsid w:val="00DF3440"/>
    <w:rsid w:val="00DF476D"/>
    <w:rsid w:val="00DF59FE"/>
    <w:rsid w:val="00DF5A46"/>
    <w:rsid w:val="00DF5FB3"/>
    <w:rsid w:val="00DF6455"/>
    <w:rsid w:val="00DF79D5"/>
    <w:rsid w:val="00E01465"/>
    <w:rsid w:val="00E01CEA"/>
    <w:rsid w:val="00E02EF5"/>
    <w:rsid w:val="00E033E3"/>
    <w:rsid w:val="00E03703"/>
    <w:rsid w:val="00E04F8D"/>
    <w:rsid w:val="00E05946"/>
    <w:rsid w:val="00E05FFE"/>
    <w:rsid w:val="00E06FD7"/>
    <w:rsid w:val="00E07429"/>
    <w:rsid w:val="00E0794E"/>
    <w:rsid w:val="00E07D52"/>
    <w:rsid w:val="00E10733"/>
    <w:rsid w:val="00E1094A"/>
    <w:rsid w:val="00E12191"/>
    <w:rsid w:val="00E123F1"/>
    <w:rsid w:val="00E12DF9"/>
    <w:rsid w:val="00E13611"/>
    <w:rsid w:val="00E13DDA"/>
    <w:rsid w:val="00E14C72"/>
    <w:rsid w:val="00E1655A"/>
    <w:rsid w:val="00E215A6"/>
    <w:rsid w:val="00E2205C"/>
    <w:rsid w:val="00E22C9B"/>
    <w:rsid w:val="00E22D94"/>
    <w:rsid w:val="00E22DDD"/>
    <w:rsid w:val="00E23020"/>
    <w:rsid w:val="00E234AE"/>
    <w:rsid w:val="00E235AD"/>
    <w:rsid w:val="00E23F05"/>
    <w:rsid w:val="00E250AE"/>
    <w:rsid w:val="00E31086"/>
    <w:rsid w:val="00E31BA2"/>
    <w:rsid w:val="00E32026"/>
    <w:rsid w:val="00E32540"/>
    <w:rsid w:val="00E34A59"/>
    <w:rsid w:val="00E35513"/>
    <w:rsid w:val="00E37321"/>
    <w:rsid w:val="00E37C5A"/>
    <w:rsid w:val="00E37E76"/>
    <w:rsid w:val="00E4032B"/>
    <w:rsid w:val="00E4127A"/>
    <w:rsid w:val="00E41994"/>
    <w:rsid w:val="00E420A5"/>
    <w:rsid w:val="00E4301B"/>
    <w:rsid w:val="00E43CAB"/>
    <w:rsid w:val="00E43D1F"/>
    <w:rsid w:val="00E44720"/>
    <w:rsid w:val="00E459DB"/>
    <w:rsid w:val="00E45C8F"/>
    <w:rsid w:val="00E46609"/>
    <w:rsid w:val="00E46861"/>
    <w:rsid w:val="00E4699D"/>
    <w:rsid w:val="00E46BA7"/>
    <w:rsid w:val="00E47504"/>
    <w:rsid w:val="00E47672"/>
    <w:rsid w:val="00E47E6B"/>
    <w:rsid w:val="00E50122"/>
    <w:rsid w:val="00E509E5"/>
    <w:rsid w:val="00E5154C"/>
    <w:rsid w:val="00E52CF3"/>
    <w:rsid w:val="00E53A22"/>
    <w:rsid w:val="00E5451E"/>
    <w:rsid w:val="00E55046"/>
    <w:rsid w:val="00E5670A"/>
    <w:rsid w:val="00E5794E"/>
    <w:rsid w:val="00E600F7"/>
    <w:rsid w:val="00E63C14"/>
    <w:rsid w:val="00E646C7"/>
    <w:rsid w:val="00E64E43"/>
    <w:rsid w:val="00E64E95"/>
    <w:rsid w:val="00E6539F"/>
    <w:rsid w:val="00E6547C"/>
    <w:rsid w:val="00E65CDD"/>
    <w:rsid w:val="00E65F46"/>
    <w:rsid w:val="00E674BB"/>
    <w:rsid w:val="00E67637"/>
    <w:rsid w:val="00E6764C"/>
    <w:rsid w:val="00E67662"/>
    <w:rsid w:val="00E70C4D"/>
    <w:rsid w:val="00E71FB6"/>
    <w:rsid w:val="00E733FC"/>
    <w:rsid w:val="00E73601"/>
    <w:rsid w:val="00E7428C"/>
    <w:rsid w:val="00E74662"/>
    <w:rsid w:val="00E75FA2"/>
    <w:rsid w:val="00E76023"/>
    <w:rsid w:val="00E7733B"/>
    <w:rsid w:val="00E823EC"/>
    <w:rsid w:val="00E83A64"/>
    <w:rsid w:val="00E8423F"/>
    <w:rsid w:val="00E84AB0"/>
    <w:rsid w:val="00E84DA2"/>
    <w:rsid w:val="00E852B5"/>
    <w:rsid w:val="00E857AC"/>
    <w:rsid w:val="00E85C64"/>
    <w:rsid w:val="00E85FCD"/>
    <w:rsid w:val="00E86014"/>
    <w:rsid w:val="00E861A8"/>
    <w:rsid w:val="00E86830"/>
    <w:rsid w:val="00E87751"/>
    <w:rsid w:val="00E90283"/>
    <w:rsid w:val="00E925BE"/>
    <w:rsid w:val="00E925C9"/>
    <w:rsid w:val="00E93305"/>
    <w:rsid w:val="00E93C89"/>
    <w:rsid w:val="00E94E9C"/>
    <w:rsid w:val="00E96C59"/>
    <w:rsid w:val="00E97611"/>
    <w:rsid w:val="00E9763C"/>
    <w:rsid w:val="00EA099E"/>
    <w:rsid w:val="00EA0AA0"/>
    <w:rsid w:val="00EA122B"/>
    <w:rsid w:val="00EA190A"/>
    <w:rsid w:val="00EA417B"/>
    <w:rsid w:val="00EA5389"/>
    <w:rsid w:val="00EA565C"/>
    <w:rsid w:val="00EA5BBD"/>
    <w:rsid w:val="00EB10E1"/>
    <w:rsid w:val="00EB1187"/>
    <w:rsid w:val="00EB15A5"/>
    <w:rsid w:val="00EB1AB4"/>
    <w:rsid w:val="00EB34B6"/>
    <w:rsid w:val="00EB3543"/>
    <w:rsid w:val="00EB478A"/>
    <w:rsid w:val="00EB5544"/>
    <w:rsid w:val="00EB5C15"/>
    <w:rsid w:val="00EB5D65"/>
    <w:rsid w:val="00EB6133"/>
    <w:rsid w:val="00EB690C"/>
    <w:rsid w:val="00EB73CE"/>
    <w:rsid w:val="00EB7BC0"/>
    <w:rsid w:val="00EB7DCA"/>
    <w:rsid w:val="00EC035C"/>
    <w:rsid w:val="00EC0544"/>
    <w:rsid w:val="00EC078B"/>
    <w:rsid w:val="00EC15E1"/>
    <w:rsid w:val="00EC1B0D"/>
    <w:rsid w:val="00EC1F4F"/>
    <w:rsid w:val="00EC39B1"/>
    <w:rsid w:val="00EC4205"/>
    <w:rsid w:val="00EC4D29"/>
    <w:rsid w:val="00EC4DB5"/>
    <w:rsid w:val="00EC4EFE"/>
    <w:rsid w:val="00EC77B6"/>
    <w:rsid w:val="00EC7915"/>
    <w:rsid w:val="00ED1444"/>
    <w:rsid w:val="00ED1A71"/>
    <w:rsid w:val="00ED1B0E"/>
    <w:rsid w:val="00ED2FAE"/>
    <w:rsid w:val="00ED327A"/>
    <w:rsid w:val="00ED4D60"/>
    <w:rsid w:val="00ED51D0"/>
    <w:rsid w:val="00ED590E"/>
    <w:rsid w:val="00ED6E83"/>
    <w:rsid w:val="00EE08AB"/>
    <w:rsid w:val="00EE30DF"/>
    <w:rsid w:val="00EE4DE6"/>
    <w:rsid w:val="00EE4EAC"/>
    <w:rsid w:val="00EE7242"/>
    <w:rsid w:val="00EF22D8"/>
    <w:rsid w:val="00EF2B11"/>
    <w:rsid w:val="00EF59AA"/>
    <w:rsid w:val="00EF5F13"/>
    <w:rsid w:val="00EF684E"/>
    <w:rsid w:val="00EF6F69"/>
    <w:rsid w:val="00EF70F2"/>
    <w:rsid w:val="00F00DDC"/>
    <w:rsid w:val="00F0160B"/>
    <w:rsid w:val="00F01FDD"/>
    <w:rsid w:val="00F0247C"/>
    <w:rsid w:val="00F02B63"/>
    <w:rsid w:val="00F02D64"/>
    <w:rsid w:val="00F031C6"/>
    <w:rsid w:val="00F03B1E"/>
    <w:rsid w:val="00F03CC4"/>
    <w:rsid w:val="00F04913"/>
    <w:rsid w:val="00F04CA6"/>
    <w:rsid w:val="00F05DBC"/>
    <w:rsid w:val="00F074A5"/>
    <w:rsid w:val="00F100DD"/>
    <w:rsid w:val="00F102C1"/>
    <w:rsid w:val="00F10934"/>
    <w:rsid w:val="00F11C85"/>
    <w:rsid w:val="00F125CA"/>
    <w:rsid w:val="00F13C02"/>
    <w:rsid w:val="00F13D39"/>
    <w:rsid w:val="00F14266"/>
    <w:rsid w:val="00F17777"/>
    <w:rsid w:val="00F17B4E"/>
    <w:rsid w:val="00F20374"/>
    <w:rsid w:val="00F21109"/>
    <w:rsid w:val="00F217FC"/>
    <w:rsid w:val="00F22F41"/>
    <w:rsid w:val="00F23B30"/>
    <w:rsid w:val="00F23CB9"/>
    <w:rsid w:val="00F24659"/>
    <w:rsid w:val="00F24AC3"/>
    <w:rsid w:val="00F2572C"/>
    <w:rsid w:val="00F25FD6"/>
    <w:rsid w:val="00F266BB"/>
    <w:rsid w:val="00F2742C"/>
    <w:rsid w:val="00F279F8"/>
    <w:rsid w:val="00F27E17"/>
    <w:rsid w:val="00F27E34"/>
    <w:rsid w:val="00F32077"/>
    <w:rsid w:val="00F32340"/>
    <w:rsid w:val="00F32365"/>
    <w:rsid w:val="00F324E9"/>
    <w:rsid w:val="00F3365B"/>
    <w:rsid w:val="00F338D0"/>
    <w:rsid w:val="00F340C8"/>
    <w:rsid w:val="00F34704"/>
    <w:rsid w:val="00F34EB1"/>
    <w:rsid w:val="00F3528C"/>
    <w:rsid w:val="00F35F30"/>
    <w:rsid w:val="00F374C8"/>
    <w:rsid w:val="00F41EF2"/>
    <w:rsid w:val="00F42DAB"/>
    <w:rsid w:val="00F4392A"/>
    <w:rsid w:val="00F4399E"/>
    <w:rsid w:val="00F43FD3"/>
    <w:rsid w:val="00F4465B"/>
    <w:rsid w:val="00F449BB"/>
    <w:rsid w:val="00F453FD"/>
    <w:rsid w:val="00F45D42"/>
    <w:rsid w:val="00F4616F"/>
    <w:rsid w:val="00F47CC1"/>
    <w:rsid w:val="00F51577"/>
    <w:rsid w:val="00F5262D"/>
    <w:rsid w:val="00F52C89"/>
    <w:rsid w:val="00F533F9"/>
    <w:rsid w:val="00F53992"/>
    <w:rsid w:val="00F54F87"/>
    <w:rsid w:val="00F5523A"/>
    <w:rsid w:val="00F55E2D"/>
    <w:rsid w:val="00F5622C"/>
    <w:rsid w:val="00F56466"/>
    <w:rsid w:val="00F57A3A"/>
    <w:rsid w:val="00F57CC5"/>
    <w:rsid w:val="00F60018"/>
    <w:rsid w:val="00F60E16"/>
    <w:rsid w:val="00F60FC9"/>
    <w:rsid w:val="00F61108"/>
    <w:rsid w:val="00F61E2A"/>
    <w:rsid w:val="00F623DF"/>
    <w:rsid w:val="00F63077"/>
    <w:rsid w:val="00F63B65"/>
    <w:rsid w:val="00F641A2"/>
    <w:rsid w:val="00F655E1"/>
    <w:rsid w:val="00F66171"/>
    <w:rsid w:val="00F66BAF"/>
    <w:rsid w:val="00F677DA"/>
    <w:rsid w:val="00F67D76"/>
    <w:rsid w:val="00F67E12"/>
    <w:rsid w:val="00F67FDB"/>
    <w:rsid w:val="00F704B5"/>
    <w:rsid w:val="00F70AEE"/>
    <w:rsid w:val="00F70F24"/>
    <w:rsid w:val="00F710F2"/>
    <w:rsid w:val="00F72FD8"/>
    <w:rsid w:val="00F74514"/>
    <w:rsid w:val="00F74F15"/>
    <w:rsid w:val="00F7549C"/>
    <w:rsid w:val="00F75C05"/>
    <w:rsid w:val="00F75FFC"/>
    <w:rsid w:val="00F7620E"/>
    <w:rsid w:val="00F76B04"/>
    <w:rsid w:val="00F76C1D"/>
    <w:rsid w:val="00F76E89"/>
    <w:rsid w:val="00F8117E"/>
    <w:rsid w:val="00F81223"/>
    <w:rsid w:val="00F81309"/>
    <w:rsid w:val="00F81502"/>
    <w:rsid w:val="00F82530"/>
    <w:rsid w:val="00F8278E"/>
    <w:rsid w:val="00F835F6"/>
    <w:rsid w:val="00F842DC"/>
    <w:rsid w:val="00F84BB5"/>
    <w:rsid w:val="00F85FAB"/>
    <w:rsid w:val="00F86253"/>
    <w:rsid w:val="00F867C5"/>
    <w:rsid w:val="00F9027D"/>
    <w:rsid w:val="00F9224F"/>
    <w:rsid w:val="00F92A76"/>
    <w:rsid w:val="00F948FC"/>
    <w:rsid w:val="00F97EEE"/>
    <w:rsid w:val="00FA3EA4"/>
    <w:rsid w:val="00FA644D"/>
    <w:rsid w:val="00FA6789"/>
    <w:rsid w:val="00FA6A39"/>
    <w:rsid w:val="00FA707B"/>
    <w:rsid w:val="00FA719B"/>
    <w:rsid w:val="00FB2D46"/>
    <w:rsid w:val="00FB6CD9"/>
    <w:rsid w:val="00FB705E"/>
    <w:rsid w:val="00FB72F2"/>
    <w:rsid w:val="00FC01A8"/>
    <w:rsid w:val="00FC085D"/>
    <w:rsid w:val="00FC0F42"/>
    <w:rsid w:val="00FC18FD"/>
    <w:rsid w:val="00FC2AB7"/>
    <w:rsid w:val="00FC2BAB"/>
    <w:rsid w:val="00FC5219"/>
    <w:rsid w:val="00FC623A"/>
    <w:rsid w:val="00FC6EC8"/>
    <w:rsid w:val="00FC7F4C"/>
    <w:rsid w:val="00FD026D"/>
    <w:rsid w:val="00FD0AE2"/>
    <w:rsid w:val="00FD1175"/>
    <w:rsid w:val="00FD17DA"/>
    <w:rsid w:val="00FD1C59"/>
    <w:rsid w:val="00FD1FD3"/>
    <w:rsid w:val="00FD2A9B"/>
    <w:rsid w:val="00FD2ABF"/>
    <w:rsid w:val="00FD37A5"/>
    <w:rsid w:val="00FD3A0E"/>
    <w:rsid w:val="00FD3BE2"/>
    <w:rsid w:val="00FD4681"/>
    <w:rsid w:val="00FD4D8A"/>
    <w:rsid w:val="00FD5EF0"/>
    <w:rsid w:val="00FD6065"/>
    <w:rsid w:val="00FD6618"/>
    <w:rsid w:val="00FD675B"/>
    <w:rsid w:val="00FD6CEB"/>
    <w:rsid w:val="00FD70FE"/>
    <w:rsid w:val="00FD7235"/>
    <w:rsid w:val="00FD7838"/>
    <w:rsid w:val="00FE11AF"/>
    <w:rsid w:val="00FE14FD"/>
    <w:rsid w:val="00FE23B3"/>
    <w:rsid w:val="00FE2B4D"/>
    <w:rsid w:val="00FE2D87"/>
    <w:rsid w:val="00FE3413"/>
    <w:rsid w:val="00FE4FA7"/>
    <w:rsid w:val="00FE5CC5"/>
    <w:rsid w:val="00FE6300"/>
    <w:rsid w:val="00FE784B"/>
    <w:rsid w:val="00FF0004"/>
    <w:rsid w:val="00FF0042"/>
    <w:rsid w:val="00FF139A"/>
    <w:rsid w:val="00FF16F9"/>
    <w:rsid w:val="00FF21E7"/>
    <w:rsid w:val="00FF275C"/>
    <w:rsid w:val="00FF2789"/>
    <w:rsid w:val="00FF2EEC"/>
    <w:rsid w:val="00FF3246"/>
    <w:rsid w:val="00FF32F8"/>
    <w:rsid w:val="00FF36E7"/>
    <w:rsid w:val="00FF3955"/>
    <w:rsid w:val="00FF404F"/>
    <w:rsid w:val="00FF47D0"/>
    <w:rsid w:val="00FF4BE5"/>
    <w:rsid w:val="00FF63C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FBD23"/>
  <w15:docId w15:val="{D73A8B47-31AB-4F67-98B0-F3BFE3578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74514"/>
    <w:pPr>
      <w:widowControl w:val="0"/>
    </w:pPr>
  </w:style>
  <w:style w:type="paragraph" w:styleId="1">
    <w:name w:val="heading 1"/>
    <w:basedOn w:val="a"/>
    <w:next w:val="a"/>
    <w:link w:val="10"/>
    <w:uiPriority w:val="9"/>
    <w:qFormat/>
    <w:rsid w:val="00DA67A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0"/>
    <w:uiPriority w:val="1"/>
    <w:qFormat/>
    <w:rsid w:val="00DF092C"/>
    <w:pPr>
      <w:autoSpaceDE w:val="0"/>
      <w:autoSpaceDN w:val="0"/>
      <w:spacing w:before="9"/>
      <w:ind w:left="487"/>
      <w:outlineLvl w:val="1"/>
    </w:pPr>
    <w:rPr>
      <w:rFonts w:ascii="PMingLiU" w:eastAsia="PMingLiU" w:hAnsi="PMingLiU" w:cs="PMingLiU"/>
      <w:b/>
      <w:bCs/>
      <w:kern w:val="0"/>
      <w:sz w:val="36"/>
      <w:szCs w:val="36"/>
      <w:lang w:val="zh-HK" w:eastAsia="zh-HK" w:bidi="zh-HK"/>
    </w:rPr>
  </w:style>
  <w:style w:type="paragraph" w:styleId="3">
    <w:name w:val="heading 3"/>
    <w:basedOn w:val="a"/>
    <w:next w:val="a"/>
    <w:link w:val="30"/>
    <w:uiPriority w:val="9"/>
    <w:unhideWhenUsed/>
    <w:qFormat/>
    <w:rsid w:val="00B54956"/>
    <w:pPr>
      <w:keepNext/>
      <w:keepLines/>
      <w:spacing w:before="40"/>
      <w:outlineLvl w:val="2"/>
    </w:pPr>
    <w:rPr>
      <w:rFonts w:asciiTheme="majorHAnsi" w:eastAsiaTheme="majorEastAsia" w:hAnsiTheme="majorHAnsi" w:cstheme="majorBidi"/>
      <w:color w:val="1F4D78" w:themeColor="accent1" w:themeShade="7F"/>
      <w:szCs w:val="24"/>
    </w:rPr>
  </w:style>
  <w:style w:type="paragraph" w:styleId="4">
    <w:name w:val="heading 4"/>
    <w:basedOn w:val="a"/>
    <w:next w:val="a"/>
    <w:link w:val="40"/>
    <w:uiPriority w:val="9"/>
    <w:unhideWhenUsed/>
    <w:qFormat/>
    <w:rsid w:val="009A4B39"/>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unhideWhenUsed/>
    <w:qFormat/>
    <w:rsid w:val="009A4B39"/>
    <w:pPr>
      <w:keepNext/>
      <w:keepLines/>
      <w:spacing w:before="4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4C219C"/>
    <w:pPr>
      <w:widowControl/>
      <w:spacing w:before="100" w:beforeAutospacing="1" w:after="100" w:afterAutospacing="1"/>
    </w:pPr>
    <w:rPr>
      <w:rFonts w:ascii="Times New Roman" w:eastAsia="Times New Roman" w:hAnsi="Times New Roman" w:cs="Times New Roman"/>
      <w:kern w:val="0"/>
      <w:szCs w:val="24"/>
    </w:rPr>
  </w:style>
  <w:style w:type="character" w:styleId="a3">
    <w:name w:val="annotation reference"/>
    <w:basedOn w:val="a0"/>
    <w:uiPriority w:val="99"/>
    <w:semiHidden/>
    <w:unhideWhenUsed/>
    <w:rsid w:val="004C219C"/>
    <w:rPr>
      <w:sz w:val="18"/>
      <w:szCs w:val="18"/>
    </w:rPr>
  </w:style>
  <w:style w:type="paragraph" w:styleId="a4">
    <w:name w:val="annotation text"/>
    <w:basedOn w:val="a"/>
    <w:link w:val="a5"/>
    <w:uiPriority w:val="99"/>
    <w:unhideWhenUsed/>
    <w:rsid w:val="004C219C"/>
    <w:rPr>
      <w:szCs w:val="24"/>
    </w:rPr>
  </w:style>
  <w:style w:type="character" w:customStyle="1" w:styleId="a5">
    <w:name w:val="註解文字 字元"/>
    <w:basedOn w:val="a0"/>
    <w:link w:val="a4"/>
    <w:uiPriority w:val="99"/>
    <w:rsid w:val="004C219C"/>
    <w:rPr>
      <w:szCs w:val="24"/>
    </w:rPr>
  </w:style>
  <w:style w:type="table" w:styleId="a6">
    <w:name w:val="Table Grid"/>
    <w:basedOn w:val="a1"/>
    <w:uiPriority w:val="59"/>
    <w:rsid w:val="004C219C"/>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4C219C"/>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4C219C"/>
    <w:rPr>
      <w:rFonts w:asciiTheme="majorHAnsi" w:eastAsiaTheme="majorEastAsia" w:hAnsiTheme="majorHAnsi" w:cstheme="majorBidi"/>
      <w:sz w:val="18"/>
      <w:szCs w:val="18"/>
    </w:rPr>
  </w:style>
  <w:style w:type="paragraph" w:styleId="a9">
    <w:name w:val="annotation subject"/>
    <w:basedOn w:val="a4"/>
    <w:next w:val="a4"/>
    <w:link w:val="aa"/>
    <w:uiPriority w:val="99"/>
    <w:semiHidden/>
    <w:unhideWhenUsed/>
    <w:rsid w:val="004C219C"/>
    <w:rPr>
      <w:b/>
      <w:bCs/>
      <w:szCs w:val="22"/>
    </w:rPr>
  </w:style>
  <w:style w:type="character" w:customStyle="1" w:styleId="aa">
    <w:name w:val="註解主旨 字元"/>
    <w:basedOn w:val="a5"/>
    <w:link w:val="a9"/>
    <w:uiPriority w:val="99"/>
    <w:semiHidden/>
    <w:rsid w:val="004C219C"/>
    <w:rPr>
      <w:b/>
      <w:bCs/>
      <w:szCs w:val="24"/>
    </w:rPr>
  </w:style>
  <w:style w:type="paragraph" w:styleId="ab">
    <w:name w:val="header"/>
    <w:basedOn w:val="a"/>
    <w:link w:val="ac"/>
    <w:uiPriority w:val="99"/>
    <w:unhideWhenUsed/>
    <w:rsid w:val="009217B3"/>
    <w:pPr>
      <w:tabs>
        <w:tab w:val="center" w:pos="4153"/>
        <w:tab w:val="right" w:pos="8306"/>
      </w:tabs>
      <w:snapToGrid w:val="0"/>
    </w:pPr>
    <w:rPr>
      <w:sz w:val="20"/>
      <w:szCs w:val="20"/>
    </w:rPr>
  </w:style>
  <w:style w:type="character" w:customStyle="1" w:styleId="ac">
    <w:name w:val="頁首 字元"/>
    <w:basedOn w:val="a0"/>
    <w:link w:val="ab"/>
    <w:uiPriority w:val="99"/>
    <w:rsid w:val="009217B3"/>
    <w:rPr>
      <w:sz w:val="20"/>
      <w:szCs w:val="20"/>
    </w:rPr>
  </w:style>
  <w:style w:type="paragraph" w:styleId="ad">
    <w:name w:val="footer"/>
    <w:basedOn w:val="a"/>
    <w:link w:val="ae"/>
    <w:uiPriority w:val="99"/>
    <w:unhideWhenUsed/>
    <w:rsid w:val="009217B3"/>
    <w:pPr>
      <w:tabs>
        <w:tab w:val="center" w:pos="4153"/>
        <w:tab w:val="right" w:pos="8306"/>
      </w:tabs>
      <w:snapToGrid w:val="0"/>
    </w:pPr>
    <w:rPr>
      <w:sz w:val="20"/>
      <w:szCs w:val="20"/>
    </w:rPr>
  </w:style>
  <w:style w:type="character" w:customStyle="1" w:styleId="ae">
    <w:name w:val="頁尾 字元"/>
    <w:basedOn w:val="a0"/>
    <w:link w:val="ad"/>
    <w:uiPriority w:val="99"/>
    <w:rsid w:val="009217B3"/>
    <w:rPr>
      <w:sz w:val="20"/>
      <w:szCs w:val="20"/>
    </w:rPr>
  </w:style>
  <w:style w:type="paragraph" w:styleId="af">
    <w:name w:val="List Paragraph"/>
    <w:basedOn w:val="a"/>
    <w:uiPriority w:val="1"/>
    <w:qFormat/>
    <w:rsid w:val="009217B3"/>
    <w:pPr>
      <w:ind w:leftChars="200" w:left="480"/>
    </w:pPr>
  </w:style>
  <w:style w:type="character" w:customStyle="1" w:styleId="20">
    <w:name w:val="標題 2 字元"/>
    <w:basedOn w:val="a0"/>
    <w:link w:val="2"/>
    <w:uiPriority w:val="1"/>
    <w:rsid w:val="00DF092C"/>
    <w:rPr>
      <w:rFonts w:ascii="PMingLiU" w:eastAsia="PMingLiU" w:hAnsi="PMingLiU" w:cs="PMingLiU"/>
      <w:b/>
      <w:bCs/>
      <w:kern w:val="0"/>
      <w:sz w:val="36"/>
      <w:szCs w:val="36"/>
      <w:lang w:val="zh-HK" w:eastAsia="zh-HK" w:bidi="zh-HK"/>
    </w:rPr>
  </w:style>
  <w:style w:type="character" w:customStyle="1" w:styleId="40">
    <w:name w:val="標題 4 字元"/>
    <w:basedOn w:val="a0"/>
    <w:link w:val="4"/>
    <w:uiPriority w:val="9"/>
    <w:rsid w:val="009A4B39"/>
    <w:rPr>
      <w:rFonts w:asciiTheme="majorHAnsi" w:eastAsiaTheme="majorEastAsia" w:hAnsiTheme="majorHAnsi" w:cstheme="majorBidi"/>
      <w:i/>
      <w:iCs/>
      <w:color w:val="2E74B5" w:themeColor="accent1" w:themeShade="BF"/>
    </w:rPr>
  </w:style>
  <w:style w:type="paragraph" w:styleId="af0">
    <w:name w:val="Body Text"/>
    <w:basedOn w:val="a"/>
    <w:link w:val="af1"/>
    <w:uiPriority w:val="1"/>
    <w:qFormat/>
    <w:rsid w:val="009A4B39"/>
    <w:pPr>
      <w:autoSpaceDE w:val="0"/>
      <w:autoSpaceDN w:val="0"/>
    </w:pPr>
    <w:rPr>
      <w:rFonts w:ascii="PMingLiU" w:eastAsia="PMingLiU" w:hAnsi="PMingLiU" w:cs="PMingLiU"/>
      <w:kern w:val="0"/>
      <w:szCs w:val="24"/>
      <w:lang w:val="zh-HK" w:eastAsia="zh-HK" w:bidi="zh-HK"/>
    </w:rPr>
  </w:style>
  <w:style w:type="character" w:customStyle="1" w:styleId="af1">
    <w:name w:val="本文 字元"/>
    <w:basedOn w:val="a0"/>
    <w:link w:val="af0"/>
    <w:uiPriority w:val="1"/>
    <w:rsid w:val="009A4B39"/>
    <w:rPr>
      <w:rFonts w:ascii="PMingLiU" w:eastAsia="PMingLiU" w:hAnsi="PMingLiU" w:cs="PMingLiU"/>
      <w:kern w:val="0"/>
      <w:szCs w:val="24"/>
      <w:lang w:val="zh-HK" w:eastAsia="zh-HK" w:bidi="zh-HK"/>
    </w:rPr>
  </w:style>
  <w:style w:type="character" w:customStyle="1" w:styleId="50">
    <w:name w:val="標題 5 字元"/>
    <w:basedOn w:val="a0"/>
    <w:link w:val="5"/>
    <w:uiPriority w:val="9"/>
    <w:rsid w:val="009A4B39"/>
    <w:rPr>
      <w:rFonts w:asciiTheme="majorHAnsi" w:eastAsiaTheme="majorEastAsia" w:hAnsiTheme="majorHAnsi" w:cstheme="majorBidi"/>
      <w:color w:val="2E74B5" w:themeColor="accent1" w:themeShade="BF"/>
    </w:rPr>
  </w:style>
  <w:style w:type="character" w:customStyle="1" w:styleId="30">
    <w:name w:val="標題 3 字元"/>
    <w:basedOn w:val="a0"/>
    <w:link w:val="3"/>
    <w:uiPriority w:val="9"/>
    <w:rsid w:val="00B54956"/>
    <w:rPr>
      <w:rFonts w:asciiTheme="majorHAnsi" w:eastAsiaTheme="majorEastAsia" w:hAnsiTheme="majorHAnsi" w:cstheme="majorBidi"/>
      <w:color w:val="1F4D78" w:themeColor="accent1" w:themeShade="7F"/>
      <w:szCs w:val="24"/>
    </w:rPr>
  </w:style>
  <w:style w:type="table" w:customStyle="1" w:styleId="TableNormal1">
    <w:name w:val="Table Normal1"/>
    <w:uiPriority w:val="2"/>
    <w:semiHidden/>
    <w:unhideWhenUsed/>
    <w:qFormat/>
    <w:rsid w:val="00B54956"/>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B54956"/>
    <w:pPr>
      <w:autoSpaceDE w:val="0"/>
      <w:autoSpaceDN w:val="0"/>
    </w:pPr>
    <w:rPr>
      <w:rFonts w:ascii="DFKai-SB" w:eastAsia="DFKai-SB" w:hAnsi="DFKai-SB" w:cs="DFKai-SB"/>
      <w:kern w:val="0"/>
      <w:sz w:val="22"/>
      <w:lang w:val="zh-HK" w:eastAsia="zh-HK" w:bidi="zh-HK"/>
    </w:rPr>
  </w:style>
  <w:style w:type="paragraph" w:customStyle="1" w:styleId="af2">
    <w:name w:val="附件標題"/>
    <w:basedOn w:val="a"/>
    <w:rsid w:val="006C18A9"/>
    <w:pPr>
      <w:widowControl/>
      <w:spacing w:afterLines="100" w:line="400" w:lineRule="exact"/>
      <w:jc w:val="center"/>
    </w:pPr>
    <w:rPr>
      <w:rFonts w:ascii="Times New Roman" w:eastAsia="Times New Roman" w:hAnsi="Times New Roman" w:cs="Times New Roman"/>
      <w:b/>
      <w:spacing w:val="40"/>
      <w:w w:val="110"/>
      <w:sz w:val="32"/>
      <w:szCs w:val="24"/>
    </w:rPr>
  </w:style>
  <w:style w:type="paragraph" w:customStyle="1" w:styleId="11">
    <w:name w:val="表格內文1"/>
    <w:basedOn w:val="a"/>
    <w:rsid w:val="006C18A9"/>
    <w:pPr>
      <w:widowControl/>
    </w:pPr>
    <w:rPr>
      <w:rFonts w:ascii="Times New Roman" w:eastAsia="Times New Roman" w:hAnsi="Times New Roman" w:cs="Times New Roman"/>
      <w:w w:val="110"/>
      <w:szCs w:val="24"/>
    </w:rPr>
  </w:style>
  <w:style w:type="paragraph" w:styleId="HTML">
    <w:name w:val="HTML Preformatted"/>
    <w:basedOn w:val="a"/>
    <w:link w:val="HTML0"/>
    <w:uiPriority w:val="99"/>
    <w:unhideWhenUsed/>
    <w:rsid w:val="006C18A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0">
    <w:name w:val="HTML 預設格式 字元"/>
    <w:basedOn w:val="a0"/>
    <w:link w:val="HTML"/>
    <w:uiPriority w:val="99"/>
    <w:rsid w:val="006C18A9"/>
    <w:rPr>
      <w:rFonts w:ascii="Courier New" w:eastAsia="Times New Roman" w:hAnsi="Courier New" w:cs="Courier New"/>
      <w:kern w:val="0"/>
      <w:sz w:val="20"/>
      <w:szCs w:val="20"/>
    </w:rPr>
  </w:style>
  <w:style w:type="character" w:styleId="af3">
    <w:name w:val="Hyperlink"/>
    <w:basedOn w:val="a0"/>
    <w:uiPriority w:val="99"/>
    <w:unhideWhenUsed/>
    <w:rsid w:val="006C18A9"/>
    <w:rPr>
      <w:color w:val="0563C1" w:themeColor="hyperlink"/>
      <w:u w:val="single"/>
    </w:rPr>
  </w:style>
  <w:style w:type="paragraph" w:styleId="af4">
    <w:name w:val="No Spacing"/>
    <w:uiPriority w:val="1"/>
    <w:qFormat/>
    <w:rsid w:val="006C18A9"/>
    <w:pPr>
      <w:widowControl w:val="0"/>
      <w:autoSpaceDE w:val="0"/>
      <w:autoSpaceDN w:val="0"/>
    </w:pPr>
    <w:rPr>
      <w:rFonts w:ascii="DFKai-SB" w:eastAsia="DFKai-SB" w:hAnsi="DFKai-SB" w:cs="DFKai-SB"/>
      <w:kern w:val="0"/>
      <w:sz w:val="22"/>
      <w:lang w:val="zh-HK" w:eastAsia="zh-HK" w:bidi="zh-HK"/>
    </w:rPr>
  </w:style>
  <w:style w:type="paragraph" w:customStyle="1" w:styleId="Default">
    <w:name w:val="Default"/>
    <w:rsid w:val="00E420A5"/>
    <w:pPr>
      <w:widowControl w:val="0"/>
      <w:autoSpaceDE w:val="0"/>
      <w:autoSpaceDN w:val="0"/>
      <w:adjustRightInd w:val="0"/>
    </w:pPr>
    <w:rPr>
      <w:rFonts w:ascii="Times New Roman" w:hAnsi="Times New Roman" w:cs="Times New Roman"/>
      <w:color w:val="000000"/>
      <w:kern w:val="0"/>
      <w:szCs w:val="24"/>
    </w:rPr>
  </w:style>
  <w:style w:type="character" w:customStyle="1" w:styleId="10">
    <w:name w:val="標題 1 字元"/>
    <w:basedOn w:val="a0"/>
    <w:link w:val="1"/>
    <w:uiPriority w:val="9"/>
    <w:rsid w:val="00DA67AD"/>
    <w:rPr>
      <w:rFonts w:asciiTheme="majorHAnsi" w:eastAsiaTheme="majorEastAsia" w:hAnsiTheme="majorHAnsi" w:cstheme="majorBidi"/>
      <w:color w:val="2E74B5" w:themeColor="accent1" w:themeShade="BF"/>
      <w:sz w:val="32"/>
      <w:szCs w:val="32"/>
    </w:rPr>
  </w:style>
  <w:style w:type="paragraph" w:styleId="af5">
    <w:name w:val="Title"/>
    <w:link w:val="af6"/>
    <w:uiPriority w:val="10"/>
    <w:qFormat/>
    <w:rsid w:val="004942E0"/>
    <w:pPr>
      <w:jc w:val="center"/>
    </w:pPr>
    <w:rPr>
      <w:rFonts w:ascii="Franklin Gothic Demi" w:eastAsia="Times New Roman" w:hAnsi="Franklin Gothic Demi" w:cs="Times New Roman"/>
      <w:color w:val="009900"/>
      <w:kern w:val="28"/>
      <w:sz w:val="144"/>
      <w:szCs w:val="144"/>
    </w:rPr>
  </w:style>
  <w:style w:type="character" w:customStyle="1" w:styleId="af6">
    <w:name w:val="標題 字元"/>
    <w:basedOn w:val="a0"/>
    <w:link w:val="af5"/>
    <w:uiPriority w:val="10"/>
    <w:rsid w:val="004942E0"/>
    <w:rPr>
      <w:rFonts w:ascii="Franklin Gothic Demi" w:eastAsia="Times New Roman" w:hAnsi="Franklin Gothic Demi" w:cs="Times New Roman"/>
      <w:color w:val="009900"/>
      <w:kern w:val="28"/>
      <w:sz w:val="144"/>
      <w:szCs w:val="144"/>
    </w:rPr>
  </w:style>
  <w:style w:type="character" w:styleId="af7">
    <w:name w:val="FollowedHyperlink"/>
    <w:basedOn w:val="a0"/>
    <w:uiPriority w:val="99"/>
    <w:semiHidden/>
    <w:unhideWhenUsed/>
    <w:rsid w:val="003A6D9D"/>
    <w:rPr>
      <w:color w:val="954F72" w:themeColor="followedHyperlink"/>
      <w:u w:val="single"/>
    </w:rPr>
  </w:style>
  <w:style w:type="character" w:customStyle="1" w:styleId="12">
    <w:name w:val="未解析的提及1"/>
    <w:basedOn w:val="a0"/>
    <w:uiPriority w:val="99"/>
    <w:semiHidden/>
    <w:unhideWhenUsed/>
    <w:rsid w:val="00807F92"/>
    <w:rPr>
      <w:color w:val="605E5C"/>
      <w:shd w:val="clear" w:color="auto" w:fill="E1DFDD"/>
    </w:rPr>
  </w:style>
  <w:style w:type="paragraph" w:styleId="af8">
    <w:name w:val="Note Heading"/>
    <w:basedOn w:val="a"/>
    <w:next w:val="a"/>
    <w:link w:val="af9"/>
    <w:uiPriority w:val="99"/>
    <w:unhideWhenUsed/>
    <w:rsid w:val="000D77E0"/>
    <w:rPr>
      <w:szCs w:val="24"/>
    </w:rPr>
  </w:style>
  <w:style w:type="character" w:customStyle="1" w:styleId="af9">
    <w:name w:val="註釋標題 字元"/>
    <w:basedOn w:val="a0"/>
    <w:link w:val="af8"/>
    <w:uiPriority w:val="99"/>
    <w:rsid w:val="000D77E0"/>
    <w:rPr>
      <w:szCs w:val="24"/>
    </w:rPr>
  </w:style>
  <w:style w:type="paragraph" w:styleId="afa">
    <w:name w:val="Closing"/>
    <w:basedOn w:val="a"/>
    <w:link w:val="afb"/>
    <w:uiPriority w:val="99"/>
    <w:unhideWhenUsed/>
    <w:rsid w:val="000D77E0"/>
    <w:pPr>
      <w:ind w:left="4252"/>
    </w:pPr>
    <w:rPr>
      <w:szCs w:val="24"/>
    </w:rPr>
  </w:style>
  <w:style w:type="character" w:customStyle="1" w:styleId="afb">
    <w:name w:val="結語 字元"/>
    <w:basedOn w:val="a0"/>
    <w:link w:val="afa"/>
    <w:uiPriority w:val="99"/>
    <w:rsid w:val="000D77E0"/>
    <w:rPr>
      <w:szCs w:val="24"/>
    </w:rPr>
  </w:style>
  <w:style w:type="character" w:customStyle="1" w:styleId="21">
    <w:name w:val="未解析的提及2"/>
    <w:basedOn w:val="a0"/>
    <w:uiPriority w:val="99"/>
    <w:semiHidden/>
    <w:unhideWhenUsed/>
    <w:rsid w:val="002E323F"/>
    <w:rPr>
      <w:color w:val="605E5C"/>
      <w:shd w:val="clear" w:color="auto" w:fill="E1DFDD"/>
    </w:rPr>
  </w:style>
  <w:style w:type="paragraph" w:styleId="afc">
    <w:name w:val="Revision"/>
    <w:hidden/>
    <w:uiPriority w:val="99"/>
    <w:semiHidden/>
    <w:rsid w:val="00107612"/>
  </w:style>
  <w:style w:type="paragraph" w:styleId="afd">
    <w:name w:val="footnote text"/>
    <w:basedOn w:val="a"/>
    <w:link w:val="afe"/>
    <w:uiPriority w:val="99"/>
    <w:semiHidden/>
    <w:unhideWhenUsed/>
    <w:rsid w:val="007E0A4C"/>
    <w:pPr>
      <w:snapToGrid w:val="0"/>
    </w:pPr>
    <w:rPr>
      <w:sz w:val="20"/>
      <w:szCs w:val="20"/>
    </w:rPr>
  </w:style>
  <w:style w:type="character" w:customStyle="1" w:styleId="afe">
    <w:name w:val="註腳文字 字元"/>
    <w:basedOn w:val="a0"/>
    <w:link w:val="afd"/>
    <w:uiPriority w:val="99"/>
    <w:semiHidden/>
    <w:rsid w:val="007E0A4C"/>
    <w:rPr>
      <w:sz w:val="20"/>
      <w:szCs w:val="20"/>
    </w:rPr>
  </w:style>
  <w:style w:type="character" w:styleId="aff">
    <w:name w:val="footnote reference"/>
    <w:basedOn w:val="a0"/>
    <w:uiPriority w:val="99"/>
    <w:semiHidden/>
    <w:unhideWhenUsed/>
    <w:rsid w:val="007E0A4C"/>
    <w:rPr>
      <w:vertAlign w:val="superscript"/>
    </w:rPr>
  </w:style>
  <w:style w:type="character" w:styleId="aff0">
    <w:name w:val="Emphasis"/>
    <w:basedOn w:val="a0"/>
    <w:uiPriority w:val="20"/>
    <w:qFormat/>
    <w:rsid w:val="00A271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101">
      <w:bodyDiv w:val="1"/>
      <w:marLeft w:val="0"/>
      <w:marRight w:val="0"/>
      <w:marTop w:val="0"/>
      <w:marBottom w:val="0"/>
      <w:divBdr>
        <w:top w:val="none" w:sz="0" w:space="0" w:color="auto"/>
        <w:left w:val="none" w:sz="0" w:space="0" w:color="auto"/>
        <w:bottom w:val="none" w:sz="0" w:space="0" w:color="auto"/>
        <w:right w:val="none" w:sz="0" w:space="0" w:color="auto"/>
      </w:divBdr>
    </w:div>
    <w:div w:id="71238737">
      <w:bodyDiv w:val="1"/>
      <w:marLeft w:val="0"/>
      <w:marRight w:val="0"/>
      <w:marTop w:val="0"/>
      <w:marBottom w:val="0"/>
      <w:divBdr>
        <w:top w:val="none" w:sz="0" w:space="0" w:color="auto"/>
        <w:left w:val="none" w:sz="0" w:space="0" w:color="auto"/>
        <w:bottom w:val="none" w:sz="0" w:space="0" w:color="auto"/>
        <w:right w:val="none" w:sz="0" w:space="0" w:color="auto"/>
      </w:divBdr>
    </w:div>
    <w:div w:id="114758616">
      <w:bodyDiv w:val="1"/>
      <w:marLeft w:val="0"/>
      <w:marRight w:val="0"/>
      <w:marTop w:val="0"/>
      <w:marBottom w:val="0"/>
      <w:divBdr>
        <w:top w:val="none" w:sz="0" w:space="0" w:color="auto"/>
        <w:left w:val="none" w:sz="0" w:space="0" w:color="auto"/>
        <w:bottom w:val="none" w:sz="0" w:space="0" w:color="auto"/>
        <w:right w:val="none" w:sz="0" w:space="0" w:color="auto"/>
      </w:divBdr>
    </w:div>
    <w:div w:id="195699791">
      <w:bodyDiv w:val="1"/>
      <w:marLeft w:val="0"/>
      <w:marRight w:val="0"/>
      <w:marTop w:val="0"/>
      <w:marBottom w:val="0"/>
      <w:divBdr>
        <w:top w:val="none" w:sz="0" w:space="0" w:color="auto"/>
        <w:left w:val="none" w:sz="0" w:space="0" w:color="auto"/>
        <w:bottom w:val="none" w:sz="0" w:space="0" w:color="auto"/>
        <w:right w:val="none" w:sz="0" w:space="0" w:color="auto"/>
      </w:divBdr>
    </w:div>
    <w:div w:id="448281288">
      <w:bodyDiv w:val="1"/>
      <w:marLeft w:val="0"/>
      <w:marRight w:val="0"/>
      <w:marTop w:val="0"/>
      <w:marBottom w:val="0"/>
      <w:divBdr>
        <w:top w:val="none" w:sz="0" w:space="0" w:color="auto"/>
        <w:left w:val="none" w:sz="0" w:space="0" w:color="auto"/>
        <w:bottom w:val="none" w:sz="0" w:space="0" w:color="auto"/>
        <w:right w:val="none" w:sz="0" w:space="0" w:color="auto"/>
      </w:divBdr>
      <w:divsChild>
        <w:div w:id="1248922939">
          <w:marLeft w:val="547"/>
          <w:marRight w:val="0"/>
          <w:marTop w:val="0"/>
          <w:marBottom w:val="0"/>
          <w:divBdr>
            <w:top w:val="none" w:sz="0" w:space="0" w:color="auto"/>
            <w:left w:val="none" w:sz="0" w:space="0" w:color="auto"/>
            <w:bottom w:val="none" w:sz="0" w:space="0" w:color="auto"/>
            <w:right w:val="none" w:sz="0" w:space="0" w:color="auto"/>
          </w:divBdr>
        </w:div>
      </w:divsChild>
    </w:div>
    <w:div w:id="948119155">
      <w:bodyDiv w:val="1"/>
      <w:marLeft w:val="0"/>
      <w:marRight w:val="0"/>
      <w:marTop w:val="0"/>
      <w:marBottom w:val="0"/>
      <w:divBdr>
        <w:top w:val="none" w:sz="0" w:space="0" w:color="auto"/>
        <w:left w:val="none" w:sz="0" w:space="0" w:color="auto"/>
        <w:bottom w:val="none" w:sz="0" w:space="0" w:color="auto"/>
        <w:right w:val="none" w:sz="0" w:space="0" w:color="auto"/>
      </w:divBdr>
      <w:divsChild>
        <w:div w:id="308873485">
          <w:marLeft w:val="547"/>
          <w:marRight w:val="0"/>
          <w:marTop w:val="0"/>
          <w:marBottom w:val="0"/>
          <w:divBdr>
            <w:top w:val="none" w:sz="0" w:space="0" w:color="auto"/>
            <w:left w:val="none" w:sz="0" w:space="0" w:color="auto"/>
            <w:bottom w:val="none" w:sz="0" w:space="0" w:color="auto"/>
            <w:right w:val="none" w:sz="0" w:space="0" w:color="auto"/>
          </w:divBdr>
        </w:div>
      </w:divsChild>
    </w:div>
    <w:div w:id="955408041">
      <w:bodyDiv w:val="1"/>
      <w:marLeft w:val="0"/>
      <w:marRight w:val="0"/>
      <w:marTop w:val="0"/>
      <w:marBottom w:val="0"/>
      <w:divBdr>
        <w:top w:val="none" w:sz="0" w:space="0" w:color="auto"/>
        <w:left w:val="none" w:sz="0" w:space="0" w:color="auto"/>
        <w:bottom w:val="none" w:sz="0" w:space="0" w:color="auto"/>
        <w:right w:val="none" w:sz="0" w:space="0" w:color="auto"/>
      </w:divBdr>
    </w:div>
    <w:div w:id="989288089">
      <w:bodyDiv w:val="1"/>
      <w:marLeft w:val="0"/>
      <w:marRight w:val="0"/>
      <w:marTop w:val="0"/>
      <w:marBottom w:val="0"/>
      <w:divBdr>
        <w:top w:val="none" w:sz="0" w:space="0" w:color="auto"/>
        <w:left w:val="none" w:sz="0" w:space="0" w:color="auto"/>
        <w:bottom w:val="none" w:sz="0" w:space="0" w:color="auto"/>
        <w:right w:val="none" w:sz="0" w:space="0" w:color="auto"/>
      </w:divBdr>
    </w:div>
    <w:div w:id="1053622429">
      <w:bodyDiv w:val="1"/>
      <w:marLeft w:val="0"/>
      <w:marRight w:val="0"/>
      <w:marTop w:val="0"/>
      <w:marBottom w:val="0"/>
      <w:divBdr>
        <w:top w:val="none" w:sz="0" w:space="0" w:color="auto"/>
        <w:left w:val="none" w:sz="0" w:space="0" w:color="auto"/>
        <w:bottom w:val="none" w:sz="0" w:space="0" w:color="auto"/>
        <w:right w:val="none" w:sz="0" w:space="0" w:color="auto"/>
      </w:divBdr>
    </w:div>
    <w:div w:id="1430466010">
      <w:bodyDiv w:val="1"/>
      <w:marLeft w:val="0"/>
      <w:marRight w:val="0"/>
      <w:marTop w:val="0"/>
      <w:marBottom w:val="0"/>
      <w:divBdr>
        <w:top w:val="none" w:sz="0" w:space="0" w:color="auto"/>
        <w:left w:val="none" w:sz="0" w:space="0" w:color="auto"/>
        <w:bottom w:val="none" w:sz="0" w:space="0" w:color="auto"/>
        <w:right w:val="none" w:sz="0" w:space="0" w:color="auto"/>
      </w:divBdr>
      <w:divsChild>
        <w:div w:id="1860121112">
          <w:marLeft w:val="547"/>
          <w:marRight w:val="0"/>
          <w:marTop w:val="0"/>
          <w:marBottom w:val="0"/>
          <w:divBdr>
            <w:top w:val="none" w:sz="0" w:space="0" w:color="auto"/>
            <w:left w:val="none" w:sz="0" w:space="0" w:color="auto"/>
            <w:bottom w:val="none" w:sz="0" w:space="0" w:color="auto"/>
            <w:right w:val="none" w:sz="0" w:space="0" w:color="auto"/>
          </w:divBdr>
        </w:div>
      </w:divsChild>
    </w:div>
    <w:div w:id="1488009580">
      <w:bodyDiv w:val="1"/>
      <w:marLeft w:val="0"/>
      <w:marRight w:val="0"/>
      <w:marTop w:val="0"/>
      <w:marBottom w:val="0"/>
      <w:divBdr>
        <w:top w:val="none" w:sz="0" w:space="0" w:color="auto"/>
        <w:left w:val="none" w:sz="0" w:space="0" w:color="auto"/>
        <w:bottom w:val="none" w:sz="0" w:space="0" w:color="auto"/>
        <w:right w:val="none" w:sz="0" w:space="0" w:color="auto"/>
      </w:divBdr>
      <w:divsChild>
        <w:div w:id="1169753585">
          <w:marLeft w:val="547"/>
          <w:marRight w:val="0"/>
          <w:marTop w:val="0"/>
          <w:marBottom w:val="0"/>
          <w:divBdr>
            <w:top w:val="none" w:sz="0" w:space="0" w:color="auto"/>
            <w:left w:val="none" w:sz="0" w:space="0" w:color="auto"/>
            <w:bottom w:val="none" w:sz="0" w:space="0" w:color="auto"/>
            <w:right w:val="none" w:sz="0" w:space="0" w:color="auto"/>
          </w:divBdr>
        </w:div>
        <w:div w:id="1408307964">
          <w:marLeft w:val="547"/>
          <w:marRight w:val="0"/>
          <w:marTop w:val="0"/>
          <w:marBottom w:val="0"/>
          <w:divBdr>
            <w:top w:val="none" w:sz="0" w:space="0" w:color="auto"/>
            <w:left w:val="none" w:sz="0" w:space="0" w:color="auto"/>
            <w:bottom w:val="none" w:sz="0" w:space="0" w:color="auto"/>
            <w:right w:val="none" w:sz="0" w:space="0" w:color="auto"/>
          </w:divBdr>
        </w:div>
      </w:divsChild>
    </w:div>
    <w:div w:id="1559432938">
      <w:bodyDiv w:val="1"/>
      <w:marLeft w:val="0"/>
      <w:marRight w:val="0"/>
      <w:marTop w:val="0"/>
      <w:marBottom w:val="0"/>
      <w:divBdr>
        <w:top w:val="none" w:sz="0" w:space="0" w:color="auto"/>
        <w:left w:val="none" w:sz="0" w:space="0" w:color="auto"/>
        <w:bottom w:val="none" w:sz="0" w:space="0" w:color="auto"/>
        <w:right w:val="none" w:sz="0" w:space="0" w:color="auto"/>
      </w:divBdr>
      <w:divsChild>
        <w:div w:id="864754836">
          <w:marLeft w:val="547"/>
          <w:marRight w:val="0"/>
          <w:marTop w:val="0"/>
          <w:marBottom w:val="0"/>
          <w:divBdr>
            <w:top w:val="none" w:sz="0" w:space="0" w:color="auto"/>
            <w:left w:val="none" w:sz="0" w:space="0" w:color="auto"/>
            <w:bottom w:val="none" w:sz="0" w:space="0" w:color="auto"/>
            <w:right w:val="none" w:sz="0" w:space="0" w:color="auto"/>
          </w:divBdr>
        </w:div>
      </w:divsChild>
    </w:div>
    <w:div w:id="1682122185">
      <w:bodyDiv w:val="1"/>
      <w:marLeft w:val="0"/>
      <w:marRight w:val="0"/>
      <w:marTop w:val="0"/>
      <w:marBottom w:val="0"/>
      <w:divBdr>
        <w:top w:val="none" w:sz="0" w:space="0" w:color="auto"/>
        <w:left w:val="none" w:sz="0" w:space="0" w:color="auto"/>
        <w:bottom w:val="none" w:sz="0" w:space="0" w:color="auto"/>
        <w:right w:val="none" w:sz="0" w:space="0" w:color="auto"/>
      </w:divBdr>
    </w:div>
    <w:div w:id="1865170250">
      <w:bodyDiv w:val="1"/>
      <w:marLeft w:val="0"/>
      <w:marRight w:val="0"/>
      <w:marTop w:val="0"/>
      <w:marBottom w:val="0"/>
      <w:divBdr>
        <w:top w:val="none" w:sz="0" w:space="0" w:color="auto"/>
        <w:left w:val="none" w:sz="0" w:space="0" w:color="auto"/>
        <w:bottom w:val="none" w:sz="0" w:space="0" w:color="auto"/>
        <w:right w:val="none" w:sz="0" w:space="0" w:color="auto"/>
      </w:divBdr>
    </w:div>
    <w:div w:id="1979457418">
      <w:bodyDiv w:val="1"/>
      <w:marLeft w:val="0"/>
      <w:marRight w:val="0"/>
      <w:marTop w:val="0"/>
      <w:marBottom w:val="0"/>
      <w:divBdr>
        <w:top w:val="none" w:sz="0" w:space="0" w:color="auto"/>
        <w:left w:val="none" w:sz="0" w:space="0" w:color="auto"/>
        <w:bottom w:val="none" w:sz="0" w:space="0" w:color="auto"/>
        <w:right w:val="none" w:sz="0" w:space="0" w:color="auto"/>
      </w:divBdr>
      <w:divsChild>
        <w:div w:id="39952519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D00BB-DBB3-4D14-9C4C-2684A0FD2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6</Words>
  <Characters>4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CHOW, Ying-kwan Connie</cp:lastModifiedBy>
  <cp:revision>3</cp:revision>
  <cp:lastPrinted>2021-12-29T09:39:00Z</cp:lastPrinted>
  <dcterms:created xsi:type="dcterms:W3CDTF">2022-01-24T07:55:00Z</dcterms:created>
  <dcterms:modified xsi:type="dcterms:W3CDTF">2022-01-24T07:56:00Z</dcterms:modified>
</cp:coreProperties>
</file>